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7E100" w14:textId="664AA564" w:rsidR="004D1386" w:rsidRDefault="00B96056" w:rsidP="00B96056">
      <w:pPr>
        <w:spacing w:line="360" w:lineRule="auto"/>
        <w:rPr>
          <w:sz w:val="24"/>
          <w:szCs w:val="24"/>
        </w:rPr>
      </w:pP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6A4F827A" wp14:editId="60139391">
            <wp:extent cx="3927944" cy="368803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826" cy="369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7E403" w14:textId="3BF0ACCB" w:rsidR="00B96056" w:rsidRPr="00B96056" w:rsidRDefault="00B96056" w:rsidP="00B96056">
      <w:pPr>
        <w:spacing w:line="360" w:lineRule="auto"/>
        <w:rPr>
          <w:sz w:val="24"/>
          <w:szCs w:val="24"/>
        </w:rPr>
      </w:pP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66F4BE26" wp14:editId="32985AFD">
            <wp:extent cx="3945225" cy="388023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49" cy="388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FC7B3" w14:textId="77777777" w:rsidR="004D1386" w:rsidRDefault="004D1386" w:rsidP="004D1386">
      <w:pPr>
        <w:spacing w:line="360" w:lineRule="auto"/>
        <w:jc w:val="center"/>
        <w:rPr>
          <w:sz w:val="24"/>
          <w:szCs w:val="24"/>
        </w:rPr>
      </w:pPr>
    </w:p>
    <w:p w14:paraId="4B203937" w14:textId="77777777" w:rsidR="00B96056" w:rsidRDefault="00B96056" w:rsidP="004D1386">
      <w:pPr>
        <w:spacing w:line="360" w:lineRule="auto"/>
        <w:jc w:val="center"/>
        <w:rPr>
          <w:sz w:val="24"/>
          <w:szCs w:val="24"/>
        </w:rPr>
      </w:pPr>
    </w:p>
    <w:p w14:paraId="52B1FD13" w14:textId="77777777" w:rsidR="00B96056" w:rsidRDefault="00B96056" w:rsidP="00B96056">
      <w:pPr>
        <w:widowControl/>
        <w:autoSpaceDE/>
        <w:autoSpaceDN/>
        <w:spacing w:after="200" w:line="276" w:lineRule="auto"/>
        <w:rPr>
          <w:sz w:val="24"/>
          <w:szCs w:val="24"/>
        </w:rPr>
      </w:pP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lastRenderedPageBreak/>
        <w:drawing>
          <wp:inline distT="0" distB="0" distL="0" distR="0" wp14:anchorId="7F79F2AC" wp14:editId="0553D743">
            <wp:extent cx="4381169" cy="376590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137" cy="3778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24AAD43A" wp14:editId="349A9C62">
            <wp:extent cx="4389120" cy="376917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3171" cy="3772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06F46" w14:textId="77777777" w:rsidR="00B96056" w:rsidRDefault="00B96056" w:rsidP="00B96056">
      <w:pPr>
        <w:widowControl/>
        <w:autoSpaceDE/>
        <w:autoSpaceDN/>
        <w:spacing w:after="200" w:line="276" w:lineRule="auto"/>
        <w:rPr>
          <w:sz w:val="24"/>
          <w:szCs w:val="24"/>
        </w:rPr>
      </w:pPr>
    </w:p>
    <w:p w14:paraId="07E024C6" w14:textId="77777777" w:rsidR="00B96056" w:rsidRDefault="00B96056" w:rsidP="00B96056">
      <w:pPr>
        <w:widowControl/>
        <w:autoSpaceDE/>
        <w:autoSpaceDN/>
        <w:spacing w:after="200" w:line="276" w:lineRule="auto"/>
        <w:rPr>
          <w:sz w:val="24"/>
          <w:szCs w:val="24"/>
        </w:rPr>
      </w:pPr>
    </w:p>
    <w:p w14:paraId="6CDBA225" w14:textId="77777777" w:rsidR="00B96056" w:rsidRDefault="00B96056" w:rsidP="00B96056">
      <w:pPr>
        <w:widowControl/>
        <w:autoSpaceDE/>
        <w:autoSpaceDN/>
        <w:spacing w:after="200" w:line="276" w:lineRule="auto"/>
        <w:rPr>
          <w:sz w:val="24"/>
          <w:szCs w:val="24"/>
        </w:rPr>
      </w:pP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lastRenderedPageBreak/>
        <w:drawing>
          <wp:inline distT="0" distB="0" distL="0" distR="0" wp14:anchorId="4B2CA2B6" wp14:editId="39DF1232">
            <wp:extent cx="4519930" cy="3898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930" cy="389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7EDCED1C" wp14:editId="27733C2C">
            <wp:extent cx="4519930" cy="391668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93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196CC" w14:textId="77777777" w:rsidR="00B96056" w:rsidRDefault="00B96056" w:rsidP="00B96056">
      <w:pPr>
        <w:widowControl/>
        <w:autoSpaceDE/>
        <w:autoSpaceDN/>
        <w:spacing w:after="200" w:line="276" w:lineRule="auto"/>
        <w:rPr>
          <w:sz w:val="24"/>
          <w:szCs w:val="24"/>
        </w:rPr>
      </w:pPr>
    </w:p>
    <w:p w14:paraId="418938F3" w14:textId="77777777" w:rsidR="00B96056" w:rsidRDefault="00B96056" w:rsidP="00B96056">
      <w:pPr>
        <w:widowControl/>
        <w:autoSpaceDE/>
        <w:autoSpaceDN/>
        <w:spacing w:after="200" w:line="276" w:lineRule="auto"/>
        <w:rPr>
          <w:sz w:val="24"/>
          <w:szCs w:val="24"/>
        </w:rPr>
      </w:pPr>
    </w:p>
    <w:p w14:paraId="5E769EEB" w14:textId="1887E001" w:rsidR="00B96056" w:rsidRPr="00B96056" w:rsidRDefault="00B96056" w:rsidP="00B96056">
      <w:pPr>
        <w:widowControl/>
        <w:autoSpaceDE/>
        <w:autoSpaceDN/>
        <w:spacing w:after="200" w:line="276" w:lineRule="auto"/>
        <w:rPr>
          <w:sz w:val="24"/>
          <w:szCs w:val="24"/>
        </w:rPr>
        <w:sectPr w:rsidR="00B96056" w:rsidRPr="00B96056" w:rsidSect="00A44A27">
          <w:headerReference w:type="default" r:id="rId17"/>
          <w:footerReference w:type="first" r:id="rId18"/>
          <w:pgSz w:w="11907" w:h="16839" w:code="9"/>
          <w:pgMar w:top="2268" w:right="1418" w:bottom="1418" w:left="2268" w:header="709" w:footer="709" w:gutter="0"/>
          <w:cols w:space="708"/>
          <w:titlePg/>
          <w:docGrid w:linePitch="360"/>
        </w:sectPr>
      </w:pP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57F1DE59" wp14:editId="150FC1BB">
            <wp:extent cx="4761865" cy="408051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408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7"/>
        <w:gridCol w:w="587"/>
        <w:gridCol w:w="587"/>
        <w:gridCol w:w="587"/>
        <w:gridCol w:w="587"/>
        <w:gridCol w:w="587"/>
        <w:gridCol w:w="587"/>
        <w:gridCol w:w="586"/>
        <w:gridCol w:w="586"/>
        <w:gridCol w:w="586"/>
        <w:gridCol w:w="586"/>
        <w:gridCol w:w="586"/>
        <w:gridCol w:w="586"/>
        <w:gridCol w:w="586"/>
      </w:tblGrid>
      <w:tr w:rsidR="004D1386" w:rsidRPr="004D1386" w14:paraId="2AC644A0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08D8D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lastRenderedPageBreak/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A73401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26D9A1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BDADB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BD156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EAE07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B1289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6F050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20545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4FE73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670F5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5C534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7A45E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D8306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1AF0D3A9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437A1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B018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A2230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26E5E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4F0D1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B5DE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3822C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9B96E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8F89E3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DB7C3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389BE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C1AB8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DF611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9CAEF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</w:tr>
      <w:tr w:rsidR="004D1386" w:rsidRPr="004D1386" w14:paraId="371290D6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F4A8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DEDFC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3B707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357693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6C3BD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240B7C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D7B70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941C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1EA5A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C5310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F60EE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1A7042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56D0D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0959F7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67ADF396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4B330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F1E38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B32E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05166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38FE4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F7FBE9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C0583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040A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12800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C7402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F3D77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9D50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1638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68C192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53B140C1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766BC7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B58646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910174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5A25E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26C2B3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AC1B35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0A07D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FDACD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8060BC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FFCA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20A98E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99B92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60ED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73F60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4BDC7BE3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20E156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5758A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F192E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9E832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19B06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91BAC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5B86B0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EF68A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8E98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67C309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560505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F70AC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6425D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0D7F6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9DCD73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89908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7A557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2CDE6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05D66D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3F3A3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AA4B5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193B3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02B66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1D6C0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BC55E9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CACD3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82F118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0BFD5A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75878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42ACD1EA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38B03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CD356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8586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7F386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A4ADB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A9834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61DF1F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D7786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32D6B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6324E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18AD11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85054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B2924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6C1D4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7FBF6B6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FDC7A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4E18D6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FBE30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410ED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E3D1C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F4BB6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C64A0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124F0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6D7AC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E0C24F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F22D1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FB952C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AA753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5E8FC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9F356ED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878C7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252A8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DCF0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F31F3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011C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A8A7D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3AECF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A0C8A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3F305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2E933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D240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EF3C5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EA896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A53BC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22F33DE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75A91D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99095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07551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577BE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399AE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5F829B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6457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8627A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ACFF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8C0679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52E09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7F382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992F1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AF7A4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55DD650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9B98C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4098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17214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64EE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2042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A2550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A3BA5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2F7CB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CF157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76A86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2675A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7BFDB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C0B6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3191F9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4B82E07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7AA05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06592F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C4603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FAB8D8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601C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3137E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3A92F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25568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75BE2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0DC0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A4AD9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BA5764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B6EFC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1AC1A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757565A1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EAA1D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5019D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FCFBE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58340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D1582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12F6E9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B266F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247F2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2EACD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A9C4C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1EF6FE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A571D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0D65C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C05615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331B649F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C8D5E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C23DC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C9E79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C6914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C1241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C918C0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B49E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2193C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2EEE5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7A708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3B94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B357B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38895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FA304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08E1D7EF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CEFE42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10957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41F1C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E473E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3FF36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69D25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B76A9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80D6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B3EC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77D44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17C3D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C2033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01969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FA06C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347D05C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B25B0A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FF800A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3D6FF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FD2F2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0685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2F9D9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DBD4AC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E9779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9F00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2EBC40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CCF07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3161C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81767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A9DB1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134DD1E3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1137A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091FB6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65AB0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5F0FD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F0C02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0909A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C482A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D4BD2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69200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FEF32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C3F37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61031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EBF51E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CB6FE7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5E07B09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79A83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37FD8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062E4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2A854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48D2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C29B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D62B3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43CEC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560187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981A7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03B799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B5024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24547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FC89BA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2E5254DC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0DFAF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62212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9F01A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0F42E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866CA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10379F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69F7A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4DB69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6306F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0FF7F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A8B9B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E8718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58F52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C2C02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358D797F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8E5AB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3AA2F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8B26C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C5AEDC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614E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03CE6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13425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9E5623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F5CAE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768BA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D7C62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1D8B8A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2FCDC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F55A1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130E0ECD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F7ADAE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2B7FC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D16B7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15091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50B05D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EC937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E27E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2AED4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DDD80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B605A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02869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F33DC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95E82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F86A2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5DC3BE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5A88C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3DAD2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299F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E11FC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8DB9A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187F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DE77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894B5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1C35E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64D9F7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AEB4DF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1A6C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C307B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0B843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64EEBC3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F2FD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068A1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EB2F4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826C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7F990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1DBFB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4F94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2FC5E7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C03C5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D8ACC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6924D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B6F7B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49F6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7DCB5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71437B5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B7A2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0F473F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10A89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2059A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1B7F3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8EBE88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4529F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6799D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84732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41F6D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FA8140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158D5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DCF86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73397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D6874A5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E0AD2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5F692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5157D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A4350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92A6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132A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4BA80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79709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E0B06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DC9ED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C73B4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3A1F9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DA7C9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EA37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5E46E82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4FBFE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80B75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072D1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59E87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388CB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C7A9CF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E3DBA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6EC40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630E0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1DA8C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DE01D9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DC71D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08173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6FE8E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5F088C4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44A17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F2494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F167A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235DF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D8D22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03F57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EBDBD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5EE27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22AAA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F97D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58C66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C006A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CB249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4736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55727D9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FAFB2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82D6B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73535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5100E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9D798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4B624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05B61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26DBF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D2074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16EC3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54BD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FF5D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1A5F0D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166D7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1D22D9C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497FD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BA67D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2DC1C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6FA4A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0C0E0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8221D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58268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CA7C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B20DA0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59C15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C5B35A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225CB4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F3BE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E9BDC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7CF0C52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08A61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D9A10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B03FC2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ED909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D055E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7B89F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68411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95D4F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17D7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BCE0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0342D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27A8E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86FFA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09A44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1B72731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C88FA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83C11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6E895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2976DD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5E143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3A81E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95974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D8CF3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923DB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756229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79F2F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6ACE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7112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DE04F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024B7F9D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B62C1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C58BE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94DCD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E8AEE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8A670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E9F373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16BB6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2070F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39B0BB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1E91E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D10E6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21A4E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C05A4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545B9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6AD0897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6B5A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8AA0C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474C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50E85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EEE6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00C3C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649B1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9D9DD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BDF4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849D0C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DC160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45BDF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94B79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5505E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58476C6D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379C6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7848E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90A65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4975A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B34382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5BF7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C2E26B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8F481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CC800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57794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D5A8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AC973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32565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326884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3B4F880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1780D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B7945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CC3E48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2236ED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60909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98B4B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85903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E65D7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9CA6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B5EBC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238EA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23A60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CA652A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BED71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4B7D041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22E84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7360DA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FB60D3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26D40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A9FBA9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C74F9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5440D1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EB6498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2E84C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A9630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4899A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3B3F4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DF6AB8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1F514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6166C14A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12487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729E7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3760D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8B68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36F5D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82F6C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42F6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EFF47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8242E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4CC72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80CEB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586975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680D0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C81F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1569AF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E1223A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8EF7D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C11A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912D39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4D70E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FF1F8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E006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649F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3E57E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BF2A4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C605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CF62D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C10890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66D71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2A0A0175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8401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394F9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AAECBB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C9007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24CEA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1866D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2ED46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96213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8634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97BD7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4CE20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876E1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987D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1BC96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72ED96CC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E6B03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02BEC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5D330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7C6F5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C8FD0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89EEE6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2B98A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8B952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E6079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BEAA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A412B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6DE47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E3328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15BC8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347A33A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BF0C9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F51E54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D59D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F5CCE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C30FC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40951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A55B3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AA2DF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FB251D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FAA1A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17BFD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28261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4987D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EDDE6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28F2D59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F1CF29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lastRenderedPageBreak/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92C7D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E0A810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0449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838AB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6C52B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EADE2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FDB7A5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F195F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12818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FF70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8DF2F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AFDA5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57C37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EBECBD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F8090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47DF8F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C651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219BF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69774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118DC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78BA8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9784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C732C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F401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F95C7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5E57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57F0A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B91DF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36E0F5B7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9EEBE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CD77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5C2D8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4B295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7D1F1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1F335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02477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7D2B9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FD83D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EB795F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01DE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6BA36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CB550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389C1E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63AAF475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3F40C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A5D1B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C6B19D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3CB4E6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8CBF6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98C75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24090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7C3DA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54C6F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60DE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4A561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D60E7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F4ED9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4B092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3A02795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711DC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90E72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800F7B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2D2AE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D4F6C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0C161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B9776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826A9F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52889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4F2DB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B98F6E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44014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F133E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618A4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505198F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F5FD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0F1EF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22D22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E4EA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0408A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ECD1A0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6C683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E5FDF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4D92B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03A04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2967A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79C4F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84F42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97EC5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7E933A2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664F1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F5F06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13F28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4C532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1FC44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B9DD5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F6C3A2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FEC5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E4E9F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F0FA1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B6BE7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B49B3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B26BB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DBE95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956C273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2A763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0698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91D71E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A6B6E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C49B6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8AC1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62FC6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E07C3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09386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C557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B3124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D1A19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31B9C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B02A6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3D143B53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6E8F3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7A12B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22CE47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F45E8A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FBEBD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693BAB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70263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76533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62180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418CB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C0ABE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8F081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3658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E9956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6861C4CA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34A28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4B60B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8CB3B1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A74BB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11255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D3583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EC4AB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FB175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BA20D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89DA1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7FF72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3A3EF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8E0D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969F1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1288684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C7636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3D677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B6520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750F8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E0E6F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08509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079A2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CB27F8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6D3F77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C9C0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2DAF1B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78F97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0806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F6F0F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2C80D11F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14B5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82A25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9AFD6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F961A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23B40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BD8BF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B04B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B5C41A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4F2C4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62C21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BCB09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D0631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75F39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0FF04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3CEF7CE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E34E2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F3926D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942B0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43571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70623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74006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3FC93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16B7A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90E4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9CCF5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CBE9F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DB982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68C78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BBDB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09F6E66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97001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EBFE6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8A78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35EA2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63CAC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6640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FC3830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A8651B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DF915A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7C1329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9BD984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88A19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ABA24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7D4CC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7618B2D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FF2BAA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EFE82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A9ABD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32D74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79E69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8ECA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E92C5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35799A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2AE08B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99109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C30109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F8B1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C2C8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948E0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2CE00BD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91293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7E7C1E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05C1D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E9F43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4A310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48A87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7401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60BF2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9313C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6A07B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BB5E1B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A0660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77AD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14345F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73FEF55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34162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4262C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D373B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0BC32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4B3A9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1370E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DEEA5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CFF93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97D00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136BF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20AB2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5302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83D6B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D00FE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313EAB6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71633E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D26BD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8806DD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030DF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3CEC9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4E425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53CE6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216A3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F5311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697A0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77A3DC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9FA9D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448F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43EF4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7235E0C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42E5B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D72652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9F8FA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57485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B7E4A4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F4737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FF594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10FDA1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2EAF7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0F80B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7CAB83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708E7F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B9045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E779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3038B95C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7FC6CE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EAF8F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5EF3A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B61D2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89C9B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0D770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9C552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7BC4E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3DEF4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10EEA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9F51A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0D6D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1E95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5BEA5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4A457199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2BBE0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826414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A30AB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E025F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51C5F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7EE5C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B41E0B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572CE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062013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D490E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C7377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A6E8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2AD4A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2CB5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20D9841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23D52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B5C3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1E349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D3E3B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D498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0ED8A0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3D6085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0AAF9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FE563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3D940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65B96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864F8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A4CC5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F404D1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1BE27CDF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ADCE1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DC8DA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824B0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85EC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D33A6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741C2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96971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3885A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6B330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9251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3DB1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C5D28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2B06B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DADB41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7D1613E0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DD386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3CA770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4521A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29FDD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FBA4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D91D3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42AB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B5B7B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562E5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3C9C4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44B72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33E93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87329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AD4AA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0C2C50C7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057A8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3A542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CBB1E1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7EC5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717B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94E8F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B9D5A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450DB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2B7D2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56DBF4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4ED1E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D7EBC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7D0F1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B9422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26E6B67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239E0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71AA0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394158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0A86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E0622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21081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A4049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F4F8F1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A31EB1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8144A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6DF65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8F38B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7FECF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B3B9A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18E901B7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F2581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2AE7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7F02A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A520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0D5234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BB75DE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49AD54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F463E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A9527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CC4B1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6A426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81F2A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4617C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0C035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75178CB4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DF38C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6379C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43937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7E3E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F32E2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26EC6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494C2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FBF2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94D86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3E9E5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4D4EE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D942A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DE936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4C999A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04FD347A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7DBFB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309F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66C910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E04164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D6803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02D96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5B79F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62FD5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9E52D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DDDB1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B2A4C3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BB559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CF59C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B2D0B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5FB0304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D2F0C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6CE96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43C53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AF224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5EDD3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5991E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3EF54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538A2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E772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A2F6E0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89CF8E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069C0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9B88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C376C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5639A005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39871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0028A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24DB2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F80F0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6571A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9C62C5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A1196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580C3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D9494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DC5A6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8594D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AC9B8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D781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91F39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1FA52CF7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BCCF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69EE5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E8E44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89865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F404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590DB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6F6DA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CEB9D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BBD72C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EA3E1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5D292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01E3B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88BB4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8501D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11B6B6E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BAC39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EF4D9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080F88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CBC00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932DC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50059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F2FA5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7A09C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D6305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0A89E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58164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5BEC6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88E4E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C1BE8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4831AB3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948E4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23B82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5D638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BFE8F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E592B0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D4FA4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E92088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5DE64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5722D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E0095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D31EC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509FC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0E1C7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467ABA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49865D0A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8347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5D113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6A43C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B6BFC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E7D54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CEE40D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3B34F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96C3A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15DE9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092BB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DEAB5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2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55F708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6DFCE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8B494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0B13922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AC305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C715B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A9878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59657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96C5B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92D14B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8092B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892F0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5DEE4E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2FF7FC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D6C32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0A57C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D77E8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1E1B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3ABCAC2D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DB39F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4B710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3AF6A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151C7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3F2CD9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C6D09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3CC8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D4B3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EFA3D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6CFCD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62BC0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973BF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E46A5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8CF7B5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12D2E1FA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3260AD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79F74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10224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00D71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4475A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6DA15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8D37D4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7A754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8F2BBC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31B080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104D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F6A1C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DD26C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244E0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5E102D5B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F33EF7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76722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0759A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06463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DBF6AF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7763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6242F8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53F3B4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D1332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A5749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7732C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E2E4D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72C87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F80DFA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0DCB3D23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A8DE4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649BB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8B7A03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8A2FC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58B2C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D028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ACDD2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2AD1A6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5DAB73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B36BA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34F79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0B88F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914FC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DAF6BE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53CBA227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F50E6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C356E9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8E0580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9E790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961C5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CA402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0BC61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BB942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30A68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70EED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86B21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96B51A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5296FE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B7D0A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3412F845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618A11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9E7B60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402FB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E7390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27FD10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C827B9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CB3FD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5D171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4C7E9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A227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BFF0C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C85468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EF9E6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9BDA4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2BC175F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6CB344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lastRenderedPageBreak/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A2418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B8531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558C05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D8D1A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EEF48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A273C8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E48DE7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C8AEDD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D2576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70A4A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6A3D8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C7B61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AA0895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7D4A42B0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D6864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E92E1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B996D2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7FDAB1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99877A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934132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DCF50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4F309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07C36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E1441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FE7DE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31B6D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3FB2A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CB600D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682F1759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ED684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C7304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95147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83F54A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09E62E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451D8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8A5CD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18A90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119546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3C6B0C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877B9B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1BDCD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F43B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3AE138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39CB22D8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9FA93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2B94C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F82CA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2D5D4A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4B667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A73A6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57934D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ED5B7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DDB075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B5CBB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559C1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A51684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19806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D607DE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2FF52689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04921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76512C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8D823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C9DE8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16B041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88A36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1F2417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C7881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2BDBEB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4A47D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0B23F3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3031D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0F3FD0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3F218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1723B586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AD41E7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6A272E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1E966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7BE34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C9EA3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12A13E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64A92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F5900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8A27AF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5502B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56194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14506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45D14D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1F5A0B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4FB27A1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FF780C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513A3B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D7B718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3BF12A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43C270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2B2098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323DBD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B61E4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B53D3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FA980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1A7738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006D45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10DA59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397555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0F8D3D05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D01E19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C389B5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2AC8D5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0B6D43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F80FC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814DE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697961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06639D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CC5B13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2C691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C8769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E7A538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E31F6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538CFE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1825F8E6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86AA9B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EFD43C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1DAD3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E89F55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D96ABF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85082B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3B2974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62EDA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F446F4B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F6E769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BC8AA1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C3129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520CFE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6D4434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</w:tr>
      <w:tr w:rsidR="004D1386" w:rsidRPr="004D1386" w14:paraId="1D79CD22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CA5DE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5824D2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D694E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D1B438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9FB45C7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7B096B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C91F55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67EF4A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7CC53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0A7D12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0FF2A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BDBD11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AF07D6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70888E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</w:tr>
      <w:tr w:rsidR="004D1386" w:rsidRPr="004D1386" w14:paraId="18302ADC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BF4D8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A0DBBB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1BE616A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4FF8B42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A8E629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68AE6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1F812D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4F899E1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340E4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815775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A901680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4BC1AD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F5FA5D8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36A183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  <w:tr w:rsidR="004D1386" w:rsidRPr="004D1386" w14:paraId="580811AE" w14:textId="77777777" w:rsidTr="004D1386">
        <w:trPr>
          <w:trHeight w:val="300"/>
        </w:trPr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AE8FFD5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7AB53E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72BF010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498A07A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0E511DE6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8F4AF2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DF090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0F6EC43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3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2BD2A294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4AB3D23E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4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F95837D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55E252FC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6696820F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  <w:tc>
          <w:tcPr>
            <w:tcW w:w="357" w:type="pct"/>
            <w:shd w:val="clear" w:color="000000" w:fill="FFFFFF"/>
            <w:noWrap/>
            <w:vAlign w:val="bottom"/>
            <w:hideMark/>
          </w:tcPr>
          <w:p w14:paraId="37086499" w14:textId="77777777" w:rsidR="004D1386" w:rsidRPr="004D1386" w:rsidRDefault="004D1386" w:rsidP="004D1386">
            <w:pPr>
              <w:widowControl/>
              <w:autoSpaceDE/>
              <w:autoSpaceDN/>
              <w:jc w:val="right"/>
              <w:rPr>
                <w:rFonts w:ascii="Calibri" w:hAnsi="Calibri"/>
                <w:color w:val="000000"/>
                <w:lang w:eastAsia="zh-CN"/>
              </w:rPr>
            </w:pPr>
            <w:r w:rsidRPr="004D1386">
              <w:rPr>
                <w:rFonts w:ascii="Calibri" w:hAnsi="Calibri"/>
                <w:color w:val="000000"/>
                <w:lang w:eastAsia="zh-CN"/>
              </w:rPr>
              <w:t>5</w:t>
            </w:r>
          </w:p>
        </w:tc>
      </w:tr>
    </w:tbl>
    <w:p w14:paraId="489B20B8" w14:textId="77777777" w:rsidR="004D1386" w:rsidRDefault="004D1386" w:rsidP="004D1386">
      <w:pPr>
        <w:spacing w:line="360" w:lineRule="auto"/>
        <w:jc w:val="center"/>
        <w:rPr>
          <w:sz w:val="100"/>
          <w:szCs w:val="100"/>
        </w:rPr>
      </w:pPr>
    </w:p>
    <w:p w14:paraId="02430AE3" w14:textId="77777777" w:rsidR="00D76335" w:rsidRDefault="00D76335" w:rsidP="002956A7">
      <w:pPr>
        <w:spacing w:line="360" w:lineRule="auto"/>
        <w:jc w:val="both"/>
        <w:rPr>
          <w:sz w:val="100"/>
          <w:szCs w:val="100"/>
        </w:rPr>
      </w:pPr>
    </w:p>
    <w:p w14:paraId="61056A59" w14:textId="77777777" w:rsidR="004D1386" w:rsidRDefault="004D1386" w:rsidP="004D1386">
      <w:pPr>
        <w:pStyle w:val="Headling1"/>
        <w:sectPr w:rsidR="004D1386" w:rsidSect="00A44A27">
          <w:pgSz w:w="11907" w:h="16839" w:code="9"/>
          <w:pgMar w:top="2268" w:right="1418" w:bottom="1418" w:left="2268" w:header="709" w:footer="709" w:gutter="0"/>
          <w:cols w:space="708"/>
          <w:titlePg/>
          <w:docGrid w:linePitch="360"/>
        </w:sectPr>
      </w:pPr>
      <w:bookmarkStart w:id="0" w:name="_Toc48060718"/>
      <w:bookmarkStart w:id="1" w:name="_Toc65065519"/>
    </w:p>
    <w:bookmarkEnd w:id="0"/>
    <w:bookmarkEnd w:id="1"/>
    <w:p w14:paraId="7DB3C689" w14:textId="77777777" w:rsidR="008807D0" w:rsidRPr="00A46FCA" w:rsidRDefault="008807D0" w:rsidP="008807D0">
      <w:pPr>
        <w:adjustRightInd w:val="0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Validitas</w:t>
      </w:r>
      <w:proofErr w:type="spellEnd"/>
    </w:p>
    <w:tbl>
      <w:tblPr>
        <w:tblW w:w="78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  <w:gridCol w:w="1030"/>
        <w:gridCol w:w="1030"/>
      </w:tblGrid>
      <w:tr w:rsidR="008807D0" w:rsidRPr="00A46FCA" w14:paraId="1412568D" w14:textId="77777777" w:rsidTr="003D7616">
        <w:trPr>
          <w:cantSplit/>
        </w:trPr>
        <w:tc>
          <w:tcPr>
            <w:tcW w:w="78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D46AC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A46FCA"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807D0" w:rsidRPr="00A46FCA" w14:paraId="3C32B859" w14:textId="77777777" w:rsidTr="003D7616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E8F207D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3DE16E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C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217E4D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C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1F7167A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C3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F26439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C4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9FC3965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8807D0" w:rsidRPr="00A46FCA" w14:paraId="6271E237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0D7145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C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632FCB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1575B5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5190C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69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2BC4AF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634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2555B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70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056867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881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A46FCA" w14:paraId="23672B43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60052E6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792DE7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64E2C36B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6FCB2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D20EA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891B4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E90B6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A46FCA" w14:paraId="1F79822D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7F36FB3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110EF0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61ADF66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9D346C7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94F2D5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D8A3AE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5B030F9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A46FCA" w14:paraId="28B69B40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383B0E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C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27068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A325D1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69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2ABC8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8EB00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63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804C10F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71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6F2A4D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887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A46FCA" w14:paraId="4A0D45FC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6EA079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0EFA9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B0CC1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5591C9FC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FE98F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3E51EF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FDA056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A46FCA" w14:paraId="740B3E6C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A42B606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C4E107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09D9C075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1B8F04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EE7320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6772D0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550676DF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A46FCA" w14:paraId="0E8B49CF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E66A74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C3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2C13F3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06444A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634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76C43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63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5168A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281127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547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526DA2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811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A46FCA" w14:paraId="4795CDF4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09B3C8E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6EC97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337E5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2E4F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595A57B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FA0E7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C08C5B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A46FCA" w14:paraId="2D325369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90AE6A0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23E71ED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00A556D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201ED8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F01D89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4DFE76A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1CBD820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A46FCA" w14:paraId="2C7A4499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EB6A933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C4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86035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03BC7BF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70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6AD6B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71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BCB6F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547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C35B2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08C969A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86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A46FCA" w14:paraId="415C97C2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9A67354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1A3496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42C097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E33D17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AB8C3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6B2E4948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9BE374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A46FCA" w14:paraId="76886BCA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836C0F3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794EB1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70BAFC3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662C6F3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6771C8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28E9FD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3495EBE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A46FCA" w14:paraId="7A75BF1C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A9C17E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14E962D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E3DCD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881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9D040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887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B105A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811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334BA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86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4E96FE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</w:tr>
      <w:tr w:rsidR="008807D0" w:rsidRPr="00A46FCA" w14:paraId="2F3912E6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231941B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0B77E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A036CD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73A6D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FD3353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ACFC35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3B5461CF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  <w:tr w:rsidR="008807D0" w:rsidRPr="00A46FCA" w14:paraId="29D25361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B96CD15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3467C1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2125F0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5D595D7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DE25FA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07D526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32CE279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A46FCA" w14:paraId="0E24DE31" w14:textId="77777777" w:rsidTr="003D7616">
        <w:trPr>
          <w:cantSplit/>
        </w:trPr>
        <w:tc>
          <w:tcPr>
            <w:tcW w:w="78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D58390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376CBE17" w14:textId="77777777" w:rsidR="008807D0" w:rsidRPr="00A46FCA" w:rsidRDefault="008807D0" w:rsidP="008807D0">
      <w:pPr>
        <w:adjustRightInd w:val="0"/>
        <w:rPr>
          <w:sz w:val="24"/>
          <w:szCs w:val="24"/>
        </w:rPr>
      </w:pPr>
    </w:p>
    <w:tbl>
      <w:tblPr>
        <w:tblW w:w="58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</w:tblGrid>
      <w:tr w:rsidR="008807D0" w:rsidRPr="00A46FCA" w14:paraId="690EE3EC" w14:textId="77777777" w:rsidTr="003D7616">
        <w:trPr>
          <w:cantSplit/>
        </w:trPr>
        <w:tc>
          <w:tcPr>
            <w:tcW w:w="58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C54C5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A46FCA"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807D0" w:rsidRPr="00A46FCA" w14:paraId="7317D6BB" w14:textId="77777777" w:rsidTr="003D7616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B4ABCA8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D3476C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A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0BCE8E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A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3F226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8807D0" w:rsidRPr="00A46FCA" w14:paraId="5DAE6B60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7495B3C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A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1FA0A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63172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7B65D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751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FED7ED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933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A46FCA" w14:paraId="2323FBBA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75A1845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661D31A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1EC6397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4B554D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B84DD2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A46FCA" w14:paraId="0B8854C1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67CE603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090D9F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00064FD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D30C73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23583F7D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A46FCA" w14:paraId="0F5A9CAC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28362D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A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B30975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47E8E5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751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2697D5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19BC17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93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A46FCA" w14:paraId="006A4404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239382B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82CA09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1A7C7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A254AAE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3AEB53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A46FCA" w14:paraId="1DF16E13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7C002CE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C3858E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48B76082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DFE418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5E23C961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A46FCA" w14:paraId="35D67E8E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2188E97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231FD5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88F436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933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0DA08C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939</w:t>
            </w:r>
            <w:r w:rsidRPr="00A46FC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FD4E80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</w:tr>
      <w:tr w:rsidR="008807D0" w:rsidRPr="00A46FCA" w14:paraId="344C433D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0C1ECE6" w14:textId="77777777" w:rsidR="008807D0" w:rsidRPr="00A46FCA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A9E8D5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55EC7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5DD309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0475BFD0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  <w:tr w:rsidR="008807D0" w:rsidRPr="00A46FCA" w14:paraId="38B7EDE6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CBC493C" w14:textId="77777777" w:rsidR="008807D0" w:rsidRPr="00A46FCA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E5266FB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A45591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17894A4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29EB08A8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A46FCA" w14:paraId="23675C63" w14:textId="77777777" w:rsidTr="003D7616">
        <w:trPr>
          <w:cantSplit/>
        </w:trPr>
        <w:tc>
          <w:tcPr>
            <w:tcW w:w="58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2E545E" w14:textId="77777777" w:rsidR="008807D0" w:rsidRPr="00A46FCA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46FCA">
              <w:rPr>
                <w:rFonts w:ascii="Arial" w:hAnsi="Arial" w:cs="Arial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4F500B52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4CCF32F6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43E2EFF8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741CC672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0EF5FCF3" w14:textId="77777777" w:rsidR="008807D0" w:rsidRPr="00A46FCA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0DF5C1BC" w14:textId="77777777" w:rsidR="008807D0" w:rsidRPr="0097652C" w:rsidRDefault="008807D0" w:rsidP="008807D0">
      <w:pPr>
        <w:adjustRightInd w:val="0"/>
        <w:rPr>
          <w:sz w:val="24"/>
          <w:szCs w:val="24"/>
        </w:rPr>
      </w:pPr>
    </w:p>
    <w:tbl>
      <w:tblPr>
        <w:tblW w:w="58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</w:tblGrid>
      <w:tr w:rsidR="008807D0" w:rsidRPr="0097652C" w14:paraId="6E0DAF6B" w14:textId="77777777" w:rsidTr="003D7616">
        <w:trPr>
          <w:cantSplit/>
        </w:trPr>
        <w:tc>
          <w:tcPr>
            <w:tcW w:w="58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15F96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97652C">
              <w:rPr>
                <w:rFonts w:ascii="Arial" w:hAnsi="Arial" w:cs="Arial"/>
                <w:b/>
                <w:bCs/>
                <w:color w:val="010205"/>
              </w:rPr>
              <w:lastRenderedPageBreak/>
              <w:t>Correlations</w:t>
            </w:r>
          </w:p>
        </w:tc>
      </w:tr>
      <w:tr w:rsidR="008807D0" w:rsidRPr="0097652C" w14:paraId="6B91D0A1" w14:textId="77777777" w:rsidTr="003D7616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E0F9542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6DDC25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F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4757ABF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F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9F29D8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8807D0" w:rsidRPr="0097652C" w14:paraId="59D88B70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3FD9E1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F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3A7681F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523FD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67AEA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728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2A472E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22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97652C" w14:paraId="2DD80242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36A3621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AB862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5B464ACD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B08300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89E596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97652C" w14:paraId="78175B1C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2DB68E7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654585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2CCD9CBB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702825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664ECCE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7DF25028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30F2CEB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F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3B1500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A194D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728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AD7CEE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42942B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37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97652C" w14:paraId="1693CF5D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3FA0644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CF42B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F3FEC9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3263D224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8189E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97652C" w14:paraId="081F958F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F86ECF7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63D92D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336935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FBFB05A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47DD194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245F4017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EB93D7B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7869C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7FE0AD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22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DB025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37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5F5DE5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</w:tr>
      <w:tr w:rsidR="008807D0" w:rsidRPr="0097652C" w14:paraId="5D924776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2A8AB1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17AE6B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8B447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CE845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0DB7C1CB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  <w:tr w:rsidR="008807D0" w:rsidRPr="0097652C" w14:paraId="4815ED53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FCC607B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E9E325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5FDFD6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BEF7BD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6D6EA0A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5211E8CE" w14:textId="77777777" w:rsidTr="003D7616">
        <w:trPr>
          <w:cantSplit/>
        </w:trPr>
        <w:tc>
          <w:tcPr>
            <w:tcW w:w="58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3E6E1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141D0420" w14:textId="77777777" w:rsidR="008807D0" w:rsidRPr="0097652C" w:rsidRDefault="008807D0" w:rsidP="008807D0">
      <w:pPr>
        <w:adjustRightInd w:val="0"/>
        <w:rPr>
          <w:sz w:val="24"/>
          <w:szCs w:val="24"/>
        </w:rPr>
      </w:pPr>
    </w:p>
    <w:tbl>
      <w:tblPr>
        <w:tblW w:w="58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</w:tblGrid>
      <w:tr w:rsidR="008807D0" w:rsidRPr="0097652C" w14:paraId="3CD3D4AD" w14:textId="77777777" w:rsidTr="003D7616">
        <w:trPr>
          <w:cantSplit/>
        </w:trPr>
        <w:tc>
          <w:tcPr>
            <w:tcW w:w="58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33F89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97652C"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807D0" w:rsidRPr="0097652C" w14:paraId="7BD7B10F" w14:textId="77777777" w:rsidTr="003D7616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592D04F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C4E29EA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E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DAAA6DD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E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6D03040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8807D0" w:rsidRPr="0097652C" w14:paraId="476967DB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CB073ED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E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5C1F1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21A6F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0E79D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775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D65047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40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97652C" w14:paraId="5AE8D672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1C2047E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3317A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21E9517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4A7B4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668509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97652C" w14:paraId="76ABCF99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177BD97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9B10C1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829BE1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46DB21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2F554E5B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1D270886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84818EB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E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F0BE6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C600E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775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1DD60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CA83C8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45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97652C" w14:paraId="5380BA52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D7EAB5B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80C87A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97EB6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12F9F3A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FC136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97652C" w14:paraId="195B9E08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C78BCB6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EC56E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1BCEAC0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2A9F5F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2D4DB66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0976D87E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ACA621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22B7C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F0D41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40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06246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45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3AEF19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</w:tr>
      <w:tr w:rsidR="008807D0" w:rsidRPr="0097652C" w14:paraId="1DA95B41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F5C1AD0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7D6A8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6C125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0832B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4B8DE57A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  <w:tr w:rsidR="008807D0" w:rsidRPr="0097652C" w14:paraId="73B4C414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51E8F9A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077C94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E70B94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5818E0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2632535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5566B289" w14:textId="77777777" w:rsidTr="003D7616">
        <w:trPr>
          <w:cantSplit/>
        </w:trPr>
        <w:tc>
          <w:tcPr>
            <w:tcW w:w="58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D318A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5FDC1E30" w14:textId="77777777" w:rsidR="008807D0" w:rsidRPr="0097652C" w:rsidRDefault="008807D0" w:rsidP="008807D0">
      <w:pPr>
        <w:adjustRightInd w:val="0"/>
        <w:rPr>
          <w:sz w:val="24"/>
          <w:szCs w:val="24"/>
        </w:rPr>
      </w:pPr>
    </w:p>
    <w:tbl>
      <w:tblPr>
        <w:tblW w:w="58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</w:tblGrid>
      <w:tr w:rsidR="008807D0" w:rsidRPr="0097652C" w14:paraId="17C66B3F" w14:textId="77777777" w:rsidTr="003D7616">
        <w:trPr>
          <w:cantSplit/>
        </w:trPr>
        <w:tc>
          <w:tcPr>
            <w:tcW w:w="582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7F114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97652C"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807D0" w:rsidRPr="0097652C" w14:paraId="1FC1CA22" w14:textId="77777777" w:rsidTr="003D7616">
        <w:trPr>
          <w:cantSplit/>
        </w:trPr>
        <w:tc>
          <w:tcPr>
            <w:tcW w:w="2736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20D07EF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F6309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1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7B2153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2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5E510C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8807D0" w:rsidRPr="0097652C" w14:paraId="0F9F285C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8744F6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1</w:t>
            </w:r>
          </w:p>
        </w:tc>
        <w:tc>
          <w:tcPr>
            <w:tcW w:w="199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16B5C0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30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475B5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881B9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727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396EA1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42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97652C" w14:paraId="3C3BA72B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7DC0725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0AF95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630C9C2E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D06A3F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788F56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97652C" w14:paraId="12BFA839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788F749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C837D1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1B63BA5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BEFAE2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14F8401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20BB12E6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DA53B7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2</w:t>
            </w:r>
          </w:p>
        </w:tc>
        <w:tc>
          <w:tcPr>
            <w:tcW w:w="19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6E73D3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25346A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727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58858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507364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15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97652C" w14:paraId="1F1A58C7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3D0BCC0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E5D84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A632E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FFB49A5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644F93D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97652C" w14:paraId="2B798D30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0CC85EF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3B122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6233D3A1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94ABE8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437CF2C0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7F65E97F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12A3151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9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AB2EA2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CEED5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42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74A5A1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15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030F1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</w:tr>
      <w:tr w:rsidR="008807D0" w:rsidRPr="0097652C" w14:paraId="1F434A5B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3BBA3AD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82E51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9C450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10FFED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5D36ED87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  <w:tr w:rsidR="008807D0" w:rsidRPr="0097652C" w14:paraId="732DAE36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38857A0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99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0969BC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CE2BE2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1A5424B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BED219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09DEADB8" w14:textId="77777777" w:rsidTr="003D7616">
        <w:trPr>
          <w:cantSplit/>
        </w:trPr>
        <w:tc>
          <w:tcPr>
            <w:tcW w:w="582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81351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3EBB10B5" w14:textId="77777777" w:rsidR="008807D0" w:rsidRPr="0097652C" w:rsidRDefault="008807D0" w:rsidP="008807D0">
      <w:pPr>
        <w:adjustRightInd w:val="0"/>
        <w:rPr>
          <w:sz w:val="24"/>
          <w:szCs w:val="24"/>
        </w:rPr>
      </w:pPr>
    </w:p>
    <w:tbl>
      <w:tblPr>
        <w:tblW w:w="58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</w:tblGrid>
      <w:tr w:rsidR="008807D0" w:rsidRPr="0097652C" w14:paraId="356B0594" w14:textId="77777777" w:rsidTr="003D7616">
        <w:trPr>
          <w:cantSplit/>
        </w:trPr>
        <w:tc>
          <w:tcPr>
            <w:tcW w:w="58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7CD7A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97652C">
              <w:rPr>
                <w:rFonts w:ascii="Arial" w:hAnsi="Arial" w:cs="Arial"/>
                <w:b/>
                <w:bCs/>
                <w:color w:val="010205"/>
              </w:rPr>
              <w:lastRenderedPageBreak/>
              <w:t>Correlations</w:t>
            </w:r>
          </w:p>
        </w:tc>
      </w:tr>
      <w:tr w:rsidR="008807D0" w:rsidRPr="0097652C" w14:paraId="5C035520" w14:textId="77777777" w:rsidTr="003D7616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5C1D0A9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76ED1B0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Y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16F352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Y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257592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8807D0" w:rsidRPr="0097652C" w14:paraId="478568C2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6E59C6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Y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1AE8F0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B12D4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229F5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702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34775F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15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97652C" w14:paraId="6192D974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410C71F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2B3D8A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88AC006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F5AC1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4D7458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97652C" w14:paraId="21B5BDEC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9AD24AF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2653CD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60DBFA31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21A0DD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6C916AA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7367465B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443C93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Y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8A616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C85968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702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1AB73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F3509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30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8807D0" w:rsidRPr="0097652C" w14:paraId="67FC2948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C031648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7AA07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6C07E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F77BB6D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F5E194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97652C" w14:paraId="54D3A0E6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FC8985B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D89B5CC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07102BAE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2685A27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48573686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19CCFB40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D078D0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B79490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2CB1959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15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985EA5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930</w:t>
            </w:r>
            <w:r w:rsidRPr="0097652C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473CEAF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</w:tr>
      <w:tr w:rsidR="008807D0" w:rsidRPr="0097652C" w14:paraId="203EDB44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7CF7A79" w14:textId="77777777" w:rsidR="008807D0" w:rsidRPr="0097652C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D9A64F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71F94D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9D0E4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2138EF3E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  <w:tr w:rsidR="008807D0" w:rsidRPr="0097652C" w14:paraId="3D26B04C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66E8CF5" w14:textId="77777777" w:rsidR="008807D0" w:rsidRPr="0097652C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A2250E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1863C62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5C73153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25BC200F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</w:tr>
      <w:tr w:rsidR="008807D0" w:rsidRPr="0097652C" w14:paraId="6F3C0718" w14:textId="77777777" w:rsidTr="003D7616">
        <w:trPr>
          <w:cantSplit/>
        </w:trPr>
        <w:tc>
          <w:tcPr>
            <w:tcW w:w="58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462D14" w14:textId="77777777" w:rsidR="008807D0" w:rsidRPr="0097652C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97652C">
              <w:rPr>
                <w:rFonts w:ascii="Arial" w:hAnsi="Arial" w:cs="Arial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6CE911B6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445965D5" w14:textId="77777777" w:rsidR="008807D0" w:rsidRPr="004A69D3" w:rsidRDefault="008807D0" w:rsidP="008807D0">
      <w:pPr>
        <w:adjustRightInd w:val="0"/>
        <w:rPr>
          <w:sz w:val="24"/>
          <w:szCs w:val="24"/>
        </w:rPr>
      </w:pPr>
      <w:proofErr w:type="spellStart"/>
      <w:r>
        <w:rPr>
          <w:sz w:val="24"/>
          <w:szCs w:val="24"/>
        </w:rPr>
        <w:t>Reabilitas</w:t>
      </w:r>
      <w:proofErr w:type="spellEnd"/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8807D0" w:rsidRPr="004A69D3" w14:paraId="24E20DCF" w14:textId="77777777" w:rsidTr="003D7616">
        <w:trPr>
          <w:cantSplit/>
        </w:trPr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A479D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4A69D3">
              <w:rPr>
                <w:rFonts w:ascii="Arial" w:hAnsi="Arial" w:cs="Arial"/>
                <w:b/>
                <w:bCs/>
                <w:color w:val="010205"/>
              </w:rPr>
              <w:t>Reliability Statistics</w:t>
            </w:r>
          </w:p>
        </w:tc>
      </w:tr>
      <w:tr w:rsidR="008807D0" w:rsidRPr="004A69D3" w14:paraId="2751BC21" w14:textId="77777777" w:rsidTr="003D7616">
        <w:trPr>
          <w:cantSplit/>
        </w:trPr>
        <w:tc>
          <w:tcPr>
            <w:tcW w:w="151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F38919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Cronbach's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836546E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N of Items</w:t>
            </w:r>
          </w:p>
        </w:tc>
      </w:tr>
      <w:tr w:rsidR="008807D0" w:rsidRPr="004A69D3" w14:paraId="12D99450" w14:textId="77777777" w:rsidTr="003D7616">
        <w:trPr>
          <w:cantSplit/>
        </w:trPr>
        <w:tc>
          <w:tcPr>
            <w:tcW w:w="1519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5AB125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885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0EEC1B22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</w:t>
            </w:r>
          </w:p>
        </w:tc>
      </w:tr>
    </w:tbl>
    <w:p w14:paraId="401B73F0" w14:textId="77777777" w:rsidR="008807D0" w:rsidRPr="00EF734D" w:rsidRDefault="008807D0" w:rsidP="008807D0">
      <w:pPr>
        <w:adjustRightInd w:val="0"/>
        <w:rPr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8807D0" w:rsidRPr="00EF734D" w14:paraId="232FA01A" w14:textId="77777777" w:rsidTr="003D7616">
        <w:trPr>
          <w:cantSplit/>
        </w:trPr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3BA4D6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F734D">
              <w:rPr>
                <w:rFonts w:ascii="Arial" w:hAnsi="Arial" w:cs="Arial"/>
                <w:b/>
                <w:bCs/>
                <w:color w:val="010205"/>
              </w:rPr>
              <w:t>Reliability Statistics</w:t>
            </w:r>
          </w:p>
        </w:tc>
      </w:tr>
      <w:tr w:rsidR="008807D0" w:rsidRPr="00EF734D" w14:paraId="4B3C8367" w14:textId="77777777" w:rsidTr="003D7616">
        <w:trPr>
          <w:cantSplit/>
        </w:trPr>
        <w:tc>
          <w:tcPr>
            <w:tcW w:w="151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51DD0BF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Cronbach's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DE1E49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N of Items</w:t>
            </w:r>
          </w:p>
        </w:tc>
      </w:tr>
      <w:tr w:rsidR="008807D0" w:rsidRPr="00EF734D" w14:paraId="291C93D0" w14:textId="77777777" w:rsidTr="003D7616">
        <w:trPr>
          <w:cantSplit/>
        </w:trPr>
        <w:tc>
          <w:tcPr>
            <w:tcW w:w="1519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B89D8B0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.858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224AC2B6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</w:tr>
    </w:tbl>
    <w:p w14:paraId="485F6848" w14:textId="77777777" w:rsidR="008807D0" w:rsidRPr="00EF734D" w:rsidRDefault="008807D0" w:rsidP="008807D0">
      <w:pPr>
        <w:adjustRightInd w:val="0"/>
        <w:rPr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8807D0" w:rsidRPr="00EF734D" w14:paraId="4E80F4C2" w14:textId="77777777" w:rsidTr="003D7616">
        <w:trPr>
          <w:cantSplit/>
        </w:trPr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306435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F734D">
              <w:rPr>
                <w:rFonts w:ascii="Arial" w:hAnsi="Arial" w:cs="Arial"/>
                <w:b/>
                <w:bCs/>
                <w:color w:val="010205"/>
              </w:rPr>
              <w:t>Reliability Statistics</w:t>
            </w:r>
          </w:p>
        </w:tc>
      </w:tr>
      <w:tr w:rsidR="008807D0" w:rsidRPr="00EF734D" w14:paraId="38589482" w14:textId="77777777" w:rsidTr="003D7616">
        <w:trPr>
          <w:cantSplit/>
        </w:trPr>
        <w:tc>
          <w:tcPr>
            <w:tcW w:w="151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43A9676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Cronbach's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6AAFA7F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N of Items</w:t>
            </w:r>
          </w:p>
        </w:tc>
      </w:tr>
      <w:tr w:rsidR="008807D0" w:rsidRPr="00EF734D" w14:paraId="625E7A52" w14:textId="77777777" w:rsidTr="003D7616">
        <w:trPr>
          <w:cantSplit/>
        </w:trPr>
        <w:tc>
          <w:tcPr>
            <w:tcW w:w="1519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94605CF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.840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E59B415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</w:tr>
    </w:tbl>
    <w:p w14:paraId="5D877CD2" w14:textId="77777777" w:rsidR="008807D0" w:rsidRPr="00EF734D" w:rsidRDefault="008807D0" w:rsidP="008807D0">
      <w:pPr>
        <w:adjustRightInd w:val="0"/>
        <w:rPr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8807D0" w:rsidRPr="00EF734D" w14:paraId="098E7ACB" w14:textId="77777777" w:rsidTr="003D7616">
        <w:trPr>
          <w:cantSplit/>
        </w:trPr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CC66BF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F734D">
              <w:rPr>
                <w:rFonts w:ascii="Arial" w:hAnsi="Arial" w:cs="Arial"/>
                <w:b/>
                <w:bCs/>
                <w:color w:val="010205"/>
              </w:rPr>
              <w:t>Reliability Statistics</w:t>
            </w:r>
          </w:p>
        </w:tc>
      </w:tr>
      <w:tr w:rsidR="008807D0" w:rsidRPr="00EF734D" w14:paraId="68ED2E12" w14:textId="77777777" w:rsidTr="003D7616">
        <w:trPr>
          <w:cantSplit/>
        </w:trPr>
        <w:tc>
          <w:tcPr>
            <w:tcW w:w="151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A096336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Cronbach's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52FE191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N of Items</w:t>
            </w:r>
          </w:p>
        </w:tc>
      </w:tr>
      <w:tr w:rsidR="008807D0" w:rsidRPr="00EF734D" w14:paraId="124AC346" w14:textId="77777777" w:rsidTr="003D7616">
        <w:trPr>
          <w:cantSplit/>
        </w:trPr>
        <w:tc>
          <w:tcPr>
            <w:tcW w:w="1519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E0D63CB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.873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2BA5B3C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</w:tr>
    </w:tbl>
    <w:p w14:paraId="593209ED" w14:textId="77777777" w:rsidR="008807D0" w:rsidRPr="00EF734D" w:rsidRDefault="008807D0" w:rsidP="008807D0">
      <w:pPr>
        <w:adjustRightInd w:val="0"/>
        <w:rPr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8807D0" w:rsidRPr="00EF734D" w14:paraId="5D783514" w14:textId="77777777" w:rsidTr="003D7616">
        <w:trPr>
          <w:cantSplit/>
        </w:trPr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B3BD75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F734D">
              <w:rPr>
                <w:rFonts w:ascii="Arial" w:hAnsi="Arial" w:cs="Arial"/>
                <w:b/>
                <w:bCs/>
                <w:color w:val="010205"/>
              </w:rPr>
              <w:t>Reliability Statistics</w:t>
            </w:r>
          </w:p>
        </w:tc>
      </w:tr>
      <w:tr w:rsidR="008807D0" w:rsidRPr="00EF734D" w14:paraId="18F4B543" w14:textId="77777777" w:rsidTr="003D7616">
        <w:trPr>
          <w:cantSplit/>
        </w:trPr>
        <w:tc>
          <w:tcPr>
            <w:tcW w:w="151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799189B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Cronbach's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751D210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N of Items</w:t>
            </w:r>
          </w:p>
        </w:tc>
      </w:tr>
      <w:tr w:rsidR="008807D0" w:rsidRPr="00EF734D" w14:paraId="14E823C4" w14:textId="77777777" w:rsidTr="003D7616">
        <w:trPr>
          <w:cantSplit/>
        </w:trPr>
        <w:tc>
          <w:tcPr>
            <w:tcW w:w="1519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EDA9225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.834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2225883C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</w:tr>
    </w:tbl>
    <w:p w14:paraId="28B0D1FF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2274FB88" w14:textId="77777777" w:rsidR="008807D0" w:rsidRPr="00EF734D" w:rsidRDefault="008807D0" w:rsidP="008807D0">
      <w:pPr>
        <w:adjustRightInd w:val="0"/>
        <w:rPr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8807D0" w:rsidRPr="00EF734D" w14:paraId="0FB1E282" w14:textId="77777777" w:rsidTr="003D7616">
        <w:trPr>
          <w:cantSplit/>
        </w:trPr>
        <w:tc>
          <w:tcPr>
            <w:tcW w:w="2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E2465A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F734D">
              <w:rPr>
                <w:rFonts w:ascii="Arial" w:hAnsi="Arial" w:cs="Arial"/>
                <w:b/>
                <w:bCs/>
                <w:color w:val="010205"/>
              </w:rPr>
              <w:lastRenderedPageBreak/>
              <w:t>Reliability Statistics</w:t>
            </w:r>
          </w:p>
        </w:tc>
      </w:tr>
      <w:tr w:rsidR="008807D0" w:rsidRPr="00EF734D" w14:paraId="049FD547" w14:textId="77777777" w:rsidTr="003D7616">
        <w:trPr>
          <w:cantSplit/>
        </w:trPr>
        <w:tc>
          <w:tcPr>
            <w:tcW w:w="151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64B59C9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Cronbach's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C05595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264A60"/>
                <w:sz w:val="18"/>
                <w:szCs w:val="18"/>
              </w:rPr>
              <w:t>N of Items</w:t>
            </w:r>
          </w:p>
        </w:tc>
      </w:tr>
      <w:tr w:rsidR="008807D0" w:rsidRPr="00EF734D" w14:paraId="03DE0A52" w14:textId="77777777" w:rsidTr="003D7616">
        <w:trPr>
          <w:cantSplit/>
        </w:trPr>
        <w:tc>
          <w:tcPr>
            <w:tcW w:w="1518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2C5B55A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.823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5CAE5C7" w14:textId="77777777" w:rsidR="008807D0" w:rsidRPr="00EF734D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F734D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</w:tr>
    </w:tbl>
    <w:p w14:paraId="783E9C1D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14F80ACF" w14:textId="77777777" w:rsidR="008807D0" w:rsidRPr="004A69D3" w:rsidRDefault="008807D0" w:rsidP="008807D0">
      <w:pPr>
        <w:adjustRightInd w:val="0"/>
        <w:rPr>
          <w:sz w:val="24"/>
          <w:szCs w:val="24"/>
        </w:rPr>
      </w:pPr>
      <w:proofErr w:type="spellStart"/>
      <w:r>
        <w:rPr>
          <w:sz w:val="24"/>
          <w:szCs w:val="24"/>
        </w:rPr>
        <w:t>Statist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skriptif</w:t>
      </w:r>
      <w:proofErr w:type="spellEnd"/>
    </w:p>
    <w:tbl>
      <w:tblPr>
        <w:tblW w:w="73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6"/>
        <w:gridCol w:w="1029"/>
        <w:gridCol w:w="1077"/>
        <w:gridCol w:w="1107"/>
        <w:gridCol w:w="1030"/>
        <w:gridCol w:w="1445"/>
      </w:tblGrid>
      <w:tr w:rsidR="008807D0" w:rsidRPr="004A69D3" w14:paraId="065A4F6A" w14:textId="77777777" w:rsidTr="003D7616">
        <w:trPr>
          <w:cantSplit/>
        </w:trPr>
        <w:tc>
          <w:tcPr>
            <w:tcW w:w="73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C36DD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4A69D3">
              <w:rPr>
                <w:rFonts w:ascii="Arial" w:hAnsi="Arial" w:cs="Arial"/>
                <w:b/>
                <w:bCs/>
                <w:color w:val="010205"/>
              </w:rPr>
              <w:t>Descriptive Statistics</w:t>
            </w:r>
          </w:p>
        </w:tc>
      </w:tr>
      <w:tr w:rsidR="008807D0" w:rsidRPr="004A69D3" w14:paraId="5D738F78" w14:textId="77777777" w:rsidTr="003D7616">
        <w:trPr>
          <w:cantSplit/>
        </w:trPr>
        <w:tc>
          <w:tcPr>
            <w:tcW w:w="170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1A55BB7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FBC5CE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07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444F67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Minimum</w:t>
            </w:r>
          </w:p>
        </w:tc>
        <w:tc>
          <w:tcPr>
            <w:tcW w:w="110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FA6DB37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Maximum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349AA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01EECE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Std. Deviation</w:t>
            </w:r>
          </w:p>
        </w:tc>
      </w:tr>
      <w:tr w:rsidR="008807D0" w:rsidRPr="004A69D3" w14:paraId="6754D3F0" w14:textId="77777777" w:rsidTr="003D7616">
        <w:trPr>
          <w:cantSplit/>
        </w:trPr>
        <w:tc>
          <w:tcPr>
            <w:tcW w:w="17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53CCDB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C1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E6B45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A2469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3.00</w:t>
            </w:r>
          </w:p>
        </w:tc>
        <w:tc>
          <w:tcPr>
            <w:tcW w:w="110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7A59B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D13D1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3021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D21736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5083</w:t>
            </w:r>
          </w:p>
        </w:tc>
      </w:tr>
      <w:tr w:rsidR="008807D0" w:rsidRPr="004A69D3" w14:paraId="3036D7D1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C538DC2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C2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7210B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F7E9A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CBE69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5AF65E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250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0AA4C1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6491</w:t>
            </w:r>
          </w:p>
        </w:tc>
      </w:tr>
      <w:tr w:rsidR="008807D0" w:rsidRPr="004A69D3" w14:paraId="39D5D798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3023A4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C3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781947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29BD0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3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456B9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3C721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145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4F1C31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3211</w:t>
            </w:r>
          </w:p>
        </w:tc>
      </w:tr>
      <w:tr w:rsidR="008807D0" w:rsidRPr="004A69D3" w14:paraId="72E13F5F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BCA95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C4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B8BD7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48DEF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9F4D4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646D9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218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0CC262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9892</w:t>
            </w:r>
          </w:p>
        </w:tc>
      </w:tr>
      <w:tr w:rsidR="008807D0" w:rsidRPr="004A69D3" w14:paraId="301D8379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49141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A1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C94F532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8F718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3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0242E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CD2DB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270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E5FE69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5661</w:t>
            </w:r>
          </w:p>
        </w:tc>
      </w:tr>
      <w:tr w:rsidR="008807D0" w:rsidRPr="004A69D3" w14:paraId="1FD7A81A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498C4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A2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97590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3F6EA2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3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8417D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92740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187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F7A3F3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8537</w:t>
            </w:r>
          </w:p>
        </w:tc>
      </w:tr>
      <w:tr w:rsidR="008807D0" w:rsidRPr="004A69D3" w14:paraId="7474D386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58AAB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F1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9ADE7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5551D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3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331CAC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3CD8B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1146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1527C3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7854</w:t>
            </w:r>
          </w:p>
        </w:tc>
      </w:tr>
      <w:tr w:rsidR="008807D0" w:rsidRPr="004A69D3" w14:paraId="19613984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E3B1B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F2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A24B06F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918A0F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66A457B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F8460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1667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0A3DCF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74927</w:t>
            </w:r>
          </w:p>
        </w:tc>
      </w:tr>
      <w:tr w:rsidR="008807D0" w:rsidRPr="004A69D3" w14:paraId="058FEF81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1E8368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E1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7F932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3D4A6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5B7E2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043F6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0104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600BE4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74685</w:t>
            </w:r>
          </w:p>
        </w:tc>
      </w:tr>
      <w:tr w:rsidR="008807D0" w:rsidRPr="004A69D3" w14:paraId="5AE85E80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E3CF32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E2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790BF3B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04FCE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66BB7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32181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1146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9D3517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77961</w:t>
            </w:r>
          </w:p>
        </w:tc>
      </w:tr>
      <w:tr w:rsidR="008807D0" w:rsidRPr="004A69D3" w14:paraId="58CE116E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7E376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T1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2061A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4E36F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C9F03D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62F05F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1771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DAC5F3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84598</w:t>
            </w:r>
          </w:p>
        </w:tc>
      </w:tr>
      <w:tr w:rsidR="008807D0" w:rsidRPr="004A69D3" w14:paraId="49EE26F4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7F8F6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T2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CACAE6B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AC169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EC536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848BCD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229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81217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70306</w:t>
            </w:r>
          </w:p>
        </w:tc>
      </w:tr>
      <w:tr w:rsidR="008807D0" w:rsidRPr="004A69D3" w14:paraId="09F4A2C7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592C1E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Y1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FE4DB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F7747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3CBC8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1A183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12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20735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5293</w:t>
            </w:r>
          </w:p>
        </w:tc>
      </w:tr>
      <w:tr w:rsidR="008807D0" w:rsidRPr="004A69D3" w14:paraId="2936525C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15503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Y2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B1F52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16264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0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C7D84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C0C4C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229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249EDD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71788</w:t>
            </w:r>
          </w:p>
        </w:tc>
      </w:tr>
      <w:tr w:rsidR="008807D0" w:rsidRPr="004A69D3" w14:paraId="561E18B3" w14:textId="77777777" w:rsidTr="003D7616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402539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Valid N (listwise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84C816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96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7A0BECFB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368F405C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30A4E7E8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41618AFE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</w:tbl>
    <w:p w14:paraId="5BA6707B" w14:textId="77777777" w:rsidR="008807D0" w:rsidRPr="004A69D3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1B35F647" w14:textId="77777777" w:rsidR="008807D0" w:rsidRDefault="008807D0" w:rsidP="008807D0">
      <w:pPr>
        <w:adjustRightInd w:val="0"/>
        <w:rPr>
          <w:sz w:val="24"/>
          <w:szCs w:val="24"/>
        </w:rPr>
      </w:pPr>
      <w:r w:rsidRPr="00326B19">
        <w:rPr>
          <w:sz w:val="24"/>
          <w:szCs w:val="24"/>
        </w:rPr>
        <w:t xml:space="preserve">Hasil Uji </w:t>
      </w:r>
      <w:proofErr w:type="spellStart"/>
      <w:r w:rsidRPr="00326B19">
        <w:rPr>
          <w:sz w:val="24"/>
          <w:szCs w:val="24"/>
        </w:rPr>
        <w:t>Multikolinearitas</w:t>
      </w:r>
      <w:proofErr w:type="spellEnd"/>
    </w:p>
    <w:p w14:paraId="0035C23C" w14:textId="77777777" w:rsidR="008807D0" w:rsidRPr="004A69D3" w:rsidRDefault="008807D0" w:rsidP="008807D0">
      <w:pPr>
        <w:adjustRightInd w:val="0"/>
        <w:rPr>
          <w:sz w:val="24"/>
          <w:szCs w:val="24"/>
        </w:rPr>
      </w:pPr>
      <w:r>
        <w:rPr>
          <w:sz w:val="24"/>
          <w:szCs w:val="24"/>
        </w:rPr>
        <w:t>VIF dan tolerance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"/>
        <w:gridCol w:w="1491"/>
        <w:gridCol w:w="888"/>
        <w:gridCol w:w="1494"/>
        <w:gridCol w:w="2192"/>
        <w:gridCol w:w="591"/>
        <w:gridCol w:w="491"/>
        <w:gridCol w:w="1107"/>
        <w:gridCol w:w="684"/>
      </w:tblGrid>
      <w:tr w:rsidR="008807D0" w:rsidRPr="004A69D3" w14:paraId="43E46023" w14:textId="77777777" w:rsidTr="003D7616">
        <w:trPr>
          <w:cantSplit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69335E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proofErr w:type="spellStart"/>
            <w:r w:rsidRPr="004A69D3">
              <w:rPr>
                <w:rFonts w:ascii="Arial" w:hAnsi="Arial" w:cs="Arial"/>
                <w:b/>
                <w:bCs/>
                <w:color w:val="010205"/>
              </w:rPr>
              <w:t>Coefficients</w:t>
            </w:r>
            <w:r w:rsidRPr="004A69D3"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  <w:proofErr w:type="spellEnd"/>
          </w:p>
        </w:tc>
      </w:tr>
      <w:tr w:rsidR="008807D0" w:rsidRPr="004A69D3" w14:paraId="51C91B45" w14:textId="77777777" w:rsidTr="003D7616">
        <w:trPr>
          <w:cantSplit/>
        </w:trPr>
        <w:tc>
          <w:tcPr>
            <w:tcW w:w="0" w:type="auto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B48EF6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Mode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2815810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Unstandardized Coefficients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5C0413B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Standardized Coefficients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2374CDA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5301B99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0" w:type="auto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43A75E2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Collinearity Statistics</w:t>
            </w:r>
          </w:p>
        </w:tc>
      </w:tr>
      <w:tr w:rsidR="008807D0" w:rsidRPr="004A69D3" w14:paraId="6F48EE16" w14:textId="77777777" w:rsidTr="003D7616">
        <w:trPr>
          <w:cantSplit/>
        </w:trPr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B27FA70" w14:textId="77777777" w:rsidR="008807D0" w:rsidRPr="004A69D3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7BF626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42E900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Std. Error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9579C5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Beta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115292B" w14:textId="77777777" w:rsidR="008807D0" w:rsidRPr="004A69D3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63D92A9D" w14:textId="77777777" w:rsidR="008807D0" w:rsidRPr="004A69D3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D44BAA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Tolerance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0B8740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VIF</w:t>
            </w:r>
          </w:p>
        </w:tc>
      </w:tr>
      <w:tr w:rsidR="008807D0" w:rsidRPr="004A69D3" w14:paraId="1E42EE6E" w14:textId="77777777" w:rsidTr="003D7616">
        <w:trPr>
          <w:cantSplit/>
        </w:trPr>
        <w:tc>
          <w:tcPr>
            <w:tcW w:w="0" w:type="auto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BE2BA67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415D75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(Constant)</w:t>
            </w:r>
          </w:p>
        </w:tc>
        <w:tc>
          <w:tcPr>
            <w:tcW w:w="0" w:type="auto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F3CB5F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993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7CDEB6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474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41CBC96C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FAFE4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094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F93BD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39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87A59DC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08D63F31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  <w:tr w:rsidR="008807D0" w:rsidRPr="004A69D3" w14:paraId="20395FE1" w14:textId="77777777" w:rsidTr="003D7616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8C1AB36" w14:textId="77777777" w:rsidR="008807D0" w:rsidRPr="004A69D3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8D1E16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Content (X1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C0FB6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-.026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79166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65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5D36A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-.047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055D5C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-.399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DB65F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69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E3A2E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17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1EC45A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870</w:t>
            </w:r>
          </w:p>
        </w:tc>
      </w:tr>
      <w:tr w:rsidR="008807D0" w:rsidRPr="004A69D3" w14:paraId="02DFE135" w14:textId="77777777" w:rsidTr="003D7616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41FFB67" w14:textId="77777777" w:rsidR="008807D0" w:rsidRPr="004A69D3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9FC6EE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Accuracy (X2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36FDD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26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CB3FE5D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8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31FB8B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259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8BE17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3.225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5516CE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0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058936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359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11AF97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786</w:t>
            </w:r>
          </w:p>
        </w:tc>
      </w:tr>
      <w:tr w:rsidR="008807D0" w:rsidRPr="004A69D3" w14:paraId="330E45F1" w14:textId="77777777" w:rsidTr="003D7616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1CF657A" w14:textId="77777777" w:rsidR="008807D0" w:rsidRPr="004A69D3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74D9A3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Format (X3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CE2B6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-.076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645C3F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78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33B57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-.08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C4F172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-.979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6F4EC7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33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2DC9C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345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2A30547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895</w:t>
            </w:r>
          </w:p>
        </w:tc>
      </w:tr>
      <w:tr w:rsidR="008807D0" w:rsidRPr="004A69D3" w14:paraId="53BDA95E" w14:textId="77777777" w:rsidTr="003D7616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59DFD86" w14:textId="77777777" w:rsidR="008807D0" w:rsidRPr="004A69D3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913E8C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Ease of Use (X4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D4FD3E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33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041826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6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1F67E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375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E22404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5.31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8CAD82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E9180A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465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E4BF9DE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2.151</w:t>
            </w:r>
          </w:p>
        </w:tc>
      </w:tr>
      <w:tr w:rsidR="008807D0" w:rsidRPr="004A69D3" w14:paraId="4DE73203" w14:textId="77777777" w:rsidTr="003D7616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E174E52" w14:textId="77777777" w:rsidR="008807D0" w:rsidRPr="004A69D3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F246B17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264A60"/>
                <w:sz w:val="18"/>
                <w:szCs w:val="18"/>
              </w:rPr>
              <w:t>Timeliness (X5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32D4040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42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A06AA7F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88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CC79C69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48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0C82C8F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813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A621735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0211B01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.233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5115D708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4.288</w:t>
            </w:r>
          </w:p>
        </w:tc>
      </w:tr>
      <w:tr w:rsidR="008807D0" w:rsidRPr="004A69D3" w14:paraId="0EDA6FDD" w14:textId="77777777" w:rsidTr="003D7616">
        <w:trPr>
          <w:cantSplit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766A57" w14:textId="77777777" w:rsidR="008807D0" w:rsidRPr="004A69D3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4A69D3">
              <w:rPr>
                <w:rFonts w:ascii="Arial" w:hAnsi="Arial" w:cs="Arial"/>
                <w:color w:val="010205"/>
                <w:sz w:val="18"/>
                <w:szCs w:val="18"/>
              </w:rPr>
              <w:t>a. Dependent Variable: User Satisfaction (Y)</w:t>
            </w:r>
          </w:p>
        </w:tc>
      </w:tr>
    </w:tbl>
    <w:p w14:paraId="6D02261B" w14:textId="77777777" w:rsidR="008807D0" w:rsidRPr="004A69D3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067CDC30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7F17D302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5006EF0F" w14:textId="77777777" w:rsidR="008807D0" w:rsidRDefault="008807D0" w:rsidP="008807D0">
      <w:pPr>
        <w:adjustRightInd w:val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Uji </w:t>
      </w:r>
      <w:proofErr w:type="spellStart"/>
      <w:r>
        <w:rPr>
          <w:sz w:val="24"/>
          <w:szCs w:val="24"/>
        </w:rPr>
        <w:t>Normalitas</w:t>
      </w:r>
      <w:proofErr w:type="spellEnd"/>
    </w:p>
    <w:p w14:paraId="350DEBB1" w14:textId="77777777" w:rsidR="008807D0" w:rsidRDefault="008807D0" w:rsidP="008807D0">
      <w:pPr>
        <w:adjustRightInd w:val="0"/>
        <w:rPr>
          <w:sz w:val="24"/>
          <w:szCs w:val="24"/>
        </w:rPr>
      </w:pPr>
      <w:proofErr w:type="spellStart"/>
      <w:r>
        <w:rPr>
          <w:sz w:val="24"/>
          <w:szCs w:val="24"/>
        </w:rPr>
        <w:t>Grafik</w:t>
      </w:r>
      <w:proofErr w:type="spellEnd"/>
      <w:r>
        <w:rPr>
          <w:sz w:val="24"/>
          <w:szCs w:val="24"/>
        </w:rPr>
        <w:t xml:space="preserve"> normal P Plot</w:t>
      </w:r>
    </w:p>
    <w:p w14:paraId="7217A596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103865DA" w14:textId="77777777" w:rsidR="008807D0" w:rsidRDefault="008807D0" w:rsidP="008807D0">
      <w:pPr>
        <w:adjustRightInd w:val="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5332B8D" wp14:editId="371A98F0">
            <wp:extent cx="5969000" cy="35185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8277F" w14:textId="77777777" w:rsidR="008807D0" w:rsidRDefault="008807D0" w:rsidP="008807D0">
      <w:pPr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Uji </w:t>
      </w:r>
      <w:proofErr w:type="spellStart"/>
      <w:r>
        <w:rPr>
          <w:sz w:val="24"/>
          <w:szCs w:val="24"/>
        </w:rPr>
        <w:t>Heteroskedastisitas</w:t>
      </w:r>
      <w:proofErr w:type="spellEnd"/>
    </w:p>
    <w:p w14:paraId="74002207" w14:textId="77777777" w:rsidR="008807D0" w:rsidRDefault="008807D0" w:rsidP="008807D0">
      <w:pPr>
        <w:adjustRightInd w:val="0"/>
        <w:rPr>
          <w:sz w:val="24"/>
          <w:szCs w:val="24"/>
        </w:rPr>
      </w:pPr>
      <w:proofErr w:type="spellStart"/>
      <w:r>
        <w:rPr>
          <w:sz w:val="24"/>
          <w:szCs w:val="24"/>
        </w:rPr>
        <w:t>Grafik</w:t>
      </w:r>
      <w:proofErr w:type="spellEnd"/>
      <w:r>
        <w:rPr>
          <w:sz w:val="24"/>
          <w:szCs w:val="24"/>
        </w:rPr>
        <w:t xml:space="preserve"> scatterplot</w:t>
      </w:r>
    </w:p>
    <w:p w14:paraId="44266027" w14:textId="77777777" w:rsidR="008807D0" w:rsidRDefault="008807D0" w:rsidP="008807D0">
      <w:pPr>
        <w:adjustRightInd w:val="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6A0B6D" wp14:editId="09451F14">
            <wp:extent cx="5969000" cy="35185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38A84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2D25B555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1AAA4D61" w14:textId="77777777" w:rsidR="008807D0" w:rsidRDefault="008807D0" w:rsidP="008807D0">
      <w:pPr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Uji </w:t>
      </w:r>
      <w:proofErr w:type="spellStart"/>
      <w:r>
        <w:rPr>
          <w:sz w:val="24"/>
          <w:szCs w:val="24"/>
        </w:rPr>
        <w:t>glejser</w:t>
      </w:r>
      <w:proofErr w:type="spellEnd"/>
      <w:r>
        <w:rPr>
          <w:sz w:val="24"/>
          <w:szCs w:val="24"/>
        </w:rPr>
        <w:t xml:space="preserve"> </w:t>
      </w:r>
    </w:p>
    <w:p w14:paraId="1267515E" w14:textId="77777777" w:rsidR="008807D0" w:rsidRPr="0014365F" w:rsidRDefault="008807D0" w:rsidP="008807D0">
      <w:pPr>
        <w:adjustRightInd w:val="0"/>
        <w:rPr>
          <w:sz w:val="24"/>
          <w:szCs w:val="24"/>
        </w:rPr>
      </w:pPr>
      <w:r>
        <w:rPr>
          <w:sz w:val="24"/>
          <w:szCs w:val="24"/>
        </w:rPr>
        <w:t>T dan Sig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41"/>
        <w:gridCol w:w="1496"/>
        <w:gridCol w:w="1161"/>
        <w:gridCol w:w="1161"/>
        <w:gridCol w:w="1281"/>
        <w:gridCol w:w="894"/>
        <w:gridCol w:w="894"/>
        <w:gridCol w:w="988"/>
        <w:gridCol w:w="892"/>
      </w:tblGrid>
      <w:tr w:rsidR="008807D0" w:rsidRPr="0014365F" w14:paraId="158D7637" w14:textId="77777777" w:rsidTr="003D7616">
        <w:trPr>
          <w:cantSplit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A92F6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proofErr w:type="spellStart"/>
            <w:r w:rsidRPr="0014365F">
              <w:rPr>
                <w:rFonts w:ascii="Arial" w:hAnsi="Arial" w:cs="Arial"/>
                <w:b/>
                <w:bCs/>
                <w:color w:val="010205"/>
              </w:rPr>
              <w:t>Coefficients</w:t>
            </w:r>
            <w:r w:rsidRPr="0014365F"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  <w:proofErr w:type="spellEnd"/>
          </w:p>
        </w:tc>
      </w:tr>
      <w:tr w:rsidR="008807D0" w:rsidRPr="0014365F" w14:paraId="7CA90266" w14:textId="77777777" w:rsidTr="003D7616">
        <w:trPr>
          <w:cantSplit/>
        </w:trPr>
        <w:tc>
          <w:tcPr>
            <w:tcW w:w="1136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EFCDAFE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Model</w:t>
            </w:r>
          </w:p>
        </w:tc>
        <w:tc>
          <w:tcPr>
            <w:tcW w:w="1234" w:type="pct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756A394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Unstandardized Coefficients</w:t>
            </w:r>
          </w:p>
        </w:tc>
        <w:tc>
          <w:tcPr>
            <w:tcW w:w="681" w:type="pc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072383E7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Standardized Coefficients</w:t>
            </w:r>
          </w:p>
        </w:tc>
        <w:tc>
          <w:tcPr>
            <w:tcW w:w="475" w:type="pct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7887F02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t</w:t>
            </w:r>
          </w:p>
        </w:tc>
        <w:tc>
          <w:tcPr>
            <w:tcW w:w="475" w:type="pct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12162EEB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999" w:type="pct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81299F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Collinearity Statistics</w:t>
            </w:r>
          </w:p>
        </w:tc>
      </w:tr>
      <w:tr w:rsidR="008807D0" w:rsidRPr="0014365F" w14:paraId="4E565D21" w14:textId="77777777" w:rsidTr="003D7616">
        <w:trPr>
          <w:cantSplit/>
        </w:trPr>
        <w:tc>
          <w:tcPr>
            <w:tcW w:w="1136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ACDFE75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617" w:type="pct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BA7D50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617" w:type="pct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0A33CA4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Std. Error</w:t>
            </w:r>
          </w:p>
        </w:tc>
        <w:tc>
          <w:tcPr>
            <w:tcW w:w="681" w:type="pct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15A18A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Beta</w:t>
            </w:r>
          </w:p>
        </w:tc>
        <w:tc>
          <w:tcPr>
            <w:tcW w:w="475" w:type="pct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871680F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475" w:type="pct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1B1EA2B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525" w:type="pct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1714631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Tolerance</w:t>
            </w:r>
          </w:p>
        </w:tc>
        <w:tc>
          <w:tcPr>
            <w:tcW w:w="475" w:type="pct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19EA615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VIF</w:t>
            </w:r>
          </w:p>
        </w:tc>
      </w:tr>
      <w:tr w:rsidR="008807D0" w:rsidRPr="0014365F" w14:paraId="385643BF" w14:textId="77777777" w:rsidTr="003D7616">
        <w:trPr>
          <w:cantSplit/>
        </w:trPr>
        <w:tc>
          <w:tcPr>
            <w:tcW w:w="341" w:type="pct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23F8B3C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1</w:t>
            </w:r>
          </w:p>
        </w:tc>
        <w:tc>
          <w:tcPr>
            <w:tcW w:w="795" w:type="pc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ACD6B3E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(Constant)</w:t>
            </w:r>
          </w:p>
        </w:tc>
        <w:tc>
          <w:tcPr>
            <w:tcW w:w="617" w:type="pct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97F95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194</w:t>
            </w:r>
          </w:p>
        </w:tc>
        <w:tc>
          <w:tcPr>
            <w:tcW w:w="617" w:type="pct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244A9C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300</w:t>
            </w:r>
          </w:p>
        </w:tc>
        <w:tc>
          <w:tcPr>
            <w:tcW w:w="681" w:type="pct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F326C8A" w14:textId="77777777" w:rsidR="008807D0" w:rsidRPr="0014365F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475" w:type="pct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7AF93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647</w:t>
            </w:r>
          </w:p>
        </w:tc>
        <w:tc>
          <w:tcPr>
            <w:tcW w:w="475" w:type="pct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B8BD54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519</w:t>
            </w:r>
          </w:p>
        </w:tc>
        <w:tc>
          <w:tcPr>
            <w:tcW w:w="525" w:type="pct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5E441861" w14:textId="77777777" w:rsidR="008807D0" w:rsidRPr="0014365F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475" w:type="pct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75682B69" w14:textId="77777777" w:rsidR="008807D0" w:rsidRPr="0014365F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</w:tr>
      <w:tr w:rsidR="008807D0" w:rsidRPr="0014365F" w14:paraId="106DB869" w14:textId="77777777" w:rsidTr="003D7616">
        <w:trPr>
          <w:cantSplit/>
        </w:trPr>
        <w:tc>
          <w:tcPr>
            <w:tcW w:w="341" w:type="pct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071BFBD" w14:textId="77777777" w:rsidR="008807D0" w:rsidRPr="0014365F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795" w:type="pc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6D5AF3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Content (X1)</w:t>
            </w:r>
          </w:p>
        </w:tc>
        <w:tc>
          <w:tcPr>
            <w:tcW w:w="617" w:type="pct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AEDC77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130</w:t>
            </w:r>
          </w:p>
        </w:tc>
        <w:tc>
          <w:tcPr>
            <w:tcW w:w="617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4CB02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41</w:t>
            </w:r>
          </w:p>
        </w:tc>
        <w:tc>
          <w:tcPr>
            <w:tcW w:w="681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0D8EE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704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2ED34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3.194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6C5BEE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02</w:t>
            </w:r>
          </w:p>
        </w:tc>
        <w:tc>
          <w:tcPr>
            <w:tcW w:w="52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0F8D15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170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7A42D6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5.870</w:t>
            </w:r>
          </w:p>
        </w:tc>
      </w:tr>
      <w:tr w:rsidR="008807D0" w:rsidRPr="0014365F" w14:paraId="3A3E218E" w14:textId="77777777" w:rsidTr="003D7616">
        <w:trPr>
          <w:cantSplit/>
        </w:trPr>
        <w:tc>
          <w:tcPr>
            <w:tcW w:w="341" w:type="pct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C484346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795" w:type="pc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49B7E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Accuracy (X2)</w:t>
            </w:r>
          </w:p>
        </w:tc>
        <w:tc>
          <w:tcPr>
            <w:tcW w:w="617" w:type="pct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222E0E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037</w:t>
            </w:r>
          </w:p>
        </w:tc>
        <w:tc>
          <w:tcPr>
            <w:tcW w:w="617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4DADF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51</w:t>
            </w:r>
          </w:p>
        </w:tc>
        <w:tc>
          <w:tcPr>
            <w:tcW w:w="681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16F51B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111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C5DEA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731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FAADD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467</w:t>
            </w:r>
          </w:p>
        </w:tc>
        <w:tc>
          <w:tcPr>
            <w:tcW w:w="52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EAF0E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359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28E74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2.786</w:t>
            </w:r>
          </w:p>
        </w:tc>
      </w:tr>
      <w:tr w:rsidR="008807D0" w:rsidRPr="0014365F" w14:paraId="2E6AC6DC" w14:textId="77777777" w:rsidTr="003D7616">
        <w:trPr>
          <w:cantSplit/>
        </w:trPr>
        <w:tc>
          <w:tcPr>
            <w:tcW w:w="341" w:type="pct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C9A2158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795" w:type="pc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FE283A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Format (X3)</w:t>
            </w:r>
          </w:p>
        </w:tc>
        <w:tc>
          <w:tcPr>
            <w:tcW w:w="617" w:type="pct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5A0B45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34</w:t>
            </w:r>
          </w:p>
        </w:tc>
        <w:tc>
          <w:tcPr>
            <w:tcW w:w="617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6F138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49</w:t>
            </w:r>
          </w:p>
        </w:tc>
        <w:tc>
          <w:tcPr>
            <w:tcW w:w="681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4C39F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108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58AD7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695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03AE4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489</w:t>
            </w:r>
          </w:p>
        </w:tc>
        <w:tc>
          <w:tcPr>
            <w:tcW w:w="52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41EA4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345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C4A13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2.895</w:t>
            </w:r>
          </w:p>
        </w:tc>
      </w:tr>
      <w:tr w:rsidR="008807D0" w:rsidRPr="0014365F" w14:paraId="5C67BEF7" w14:textId="77777777" w:rsidTr="003D7616">
        <w:trPr>
          <w:cantSplit/>
        </w:trPr>
        <w:tc>
          <w:tcPr>
            <w:tcW w:w="341" w:type="pct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15BBFC3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795" w:type="pc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D86D8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Ease of Use (X4)</w:t>
            </w:r>
          </w:p>
        </w:tc>
        <w:tc>
          <w:tcPr>
            <w:tcW w:w="617" w:type="pct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EE13FA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175</w:t>
            </w:r>
          </w:p>
        </w:tc>
        <w:tc>
          <w:tcPr>
            <w:tcW w:w="617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81526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39</w:t>
            </w:r>
          </w:p>
        </w:tc>
        <w:tc>
          <w:tcPr>
            <w:tcW w:w="681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84351E6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595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A9B08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4.457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E6324A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52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241566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465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55E61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2.151</w:t>
            </w:r>
          </w:p>
        </w:tc>
      </w:tr>
      <w:tr w:rsidR="008807D0" w:rsidRPr="0014365F" w14:paraId="5185B2DE" w14:textId="77777777" w:rsidTr="003D7616">
        <w:trPr>
          <w:cantSplit/>
        </w:trPr>
        <w:tc>
          <w:tcPr>
            <w:tcW w:w="341" w:type="pct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315EAB1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795" w:type="pc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D93D6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Timeliness (X5)</w:t>
            </w:r>
          </w:p>
        </w:tc>
        <w:tc>
          <w:tcPr>
            <w:tcW w:w="617" w:type="pct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B16502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066</w:t>
            </w:r>
          </w:p>
        </w:tc>
        <w:tc>
          <w:tcPr>
            <w:tcW w:w="617" w:type="pct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20C80B6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55</w:t>
            </w:r>
          </w:p>
        </w:tc>
        <w:tc>
          <w:tcPr>
            <w:tcW w:w="681" w:type="pct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4B2C2F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225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8EDAF6E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1.194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16FEFEC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236</w:t>
            </w:r>
          </w:p>
        </w:tc>
        <w:tc>
          <w:tcPr>
            <w:tcW w:w="525" w:type="pct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E53E5D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233</w:t>
            </w:r>
          </w:p>
        </w:tc>
        <w:tc>
          <w:tcPr>
            <w:tcW w:w="475" w:type="pct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A5FA7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4.288</w:t>
            </w:r>
          </w:p>
        </w:tc>
      </w:tr>
      <w:tr w:rsidR="008807D0" w:rsidRPr="0014365F" w14:paraId="5735DAE7" w14:textId="77777777" w:rsidTr="003D7616">
        <w:trPr>
          <w:cantSplit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2BC51E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 xml:space="preserve">a. Dependent Variable: </w:t>
            </w:r>
            <w:proofErr w:type="spellStart"/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Abs_RES</w:t>
            </w:r>
            <w:proofErr w:type="spellEnd"/>
          </w:p>
        </w:tc>
      </w:tr>
    </w:tbl>
    <w:p w14:paraId="481BA2F0" w14:textId="77777777" w:rsidR="008807D0" w:rsidRPr="0014365F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6746B4EA" w14:textId="77777777" w:rsidR="008807D0" w:rsidRDefault="008807D0" w:rsidP="008807D0"/>
    <w:p w14:paraId="1E976C25" w14:textId="77777777" w:rsidR="008807D0" w:rsidRDefault="008807D0" w:rsidP="008807D0">
      <w:pPr>
        <w:adjustRightInd w:val="0"/>
        <w:rPr>
          <w:sz w:val="24"/>
          <w:szCs w:val="24"/>
        </w:rPr>
      </w:pPr>
      <w:proofErr w:type="spellStart"/>
      <w:r>
        <w:rPr>
          <w:sz w:val="24"/>
          <w:szCs w:val="24"/>
        </w:rPr>
        <w:t>Analis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resi</w:t>
      </w:r>
      <w:proofErr w:type="spellEnd"/>
      <w:r>
        <w:rPr>
          <w:sz w:val="24"/>
          <w:szCs w:val="24"/>
        </w:rPr>
        <w:t xml:space="preserve"> Linear </w:t>
      </w:r>
      <w:proofErr w:type="spellStart"/>
      <w:r>
        <w:rPr>
          <w:sz w:val="24"/>
          <w:szCs w:val="24"/>
        </w:rPr>
        <w:t>Berganda</w:t>
      </w:r>
      <w:proofErr w:type="spellEnd"/>
    </w:p>
    <w:p w14:paraId="321C99F0" w14:textId="77777777" w:rsidR="008807D0" w:rsidRPr="0014365F" w:rsidRDefault="008807D0" w:rsidP="008807D0">
      <w:pPr>
        <w:adjustRightInd w:val="0"/>
        <w:rPr>
          <w:sz w:val="24"/>
          <w:szCs w:val="24"/>
        </w:rPr>
      </w:pPr>
      <w:r>
        <w:rPr>
          <w:sz w:val="24"/>
          <w:szCs w:val="24"/>
        </w:rPr>
        <w:t>B dan Std error dan coefficient beta</w:t>
      </w:r>
    </w:p>
    <w:tbl>
      <w:tblPr>
        <w:tblW w:w="86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"/>
        <w:gridCol w:w="1722"/>
        <w:gridCol w:w="1338"/>
        <w:gridCol w:w="1338"/>
        <w:gridCol w:w="1476"/>
        <w:gridCol w:w="1030"/>
        <w:gridCol w:w="1030"/>
      </w:tblGrid>
      <w:tr w:rsidR="008807D0" w:rsidRPr="0014365F" w14:paraId="5724CD1E" w14:textId="77777777" w:rsidTr="003D7616">
        <w:trPr>
          <w:cantSplit/>
        </w:trPr>
        <w:tc>
          <w:tcPr>
            <w:tcW w:w="86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4A6581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proofErr w:type="spellStart"/>
            <w:r w:rsidRPr="0014365F">
              <w:rPr>
                <w:rFonts w:ascii="Arial" w:hAnsi="Arial" w:cs="Arial"/>
                <w:b/>
                <w:bCs/>
                <w:color w:val="010205"/>
              </w:rPr>
              <w:t>Coefficients</w:t>
            </w:r>
            <w:r w:rsidRPr="0014365F"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  <w:proofErr w:type="spellEnd"/>
          </w:p>
        </w:tc>
      </w:tr>
      <w:tr w:rsidR="008807D0" w:rsidRPr="0014365F" w14:paraId="109BDA64" w14:textId="77777777" w:rsidTr="003D7616">
        <w:trPr>
          <w:cantSplit/>
        </w:trPr>
        <w:tc>
          <w:tcPr>
            <w:tcW w:w="245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9DDEE2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Model</w:t>
            </w:r>
          </w:p>
        </w:tc>
        <w:tc>
          <w:tcPr>
            <w:tcW w:w="267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1205805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Unstandardized Coefficients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781887D4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Standardized Coefficients</w:t>
            </w:r>
          </w:p>
        </w:tc>
        <w:tc>
          <w:tcPr>
            <w:tcW w:w="1029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601FB92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t</w:t>
            </w:r>
          </w:p>
        </w:tc>
        <w:tc>
          <w:tcPr>
            <w:tcW w:w="1029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C0E6DEC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</w:tr>
      <w:tr w:rsidR="008807D0" w:rsidRPr="0014365F" w14:paraId="099B2365" w14:textId="77777777" w:rsidTr="003D7616">
        <w:trPr>
          <w:cantSplit/>
        </w:trPr>
        <w:tc>
          <w:tcPr>
            <w:tcW w:w="245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615F822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3DD06F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33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161310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Std. Error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8A2F10C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Beta</w:t>
            </w:r>
          </w:p>
        </w:tc>
        <w:tc>
          <w:tcPr>
            <w:tcW w:w="1029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E063DD6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29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07F2AD5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8807D0" w:rsidRPr="0014365F" w14:paraId="598B12A0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FA99064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1</w:t>
            </w:r>
          </w:p>
        </w:tc>
        <w:tc>
          <w:tcPr>
            <w:tcW w:w="17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1516BB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(Constant)</w:t>
            </w:r>
          </w:p>
        </w:tc>
        <w:tc>
          <w:tcPr>
            <w:tcW w:w="133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15EBF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993</w:t>
            </w:r>
          </w:p>
        </w:tc>
        <w:tc>
          <w:tcPr>
            <w:tcW w:w="133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090E2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474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17108AC" w14:textId="77777777" w:rsidR="008807D0" w:rsidRPr="0014365F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86676CA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2.094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DE80816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39</w:t>
            </w:r>
          </w:p>
        </w:tc>
      </w:tr>
      <w:tr w:rsidR="008807D0" w:rsidRPr="0014365F" w14:paraId="35063C68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7566DC6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9BE231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Content (X1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55F5BC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026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C12435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6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96E94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047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805BE1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3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518FCB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691</w:t>
            </w:r>
          </w:p>
        </w:tc>
      </w:tr>
      <w:tr w:rsidR="008807D0" w:rsidRPr="0014365F" w14:paraId="375AB273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B483D91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6ED11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Accuracy (X2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5780E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261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F7C2FB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8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FFD41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25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8B6C5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3.22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4088EC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02</w:t>
            </w:r>
          </w:p>
        </w:tc>
      </w:tr>
      <w:tr w:rsidR="008807D0" w:rsidRPr="0014365F" w14:paraId="17A908A5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7CC22A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6319DA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Format (X3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7AB636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076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AD1094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7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61EB3C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08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8A452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-.97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68C83CC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330</w:t>
            </w:r>
          </w:p>
        </w:tc>
      </w:tr>
      <w:tr w:rsidR="008807D0" w:rsidRPr="0014365F" w14:paraId="18E1DFE3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BD6C1F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FE9B45B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Ease of Use (X4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B8F1C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330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1F6C2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62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8400D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37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21CDB8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5.31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FDDBE7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14365F" w14:paraId="311E7A6B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C56C176" w14:textId="77777777" w:rsidR="008807D0" w:rsidRPr="0014365F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74895F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Timeliness (X5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AE3D95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421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57D6BF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8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7A3158D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48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67EBF20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4.81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77726F5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14365F" w14:paraId="5315941A" w14:textId="77777777" w:rsidTr="003D7616">
        <w:trPr>
          <w:cantSplit/>
        </w:trPr>
        <w:tc>
          <w:tcPr>
            <w:tcW w:w="86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4B269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a. Dependent Variable: User Satisfaction (Y)</w:t>
            </w:r>
          </w:p>
        </w:tc>
      </w:tr>
    </w:tbl>
    <w:p w14:paraId="7DDF8A79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03D04CC8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691E3BD7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47EAA73C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101E7381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7B41D302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2748E7F1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32F6D7E7" w14:textId="60D4FE8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66356705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42C57A1B" w14:textId="77777777" w:rsidR="008807D0" w:rsidRPr="0014365F" w:rsidRDefault="008807D0" w:rsidP="008807D0">
      <w:pPr>
        <w:adjustRightInd w:val="0"/>
        <w:spacing w:line="400" w:lineRule="atLeast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Pengujian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Hipotesis</w:t>
      </w:r>
      <w:proofErr w:type="spellEnd"/>
      <w:r>
        <w:rPr>
          <w:sz w:val="24"/>
          <w:szCs w:val="24"/>
        </w:rPr>
        <w:t xml:space="preserve"> :</w:t>
      </w:r>
      <w:proofErr w:type="gramEnd"/>
    </w:p>
    <w:p w14:paraId="2CEA38B3" w14:textId="77777777" w:rsidR="008807D0" w:rsidRPr="00AA23CF" w:rsidRDefault="008807D0" w:rsidP="008807D0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  <w:r w:rsidRPr="00BD3A99">
        <w:rPr>
          <w:rFonts w:ascii="Times New Roman" w:hAnsi="Times New Roman"/>
          <w:sz w:val="24"/>
          <w:szCs w:val="24"/>
        </w:rPr>
        <w:t xml:space="preserve">Uji </w:t>
      </w:r>
      <w:proofErr w:type="spellStart"/>
      <w:r w:rsidRPr="00BD3A99">
        <w:rPr>
          <w:rFonts w:ascii="Times New Roman" w:hAnsi="Times New Roman"/>
          <w:sz w:val="24"/>
          <w:szCs w:val="24"/>
        </w:rPr>
        <w:t>Koefisien</w:t>
      </w:r>
      <w:proofErr w:type="spellEnd"/>
      <w:r w:rsidRPr="00BD3A9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D3A99">
        <w:rPr>
          <w:rFonts w:ascii="Times New Roman" w:hAnsi="Times New Roman"/>
          <w:sz w:val="24"/>
          <w:szCs w:val="24"/>
        </w:rPr>
        <w:t>Determinasi</w:t>
      </w:r>
      <w:proofErr w:type="spellEnd"/>
      <w:r w:rsidRPr="00BD3A99">
        <w:rPr>
          <w:rFonts w:ascii="Times New Roman" w:hAnsi="Times New Roman"/>
          <w:sz w:val="24"/>
          <w:szCs w:val="24"/>
        </w:rPr>
        <w:t xml:space="preserve"> (R</w:t>
      </w:r>
      <w:r w:rsidRPr="00BD3A99">
        <w:rPr>
          <w:rFonts w:ascii="Times New Roman" w:hAnsi="Times New Roman"/>
          <w:sz w:val="24"/>
          <w:szCs w:val="24"/>
          <w:vertAlign w:val="superscript"/>
        </w:rPr>
        <w:t>2</w:t>
      </w:r>
      <w:r w:rsidRPr="00BD3A99">
        <w:rPr>
          <w:rFonts w:ascii="Times New Roman" w:hAnsi="Times New Roman"/>
          <w:sz w:val="24"/>
          <w:szCs w:val="24"/>
        </w:rPr>
        <w:t>)</w:t>
      </w:r>
    </w:p>
    <w:tbl>
      <w:tblPr>
        <w:tblW w:w="58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8"/>
        <w:gridCol w:w="1030"/>
        <w:gridCol w:w="1092"/>
        <w:gridCol w:w="1476"/>
        <w:gridCol w:w="1476"/>
      </w:tblGrid>
      <w:tr w:rsidR="008807D0" w:rsidRPr="0014365F" w14:paraId="4F8396AE" w14:textId="77777777" w:rsidTr="003D7616">
        <w:trPr>
          <w:cantSplit/>
        </w:trPr>
        <w:tc>
          <w:tcPr>
            <w:tcW w:w="586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8DEB2B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4365F">
              <w:rPr>
                <w:rFonts w:ascii="Arial" w:hAnsi="Arial" w:cs="Arial"/>
                <w:b/>
                <w:bCs/>
                <w:color w:val="010205"/>
              </w:rPr>
              <w:t xml:space="preserve">Model </w:t>
            </w:r>
            <w:proofErr w:type="spellStart"/>
            <w:r w:rsidRPr="0014365F">
              <w:rPr>
                <w:rFonts w:ascii="Arial" w:hAnsi="Arial" w:cs="Arial"/>
                <w:b/>
                <w:bCs/>
                <w:color w:val="010205"/>
              </w:rPr>
              <w:t>Summary</w:t>
            </w:r>
            <w:r w:rsidRPr="0014365F"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b</w:t>
            </w:r>
            <w:proofErr w:type="spellEnd"/>
          </w:p>
        </w:tc>
      </w:tr>
      <w:tr w:rsidR="008807D0" w:rsidRPr="0014365F" w14:paraId="141664FF" w14:textId="77777777" w:rsidTr="003D7616">
        <w:trPr>
          <w:cantSplit/>
        </w:trPr>
        <w:tc>
          <w:tcPr>
            <w:tcW w:w="79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63864A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Model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C7B4E6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R</w:t>
            </w:r>
          </w:p>
        </w:tc>
        <w:tc>
          <w:tcPr>
            <w:tcW w:w="109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17B0A5F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R Square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849D99E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Adjusted R Square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42E6CF2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Std. Error of the Estimate</w:t>
            </w:r>
          </w:p>
        </w:tc>
      </w:tr>
      <w:tr w:rsidR="008807D0" w:rsidRPr="0014365F" w14:paraId="32E9070B" w14:textId="77777777" w:rsidTr="003D7616">
        <w:trPr>
          <w:cantSplit/>
        </w:trPr>
        <w:tc>
          <w:tcPr>
            <w:tcW w:w="799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A2D3F6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264A60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4E58E01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890</w:t>
            </w:r>
            <w:r w:rsidRPr="0014365F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091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85C2C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791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78E6DC4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780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E15BC63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.59359</w:t>
            </w:r>
          </w:p>
        </w:tc>
      </w:tr>
      <w:tr w:rsidR="008807D0" w:rsidRPr="0014365F" w14:paraId="529D6337" w14:textId="77777777" w:rsidTr="003D7616">
        <w:trPr>
          <w:cantSplit/>
        </w:trPr>
        <w:tc>
          <w:tcPr>
            <w:tcW w:w="586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C00C1C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a. Predictors: (Constant), Timeliness (X5), Ease of Use (X4), Accuracy (X2), Format (X3), Content (X1)</w:t>
            </w:r>
          </w:p>
        </w:tc>
      </w:tr>
      <w:tr w:rsidR="008807D0" w:rsidRPr="0014365F" w14:paraId="00D7F53B" w14:textId="77777777" w:rsidTr="003D7616">
        <w:trPr>
          <w:cantSplit/>
        </w:trPr>
        <w:tc>
          <w:tcPr>
            <w:tcW w:w="586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F41509" w14:textId="77777777" w:rsidR="008807D0" w:rsidRPr="0014365F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365F">
              <w:rPr>
                <w:rFonts w:ascii="Arial" w:hAnsi="Arial" w:cs="Arial"/>
                <w:color w:val="010205"/>
                <w:sz w:val="18"/>
                <w:szCs w:val="18"/>
              </w:rPr>
              <w:t>b. Dependent Variable: User Satisfaction (Y)</w:t>
            </w:r>
          </w:p>
        </w:tc>
      </w:tr>
    </w:tbl>
    <w:p w14:paraId="77E78EC1" w14:textId="77777777" w:rsidR="008807D0" w:rsidRPr="0014365F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095C7668" w14:textId="77777777" w:rsidR="008807D0" w:rsidRDefault="008807D0" w:rsidP="008807D0"/>
    <w:p w14:paraId="3B372F33" w14:textId="77777777" w:rsidR="008807D0" w:rsidRDefault="008807D0" w:rsidP="008807D0">
      <w:pPr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Uji t. </w:t>
      </w:r>
    </w:p>
    <w:p w14:paraId="4F1A92F0" w14:textId="77777777" w:rsidR="008807D0" w:rsidRPr="00691847" w:rsidRDefault="008807D0" w:rsidP="008807D0">
      <w:pPr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t dan Sig </w:t>
      </w:r>
    </w:p>
    <w:tbl>
      <w:tblPr>
        <w:tblW w:w="86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"/>
        <w:gridCol w:w="1722"/>
        <w:gridCol w:w="1338"/>
        <w:gridCol w:w="1338"/>
        <w:gridCol w:w="1476"/>
        <w:gridCol w:w="1030"/>
        <w:gridCol w:w="1030"/>
      </w:tblGrid>
      <w:tr w:rsidR="008807D0" w:rsidRPr="00691847" w14:paraId="65EBC561" w14:textId="77777777" w:rsidTr="003D7616">
        <w:trPr>
          <w:cantSplit/>
        </w:trPr>
        <w:tc>
          <w:tcPr>
            <w:tcW w:w="86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83F21B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proofErr w:type="spellStart"/>
            <w:r w:rsidRPr="00691847">
              <w:rPr>
                <w:rFonts w:ascii="Arial" w:hAnsi="Arial" w:cs="Arial"/>
                <w:b/>
                <w:bCs/>
                <w:color w:val="010205"/>
              </w:rPr>
              <w:t>Coefficients</w:t>
            </w:r>
            <w:r w:rsidRPr="00691847"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  <w:proofErr w:type="spellEnd"/>
          </w:p>
        </w:tc>
      </w:tr>
      <w:tr w:rsidR="008807D0" w:rsidRPr="00691847" w14:paraId="03B45A4D" w14:textId="77777777" w:rsidTr="003D7616">
        <w:trPr>
          <w:cantSplit/>
        </w:trPr>
        <w:tc>
          <w:tcPr>
            <w:tcW w:w="245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0016B2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Model</w:t>
            </w:r>
          </w:p>
        </w:tc>
        <w:tc>
          <w:tcPr>
            <w:tcW w:w="267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1B737931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Unstandardized Coefficients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37FD0E10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Standardized Coefficients</w:t>
            </w:r>
          </w:p>
        </w:tc>
        <w:tc>
          <w:tcPr>
            <w:tcW w:w="1029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02115DAC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t</w:t>
            </w:r>
          </w:p>
        </w:tc>
        <w:tc>
          <w:tcPr>
            <w:tcW w:w="1029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F434B80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</w:tr>
      <w:tr w:rsidR="008807D0" w:rsidRPr="00691847" w14:paraId="27B5D588" w14:textId="77777777" w:rsidTr="003D7616">
        <w:trPr>
          <w:cantSplit/>
        </w:trPr>
        <w:tc>
          <w:tcPr>
            <w:tcW w:w="245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8F8FCA3" w14:textId="77777777" w:rsidR="008807D0" w:rsidRPr="00691847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300C9B0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33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04641ED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Std. Error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25BE488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Beta</w:t>
            </w:r>
          </w:p>
        </w:tc>
        <w:tc>
          <w:tcPr>
            <w:tcW w:w="1029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A5B2187" w14:textId="77777777" w:rsidR="008807D0" w:rsidRPr="00691847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29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5221614" w14:textId="77777777" w:rsidR="008807D0" w:rsidRPr="00691847" w:rsidRDefault="008807D0" w:rsidP="003D7616">
            <w:pPr>
              <w:adjustRightInd w:val="0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8807D0" w:rsidRPr="00691847" w14:paraId="69429B21" w14:textId="77777777" w:rsidTr="003D7616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5CD9B33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1</w:t>
            </w:r>
          </w:p>
        </w:tc>
        <w:tc>
          <w:tcPr>
            <w:tcW w:w="17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C7B05F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(Constant)</w:t>
            </w:r>
          </w:p>
        </w:tc>
        <w:tc>
          <w:tcPr>
            <w:tcW w:w="133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C5F2DE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993</w:t>
            </w:r>
          </w:p>
        </w:tc>
        <w:tc>
          <w:tcPr>
            <w:tcW w:w="133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031DFE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474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49A2701D" w14:textId="77777777" w:rsidR="008807D0" w:rsidRPr="00691847" w:rsidRDefault="008807D0" w:rsidP="003D7616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B3F661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2.094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DFFCC04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39</w:t>
            </w:r>
          </w:p>
        </w:tc>
      </w:tr>
      <w:tr w:rsidR="008807D0" w:rsidRPr="00691847" w14:paraId="3936FEA6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B462D7C" w14:textId="77777777" w:rsidR="008807D0" w:rsidRPr="00691847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4BC87D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Content (X1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C57201B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-.026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77643C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6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4CFCA8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-.047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4858EFA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-.3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2CACD6A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691</w:t>
            </w:r>
          </w:p>
        </w:tc>
      </w:tr>
      <w:tr w:rsidR="008807D0" w:rsidRPr="00691847" w14:paraId="72B29066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DD4076B" w14:textId="77777777" w:rsidR="008807D0" w:rsidRPr="00691847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2D4793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Accuracy (X2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1F929D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261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48846D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8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0D18F2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25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A82E377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3.22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5D271E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02</w:t>
            </w:r>
          </w:p>
        </w:tc>
      </w:tr>
      <w:tr w:rsidR="008807D0" w:rsidRPr="00691847" w14:paraId="5965ECAA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75A857A" w14:textId="77777777" w:rsidR="008807D0" w:rsidRPr="00691847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BF6CDD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Format (X3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C0486E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-.076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A77E66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7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A8F21B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-.08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5CFB1C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-.97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1A1A0B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330</w:t>
            </w:r>
          </w:p>
        </w:tc>
      </w:tr>
      <w:tr w:rsidR="008807D0" w:rsidRPr="00691847" w14:paraId="17907BF6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6351957" w14:textId="77777777" w:rsidR="008807D0" w:rsidRPr="00691847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19E171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Ease of Use (X4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EA86CA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330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41CBF4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62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39F794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37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ADBBB7D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5.31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B47245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691847" w14:paraId="0A8F0ABB" w14:textId="77777777" w:rsidTr="003D7616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CF05D5E" w14:textId="77777777" w:rsidR="008807D0" w:rsidRPr="00691847" w:rsidRDefault="008807D0" w:rsidP="003D7616">
            <w:pPr>
              <w:adjustRightInd w:val="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C3AA030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264A60"/>
                <w:sz w:val="18"/>
                <w:szCs w:val="18"/>
              </w:rPr>
              <w:t>Timeliness (X5)</w:t>
            </w:r>
          </w:p>
        </w:tc>
        <w:tc>
          <w:tcPr>
            <w:tcW w:w="1337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0201E65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421</w:t>
            </w:r>
          </w:p>
        </w:tc>
        <w:tc>
          <w:tcPr>
            <w:tcW w:w="133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B3AAAB5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8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4B3CD6D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48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0DCB793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4.81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6E7B483C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807D0" w:rsidRPr="00691847" w14:paraId="5D2BB28B" w14:textId="77777777" w:rsidTr="003D7616">
        <w:trPr>
          <w:cantSplit/>
        </w:trPr>
        <w:tc>
          <w:tcPr>
            <w:tcW w:w="86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9B4ED3" w14:textId="77777777" w:rsidR="008807D0" w:rsidRPr="00691847" w:rsidRDefault="008807D0" w:rsidP="003D7616">
            <w:pPr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691847">
              <w:rPr>
                <w:rFonts w:ascii="Arial" w:hAnsi="Arial" w:cs="Arial"/>
                <w:color w:val="010205"/>
                <w:sz w:val="18"/>
                <w:szCs w:val="18"/>
              </w:rPr>
              <w:t>a. Dependent Variable: User Satisfaction (Y)</w:t>
            </w:r>
          </w:p>
        </w:tc>
      </w:tr>
    </w:tbl>
    <w:p w14:paraId="706D59AE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2E166A96" w14:textId="77777777" w:rsidR="008807D0" w:rsidRDefault="008807D0" w:rsidP="008807D0">
      <w:pPr>
        <w:adjustRightInd w:val="0"/>
        <w:rPr>
          <w:sz w:val="24"/>
          <w:szCs w:val="24"/>
        </w:rPr>
      </w:pPr>
    </w:p>
    <w:p w14:paraId="2D03D86E" w14:textId="77777777" w:rsidR="008807D0" w:rsidRDefault="008807D0" w:rsidP="008807D0">
      <w:pPr>
        <w:adjustRightInd w:val="0"/>
        <w:spacing w:line="400" w:lineRule="atLeast"/>
        <w:rPr>
          <w:sz w:val="24"/>
          <w:szCs w:val="24"/>
        </w:rPr>
      </w:pPr>
    </w:p>
    <w:p w14:paraId="0792C8EF" w14:textId="77777777" w:rsidR="008807D0" w:rsidRDefault="008807D0" w:rsidP="008807D0"/>
    <w:p w14:paraId="198E465A" w14:textId="0AFAE0EE" w:rsidR="004D1386" w:rsidRPr="00EA1E9B" w:rsidRDefault="004D1386" w:rsidP="004D1386">
      <w:pPr>
        <w:tabs>
          <w:tab w:val="left" w:pos="2552"/>
          <w:tab w:val="left" w:pos="2835"/>
        </w:tabs>
        <w:spacing w:line="360" w:lineRule="auto"/>
      </w:pPr>
    </w:p>
    <w:sectPr w:rsidR="004D1386" w:rsidRPr="00EA1E9B" w:rsidSect="00394470">
      <w:pgSz w:w="12242" w:h="15842"/>
      <w:pgMar w:top="1417" w:right="1417" w:bottom="1417" w:left="141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44554" w14:textId="77777777" w:rsidR="00D60FF8" w:rsidRDefault="00D60FF8" w:rsidP="00B11D12">
      <w:r>
        <w:separator/>
      </w:r>
    </w:p>
  </w:endnote>
  <w:endnote w:type="continuationSeparator" w:id="0">
    <w:p w14:paraId="40738DCB" w14:textId="77777777" w:rsidR="00D60FF8" w:rsidRDefault="00D60FF8" w:rsidP="00B11D12">
      <w:r>
        <w:continuationSeparator/>
      </w:r>
    </w:p>
  </w:endnote>
  <w:endnote w:type="continuationNotice" w:id="1">
    <w:p w14:paraId="04A3DE62" w14:textId="77777777" w:rsidR="00D60FF8" w:rsidRDefault="00D60F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ZShuTi">
    <w:panose1 w:val="00000000000000000000"/>
    <w:charset w:val="86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4EA0B" w14:textId="77777777" w:rsidR="00457E51" w:rsidRDefault="00457E51">
    <w:pPr>
      <w:pStyle w:val="Footer"/>
      <w:jc w:val="center"/>
    </w:pPr>
  </w:p>
  <w:p w14:paraId="70435E04" w14:textId="77777777" w:rsidR="00457E51" w:rsidRDefault="00457E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06DE4" w14:textId="77777777" w:rsidR="00D60FF8" w:rsidRDefault="00D60FF8" w:rsidP="00B11D12">
      <w:r>
        <w:separator/>
      </w:r>
    </w:p>
  </w:footnote>
  <w:footnote w:type="continuationSeparator" w:id="0">
    <w:p w14:paraId="693BCFDB" w14:textId="77777777" w:rsidR="00D60FF8" w:rsidRDefault="00D60FF8" w:rsidP="00B11D12">
      <w:r>
        <w:continuationSeparator/>
      </w:r>
    </w:p>
  </w:footnote>
  <w:footnote w:type="continuationNotice" w:id="1">
    <w:p w14:paraId="7CBAEB41" w14:textId="77777777" w:rsidR="00D60FF8" w:rsidRDefault="00D60F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4F405" w14:textId="77777777" w:rsidR="00457E51" w:rsidRDefault="00457E51">
    <w:pPr>
      <w:pStyle w:val="Header"/>
      <w:jc w:val="right"/>
    </w:pPr>
  </w:p>
  <w:p w14:paraId="29723125" w14:textId="77777777" w:rsidR="00457E51" w:rsidRDefault="00457E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30E1"/>
    <w:multiLevelType w:val="multilevel"/>
    <w:tmpl w:val="1D7C69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1" w15:restartNumberingAfterBreak="0">
    <w:nsid w:val="01763B43"/>
    <w:multiLevelType w:val="hybridMultilevel"/>
    <w:tmpl w:val="92A2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04DF4"/>
    <w:multiLevelType w:val="hybridMultilevel"/>
    <w:tmpl w:val="C3FC3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95098"/>
    <w:multiLevelType w:val="hybridMultilevel"/>
    <w:tmpl w:val="8704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A21289"/>
    <w:multiLevelType w:val="hybridMultilevel"/>
    <w:tmpl w:val="BC72D2F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08704E49"/>
    <w:multiLevelType w:val="hybridMultilevel"/>
    <w:tmpl w:val="141E4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9D2804"/>
    <w:multiLevelType w:val="hybridMultilevel"/>
    <w:tmpl w:val="EB329D52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09471932"/>
    <w:multiLevelType w:val="hybridMultilevel"/>
    <w:tmpl w:val="A4A00CFA"/>
    <w:lvl w:ilvl="0" w:tplc="43D82E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40CB4"/>
    <w:multiLevelType w:val="multilevel"/>
    <w:tmpl w:val="97AE8F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A674B23"/>
    <w:multiLevelType w:val="hybridMultilevel"/>
    <w:tmpl w:val="8704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6D3924"/>
    <w:multiLevelType w:val="hybridMultilevel"/>
    <w:tmpl w:val="48E2854E"/>
    <w:lvl w:ilvl="0" w:tplc="A67C6410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D35CD6"/>
    <w:multiLevelType w:val="hybridMultilevel"/>
    <w:tmpl w:val="F38030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772723"/>
    <w:multiLevelType w:val="multilevel"/>
    <w:tmpl w:val="5ACA92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14E0E4B"/>
    <w:multiLevelType w:val="hybridMultilevel"/>
    <w:tmpl w:val="2E10707A"/>
    <w:lvl w:ilvl="0" w:tplc="E1A4E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D108A8"/>
    <w:multiLevelType w:val="multilevel"/>
    <w:tmpl w:val="23C86C5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63B57C1"/>
    <w:multiLevelType w:val="hybridMultilevel"/>
    <w:tmpl w:val="85688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A65AF"/>
    <w:multiLevelType w:val="hybridMultilevel"/>
    <w:tmpl w:val="8704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2A04D1"/>
    <w:multiLevelType w:val="hybridMultilevel"/>
    <w:tmpl w:val="92A2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894044"/>
    <w:multiLevelType w:val="hybridMultilevel"/>
    <w:tmpl w:val="4658F81E"/>
    <w:lvl w:ilvl="0" w:tplc="20781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7478D7"/>
    <w:multiLevelType w:val="hybridMultilevel"/>
    <w:tmpl w:val="3DA0A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86839"/>
    <w:multiLevelType w:val="hybridMultilevel"/>
    <w:tmpl w:val="43E867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2A75E5"/>
    <w:multiLevelType w:val="hybridMultilevel"/>
    <w:tmpl w:val="BC72D2F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31030C11"/>
    <w:multiLevelType w:val="multilevel"/>
    <w:tmpl w:val="E256ACE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39A5924"/>
    <w:multiLevelType w:val="hybridMultilevel"/>
    <w:tmpl w:val="299CD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4C251C"/>
    <w:multiLevelType w:val="hybridMultilevel"/>
    <w:tmpl w:val="8704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70799B"/>
    <w:multiLevelType w:val="hybridMultilevel"/>
    <w:tmpl w:val="BB30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CE3EF8"/>
    <w:multiLevelType w:val="hybridMultilevel"/>
    <w:tmpl w:val="081431EC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48D72B09"/>
    <w:multiLevelType w:val="hybridMultilevel"/>
    <w:tmpl w:val="141E4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2F15C5"/>
    <w:multiLevelType w:val="hybridMultilevel"/>
    <w:tmpl w:val="D62CDCD2"/>
    <w:lvl w:ilvl="0" w:tplc="0409000F">
      <w:start w:val="1"/>
      <w:numFmt w:val="decimal"/>
      <w:lvlText w:val="%1."/>
      <w:lvlJc w:val="left"/>
      <w:pPr>
        <w:ind w:left="1081" w:hanging="360"/>
      </w:pPr>
    </w:lvl>
    <w:lvl w:ilvl="1" w:tplc="04090019" w:tentative="1">
      <w:start w:val="1"/>
      <w:numFmt w:val="lowerLetter"/>
      <w:lvlText w:val="%2."/>
      <w:lvlJc w:val="left"/>
      <w:pPr>
        <w:ind w:left="1801" w:hanging="360"/>
      </w:pPr>
    </w:lvl>
    <w:lvl w:ilvl="2" w:tplc="0409001B" w:tentative="1">
      <w:start w:val="1"/>
      <w:numFmt w:val="lowerRoman"/>
      <w:lvlText w:val="%3."/>
      <w:lvlJc w:val="right"/>
      <w:pPr>
        <w:ind w:left="2521" w:hanging="180"/>
      </w:pPr>
    </w:lvl>
    <w:lvl w:ilvl="3" w:tplc="0409000F" w:tentative="1">
      <w:start w:val="1"/>
      <w:numFmt w:val="decimal"/>
      <w:lvlText w:val="%4."/>
      <w:lvlJc w:val="left"/>
      <w:pPr>
        <w:ind w:left="3241" w:hanging="360"/>
      </w:pPr>
    </w:lvl>
    <w:lvl w:ilvl="4" w:tplc="04090019" w:tentative="1">
      <w:start w:val="1"/>
      <w:numFmt w:val="lowerLetter"/>
      <w:lvlText w:val="%5."/>
      <w:lvlJc w:val="left"/>
      <w:pPr>
        <w:ind w:left="3961" w:hanging="360"/>
      </w:pPr>
    </w:lvl>
    <w:lvl w:ilvl="5" w:tplc="0409001B" w:tentative="1">
      <w:start w:val="1"/>
      <w:numFmt w:val="lowerRoman"/>
      <w:lvlText w:val="%6."/>
      <w:lvlJc w:val="right"/>
      <w:pPr>
        <w:ind w:left="4681" w:hanging="180"/>
      </w:pPr>
    </w:lvl>
    <w:lvl w:ilvl="6" w:tplc="0409000F" w:tentative="1">
      <w:start w:val="1"/>
      <w:numFmt w:val="decimal"/>
      <w:lvlText w:val="%7."/>
      <w:lvlJc w:val="left"/>
      <w:pPr>
        <w:ind w:left="5401" w:hanging="360"/>
      </w:pPr>
    </w:lvl>
    <w:lvl w:ilvl="7" w:tplc="04090019" w:tentative="1">
      <w:start w:val="1"/>
      <w:numFmt w:val="lowerLetter"/>
      <w:lvlText w:val="%8."/>
      <w:lvlJc w:val="left"/>
      <w:pPr>
        <w:ind w:left="6121" w:hanging="360"/>
      </w:pPr>
    </w:lvl>
    <w:lvl w:ilvl="8" w:tplc="0409001B" w:tentative="1">
      <w:start w:val="1"/>
      <w:numFmt w:val="lowerRoman"/>
      <w:lvlText w:val="%9."/>
      <w:lvlJc w:val="right"/>
      <w:pPr>
        <w:ind w:left="6841" w:hanging="180"/>
      </w:pPr>
    </w:lvl>
  </w:abstractNum>
  <w:abstractNum w:abstractNumId="29" w15:restartNumberingAfterBreak="0">
    <w:nsid w:val="4E9E3AD9"/>
    <w:multiLevelType w:val="hybridMultilevel"/>
    <w:tmpl w:val="AA227B98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BA6AD7"/>
    <w:multiLevelType w:val="hybridMultilevel"/>
    <w:tmpl w:val="18D29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FD51C8"/>
    <w:multiLevelType w:val="multilevel"/>
    <w:tmpl w:val="B6008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5D926DB"/>
    <w:multiLevelType w:val="hybridMultilevel"/>
    <w:tmpl w:val="2DEC2E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E35FB2"/>
    <w:multiLevelType w:val="multilevel"/>
    <w:tmpl w:val="8E1EA00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numFmt w:val="decimal"/>
      <w:isLgl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34" w15:restartNumberingAfterBreak="0">
    <w:nsid w:val="5AC05152"/>
    <w:multiLevelType w:val="hybridMultilevel"/>
    <w:tmpl w:val="AF3408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3864E5"/>
    <w:multiLevelType w:val="hybridMultilevel"/>
    <w:tmpl w:val="D81675C8"/>
    <w:lvl w:ilvl="0" w:tplc="4B543E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F87811"/>
    <w:multiLevelType w:val="hybridMultilevel"/>
    <w:tmpl w:val="8704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82DE5"/>
    <w:multiLevelType w:val="hybridMultilevel"/>
    <w:tmpl w:val="AFF49398"/>
    <w:lvl w:ilvl="0" w:tplc="A09279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DA5A88"/>
    <w:multiLevelType w:val="multilevel"/>
    <w:tmpl w:val="CD5245EE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7F325D6"/>
    <w:multiLevelType w:val="hybridMultilevel"/>
    <w:tmpl w:val="8704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F7BC9"/>
    <w:multiLevelType w:val="hybridMultilevel"/>
    <w:tmpl w:val="8704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297D3F"/>
    <w:multiLevelType w:val="hybridMultilevel"/>
    <w:tmpl w:val="64BCD5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43613E"/>
    <w:multiLevelType w:val="hybridMultilevel"/>
    <w:tmpl w:val="33EA1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760AAA"/>
    <w:multiLevelType w:val="hybridMultilevel"/>
    <w:tmpl w:val="946EC6FC"/>
    <w:lvl w:ilvl="0" w:tplc="5CB27E5A">
      <w:start w:val="4"/>
      <w:numFmt w:val="decimal"/>
      <w:lvlText w:val="%1"/>
      <w:lvlJc w:val="left"/>
      <w:pPr>
        <w:ind w:left="220" w:hanging="384"/>
      </w:pPr>
      <w:rPr>
        <w:rFonts w:hint="default"/>
        <w:lang w:eastAsia="en-US" w:bidi="ar-SA"/>
      </w:rPr>
    </w:lvl>
    <w:lvl w:ilvl="1" w:tplc="B6963CB4">
      <w:numFmt w:val="none"/>
      <w:lvlText w:val=""/>
      <w:lvlJc w:val="left"/>
      <w:pPr>
        <w:tabs>
          <w:tab w:val="num" w:pos="360"/>
        </w:tabs>
      </w:pPr>
    </w:lvl>
    <w:lvl w:ilvl="2" w:tplc="50F2B154">
      <w:start w:val="1"/>
      <w:numFmt w:val="decimal"/>
      <w:lvlText w:val="%3."/>
      <w:lvlJc w:val="left"/>
      <w:pPr>
        <w:ind w:left="941" w:hanging="361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eastAsia="en-US" w:bidi="ar-SA"/>
      </w:rPr>
    </w:lvl>
    <w:lvl w:ilvl="3" w:tplc="864C7E24">
      <w:numFmt w:val="bullet"/>
      <w:lvlText w:val="•"/>
      <w:lvlJc w:val="left"/>
      <w:pPr>
        <w:ind w:left="2848" w:hanging="361"/>
      </w:pPr>
      <w:rPr>
        <w:rFonts w:hint="default"/>
        <w:lang w:eastAsia="en-US" w:bidi="ar-SA"/>
      </w:rPr>
    </w:lvl>
    <w:lvl w:ilvl="4" w:tplc="CFD6F6AA">
      <w:numFmt w:val="bullet"/>
      <w:lvlText w:val="•"/>
      <w:lvlJc w:val="left"/>
      <w:pPr>
        <w:ind w:left="3802" w:hanging="361"/>
      </w:pPr>
      <w:rPr>
        <w:rFonts w:hint="default"/>
        <w:lang w:eastAsia="en-US" w:bidi="ar-SA"/>
      </w:rPr>
    </w:lvl>
    <w:lvl w:ilvl="5" w:tplc="A3D0F3EE">
      <w:numFmt w:val="bullet"/>
      <w:lvlText w:val="•"/>
      <w:lvlJc w:val="left"/>
      <w:pPr>
        <w:ind w:left="4756" w:hanging="361"/>
      </w:pPr>
      <w:rPr>
        <w:rFonts w:hint="default"/>
        <w:lang w:eastAsia="en-US" w:bidi="ar-SA"/>
      </w:rPr>
    </w:lvl>
    <w:lvl w:ilvl="6" w:tplc="A87C509A">
      <w:numFmt w:val="bullet"/>
      <w:lvlText w:val="•"/>
      <w:lvlJc w:val="left"/>
      <w:pPr>
        <w:ind w:left="5711" w:hanging="361"/>
      </w:pPr>
      <w:rPr>
        <w:rFonts w:hint="default"/>
        <w:lang w:eastAsia="en-US" w:bidi="ar-SA"/>
      </w:rPr>
    </w:lvl>
    <w:lvl w:ilvl="7" w:tplc="A9F2416A">
      <w:numFmt w:val="bullet"/>
      <w:lvlText w:val="•"/>
      <w:lvlJc w:val="left"/>
      <w:pPr>
        <w:ind w:left="6665" w:hanging="361"/>
      </w:pPr>
      <w:rPr>
        <w:rFonts w:hint="default"/>
        <w:lang w:eastAsia="en-US" w:bidi="ar-SA"/>
      </w:rPr>
    </w:lvl>
    <w:lvl w:ilvl="8" w:tplc="F0B04288">
      <w:numFmt w:val="bullet"/>
      <w:lvlText w:val="•"/>
      <w:lvlJc w:val="left"/>
      <w:pPr>
        <w:ind w:left="7619" w:hanging="361"/>
      </w:pPr>
      <w:rPr>
        <w:rFonts w:hint="default"/>
        <w:lang w:eastAsia="en-US" w:bidi="ar-SA"/>
      </w:rPr>
    </w:lvl>
  </w:abstractNum>
  <w:abstractNum w:abstractNumId="44" w15:restartNumberingAfterBreak="0">
    <w:nsid w:val="77682506"/>
    <w:multiLevelType w:val="hybridMultilevel"/>
    <w:tmpl w:val="63B2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F953AA"/>
    <w:multiLevelType w:val="hybridMultilevel"/>
    <w:tmpl w:val="D62CDCD2"/>
    <w:lvl w:ilvl="0" w:tplc="0409000F">
      <w:start w:val="1"/>
      <w:numFmt w:val="decimal"/>
      <w:lvlText w:val="%1."/>
      <w:lvlJc w:val="left"/>
      <w:pPr>
        <w:ind w:left="1081" w:hanging="360"/>
      </w:pPr>
    </w:lvl>
    <w:lvl w:ilvl="1" w:tplc="04090019" w:tentative="1">
      <w:start w:val="1"/>
      <w:numFmt w:val="lowerLetter"/>
      <w:lvlText w:val="%2."/>
      <w:lvlJc w:val="left"/>
      <w:pPr>
        <w:ind w:left="1801" w:hanging="360"/>
      </w:pPr>
    </w:lvl>
    <w:lvl w:ilvl="2" w:tplc="0409001B" w:tentative="1">
      <w:start w:val="1"/>
      <w:numFmt w:val="lowerRoman"/>
      <w:lvlText w:val="%3."/>
      <w:lvlJc w:val="right"/>
      <w:pPr>
        <w:ind w:left="2521" w:hanging="180"/>
      </w:pPr>
    </w:lvl>
    <w:lvl w:ilvl="3" w:tplc="0409000F" w:tentative="1">
      <w:start w:val="1"/>
      <w:numFmt w:val="decimal"/>
      <w:lvlText w:val="%4."/>
      <w:lvlJc w:val="left"/>
      <w:pPr>
        <w:ind w:left="3241" w:hanging="360"/>
      </w:pPr>
    </w:lvl>
    <w:lvl w:ilvl="4" w:tplc="04090019" w:tentative="1">
      <w:start w:val="1"/>
      <w:numFmt w:val="lowerLetter"/>
      <w:lvlText w:val="%5."/>
      <w:lvlJc w:val="left"/>
      <w:pPr>
        <w:ind w:left="3961" w:hanging="360"/>
      </w:pPr>
    </w:lvl>
    <w:lvl w:ilvl="5" w:tplc="0409001B" w:tentative="1">
      <w:start w:val="1"/>
      <w:numFmt w:val="lowerRoman"/>
      <w:lvlText w:val="%6."/>
      <w:lvlJc w:val="right"/>
      <w:pPr>
        <w:ind w:left="4681" w:hanging="180"/>
      </w:pPr>
    </w:lvl>
    <w:lvl w:ilvl="6" w:tplc="0409000F" w:tentative="1">
      <w:start w:val="1"/>
      <w:numFmt w:val="decimal"/>
      <w:lvlText w:val="%7."/>
      <w:lvlJc w:val="left"/>
      <w:pPr>
        <w:ind w:left="5401" w:hanging="360"/>
      </w:pPr>
    </w:lvl>
    <w:lvl w:ilvl="7" w:tplc="04090019" w:tentative="1">
      <w:start w:val="1"/>
      <w:numFmt w:val="lowerLetter"/>
      <w:lvlText w:val="%8."/>
      <w:lvlJc w:val="left"/>
      <w:pPr>
        <w:ind w:left="6121" w:hanging="360"/>
      </w:pPr>
    </w:lvl>
    <w:lvl w:ilvl="8" w:tplc="0409001B" w:tentative="1">
      <w:start w:val="1"/>
      <w:numFmt w:val="lowerRoman"/>
      <w:lvlText w:val="%9."/>
      <w:lvlJc w:val="right"/>
      <w:pPr>
        <w:ind w:left="6841" w:hanging="180"/>
      </w:pPr>
    </w:lvl>
  </w:abstractNum>
  <w:abstractNum w:abstractNumId="46" w15:restartNumberingAfterBreak="0">
    <w:nsid w:val="794362CD"/>
    <w:multiLevelType w:val="multilevel"/>
    <w:tmpl w:val="C90668B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AC65B1C"/>
    <w:multiLevelType w:val="hybridMultilevel"/>
    <w:tmpl w:val="2DEC2E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280764"/>
    <w:multiLevelType w:val="hybridMultilevel"/>
    <w:tmpl w:val="299CD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392504"/>
    <w:multiLevelType w:val="hybridMultilevel"/>
    <w:tmpl w:val="82044BA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5"/>
  </w:num>
  <w:num w:numId="2">
    <w:abstractNumId w:val="28"/>
  </w:num>
  <w:num w:numId="3">
    <w:abstractNumId w:val="12"/>
  </w:num>
  <w:num w:numId="4">
    <w:abstractNumId w:val="8"/>
  </w:num>
  <w:num w:numId="5">
    <w:abstractNumId w:val="49"/>
  </w:num>
  <w:num w:numId="6">
    <w:abstractNumId w:val="22"/>
  </w:num>
  <w:num w:numId="7">
    <w:abstractNumId w:val="0"/>
  </w:num>
  <w:num w:numId="8">
    <w:abstractNumId w:val="10"/>
  </w:num>
  <w:num w:numId="9">
    <w:abstractNumId w:val="21"/>
  </w:num>
  <w:num w:numId="10">
    <w:abstractNumId w:val="23"/>
  </w:num>
  <w:num w:numId="11">
    <w:abstractNumId w:val="48"/>
  </w:num>
  <w:num w:numId="12">
    <w:abstractNumId w:val="45"/>
  </w:num>
  <w:num w:numId="13">
    <w:abstractNumId w:val="5"/>
  </w:num>
  <w:num w:numId="14">
    <w:abstractNumId w:val="1"/>
  </w:num>
  <w:num w:numId="15">
    <w:abstractNumId w:val="4"/>
  </w:num>
  <w:num w:numId="16">
    <w:abstractNumId w:val="47"/>
  </w:num>
  <w:num w:numId="17">
    <w:abstractNumId w:val="41"/>
  </w:num>
  <w:num w:numId="18">
    <w:abstractNumId w:val="42"/>
  </w:num>
  <w:num w:numId="19">
    <w:abstractNumId w:val="17"/>
  </w:num>
  <w:num w:numId="20">
    <w:abstractNumId w:val="14"/>
  </w:num>
  <w:num w:numId="21">
    <w:abstractNumId w:val="31"/>
  </w:num>
  <w:num w:numId="22">
    <w:abstractNumId w:val="33"/>
  </w:num>
  <w:num w:numId="23">
    <w:abstractNumId w:val="29"/>
  </w:num>
  <w:num w:numId="24">
    <w:abstractNumId w:val="38"/>
  </w:num>
  <w:num w:numId="25">
    <w:abstractNumId w:val="27"/>
  </w:num>
  <w:num w:numId="26">
    <w:abstractNumId w:val="6"/>
  </w:num>
  <w:num w:numId="27">
    <w:abstractNumId w:val="34"/>
  </w:num>
  <w:num w:numId="28">
    <w:abstractNumId w:val="32"/>
  </w:num>
  <w:num w:numId="29">
    <w:abstractNumId w:val="11"/>
  </w:num>
  <w:num w:numId="30">
    <w:abstractNumId w:val="20"/>
  </w:num>
  <w:num w:numId="31">
    <w:abstractNumId w:val="19"/>
  </w:num>
  <w:num w:numId="32">
    <w:abstractNumId w:val="46"/>
  </w:num>
  <w:num w:numId="33">
    <w:abstractNumId w:val="30"/>
  </w:num>
  <w:num w:numId="34">
    <w:abstractNumId w:val="26"/>
  </w:num>
  <w:num w:numId="35">
    <w:abstractNumId w:val="24"/>
  </w:num>
  <w:num w:numId="36">
    <w:abstractNumId w:val="25"/>
  </w:num>
  <w:num w:numId="37">
    <w:abstractNumId w:val="35"/>
  </w:num>
  <w:num w:numId="38">
    <w:abstractNumId w:val="18"/>
  </w:num>
  <w:num w:numId="39">
    <w:abstractNumId w:val="13"/>
  </w:num>
  <w:num w:numId="40">
    <w:abstractNumId w:val="37"/>
  </w:num>
  <w:num w:numId="41">
    <w:abstractNumId w:val="7"/>
  </w:num>
  <w:num w:numId="42">
    <w:abstractNumId w:val="2"/>
  </w:num>
  <w:num w:numId="43">
    <w:abstractNumId w:val="44"/>
  </w:num>
  <w:num w:numId="44">
    <w:abstractNumId w:val="43"/>
  </w:num>
  <w:num w:numId="45">
    <w:abstractNumId w:val="9"/>
  </w:num>
  <w:num w:numId="46">
    <w:abstractNumId w:val="36"/>
  </w:num>
  <w:num w:numId="47">
    <w:abstractNumId w:val="39"/>
  </w:num>
  <w:num w:numId="48">
    <w:abstractNumId w:val="3"/>
  </w:num>
  <w:num w:numId="49">
    <w:abstractNumId w:val="16"/>
  </w:num>
  <w:num w:numId="50">
    <w:abstractNumId w:val="4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DU2MrI0NDawMLVU0lEKTi0uzszPAykwNKsFAMso1PctAAAA"/>
  </w:docVars>
  <w:rsids>
    <w:rsidRoot w:val="00753B20"/>
    <w:rsid w:val="00003695"/>
    <w:rsid w:val="000040E7"/>
    <w:rsid w:val="000075E0"/>
    <w:rsid w:val="00010961"/>
    <w:rsid w:val="0001274B"/>
    <w:rsid w:val="00014552"/>
    <w:rsid w:val="00014945"/>
    <w:rsid w:val="00015B84"/>
    <w:rsid w:val="000212BB"/>
    <w:rsid w:val="00021752"/>
    <w:rsid w:val="00021E55"/>
    <w:rsid w:val="00024A7D"/>
    <w:rsid w:val="00025495"/>
    <w:rsid w:val="00026545"/>
    <w:rsid w:val="00027CE4"/>
    <w:rsid w:val="00032D10"/>
    <w:rsid w:val="0003320E"/>
    <w:rsid w:val="000337DC"/>
    <w:rsid w:val="00034175"/>
    <w:rsid w:val="00034DEA"/>
    <w:rsid w:val="00036889"/>
    <w:rsid w:val="00036BB9"/>
    <w:rsid w:val="00041DBF"/>
    <w:rsid w:val="000421B7"/>
    <w:rsid w:val="00044AE6"/>
    <w:rsid w:val="000450C7"/>
    <w:rsid w:val="00045E8D"/>
    <w:rsid w:val="00052887"/>
    <w:rsid w:val="00052ABB"/>
    <w:rsid w:val="00053BB5"/>
    <w:rsid w:val="000542D3"/>
    <w:rsid w:val="0006110B"/>
    <w:rsid w:val="000716CC"/>
    <w:rsid w:val="00074357"/>
    <w:rsid w:val="00077579"/>
    <w:rsid w:val="000809C1"/>
    <w:rsid w:val="00087362"/>
    <w:rsid w:val="00091A18"/>
    <w:rsid w:val="0009401E"/>
    <w:rsid w:val="0009552E"/>
    <w:rsid w:val="000967A2"/>
    <w:rsid w:val="00097D4B"/>
    <w:rsid w:val="000A2980"/>
    <w:rsid w:val="000A37FB"/>
    <w:rsid w:val="000A400A"/>
    <w:rsid w:val="000A5979"/>
    <w:rsid w:val="000A740E"/>
    <w:rsid w:val="000B3BBF"/>
    <w:rsid w:val="000B73C9"/>
    <w:rsid w:val="000C2123"/>
    <w:rsid w:val="000C4E1A"/>
    <w:rsid w:val="000C5263"/>
    <w:rsid w:val="000C62D2"/>
    <w:rsid w:val="000C71E6"/>
    <w:rsid w:val="000C7C97"/>
    <w:rsid w:val="000D06F3"/>
    <w:rsid w:val="000D0D31"/>
    <w:rsid w:val="000D1B61"/>
    <w:rsid w:val="000D349E"/>
    <w:rsid w:val="000D57A5"/>
    <w:rsid w:val="000D59AA"/>
    <w:rsid w:val="000D61E8"/>
    <w:rsid w:val="000E1494"/>
    <w:rsid w:val="000E170B"/>
    <w:rsid w:val="000E3550"/>
    <w:rsid w:val="000E5278"/>
    <w:rsid w:val="000E55B1"/>
    <w:rsid w:val="000F11E4"/>
    <w:rsid w:val="000F262D"/>
    <w:rsid w:val="000F45FE"/>
    <w:rsid w:val="000F4BD2"/>
    <w:rsid w:val="000F7743"/>
    <w:rsid w:val="000F7F7B"/>
    <w:rsid w:val="00101C9B"/>
    <w:rsid w:val="0010347E"/>
    <w:rsid w:val="001075CA"/>
    <w:rsid w:val="00110D52"/>
    <w:rsid w:val="00110F85"/>
    <w:rsid w:val="00113A1C"/>
    <w:rsid w:val="001225B7"/>
    <w:rsid w:val="00127513"/>
    <w:rsid w:val="001310D9"/>
    <w:rsid w:val="001323E5"/>
    <w:rsid w:val="001340F8"/>
    <w:rsid w:val="00136AB7"/>
    <w:rsid w:val="0014067A"/>
    <w:rsid w:val="00140C41"/>
    <w:rsid w:val="0014138F"/>
    <w:rsid w:val="001453C0"/>
    <w:rsid w:val="001463D5"/>
    <w:rsid w:val="001464C7"/>
    <w:rsid w:val="00146D22"/>
    <w:rsid w:val="00147C1B"/>
    <w:rsid w:val="00147E85"/>
    <w:rsid w:val="001508CA"/>
    <w:rsid w:val="00154445"/>
    <w:rsid w:val="00157A32"/>
    <w:rsid w:val="00157ECB"/>
    <w:rsid w:val="001616C0"/>
    <w:rsid w:val="0016417A"/>
    <w:rsid w:val="001646DF"/>
    <w:rsid w:val="00164C46"/>
    <w:rsid w:val="00165C4D"/>
    <w:rsid w:val="00166AEA"/>
    <w:rsid w:val="00171EC0"/>
    <w:rsid w:val="00172B6F"/>
    <w:rsid w:val="0017410F"/>
    <w:rsid w:val="0017413A"/>
    <w:rsid w:val="00175271"/>
    <w:rsid w:val="0017594D"/>
    <w:rsid w:val="00177BD6"/>
    <w:rsid w:val="00177E3D"/>
    <w:rsid w:val="0018330A"/>
    <w:rsid w:val="00184B6A"/>
    <w:rsid w:val="00185A84"/>
    <w:rsid w:val="00186037"/>
    <w:rsid w:val="00186DEB"/>
    <w:rsid w:val="00187139"/>
    <w:rsid w:val="0019211C"/>
    <w:rsid w:val="001962D6"/>
    <w:rsid w:val="00197611"/>
    <w:rsid w:val="001A3D16"/>
    <w:rsid w:val="001A5218"/>
    <w:rsid w:val="001A6333"/>
    <w:rsid w:val="001A6780"/>
    <w:rsid w:val="001B0EE3"/>
    <w:rsid w:val="001B14C7"/>
    <w:rsid w:val="001B2C85"/>
    <w:rsid w:val="001B4730"/>
    <w:rsid w:val="001B7FE3"/>
    <w:rsid w:val="001C02FD"/>
    <w:rsid w:val="001D252B"/>
    <w:rsid w:val="001D3106"/>
    <w:rsid w:val="001D3386"/>
    <w:rsid w:val="001D3EB2"/>
    <w:rsid w:val="001D68D3"/>
    <w:rsid w:val="001E155A"/>
    <w:rsid w:val="001E3315"/>
    <w:rsid w:val="001E3BF0"/>
    <w:rsid w:val="001E65FC"/>
    <w:rsid w:val="001E6F86"/>
    <w:rsid w:val="001E7002"/>
    <w:rsid w:val="001F0538"/>
    <w:rsid w:val="001F1587"/>
    <w:rsid w:val="001F78B8"/>
    <w:rsid w:val="001F7B89"/>
    <w:rsid w:val="00201D35"/>
    <w:rsid w:val="0021166D"/>
    <w:rsid w:val="00211F3D"/>
    <w:rsid w:val="00213165"/>
    <w:rsid w:val="00213210"/>
    <w:rsid w:val="00222A1D"/>
    <w:rsid w:val="00227F0E"/>
    <w:rsid w:val="00230384"/>
    <w:rsid w:val="002308BA"/>
    <w:rsid w:val="00230C71"/>
    <w:rsid w:val="0023158B"/>
    <w:rsid w:val="00231904"/>
    <w:rsid w:val="002321E2"/>
    <w:rsid w:val="00233079"/>
    <w:rsid w:val="00234F0C"/>
    <w:rsid w:val="00235942"/>
    <w:rsid w:val="0024221A"/>
    <w:rsid w:val="00243D46"/>
    <w:rsid w:val="00245F1D"/>
    <w:rsid w:val="002464C2"/>
    <w:rsid w:val="00253086"/>
    <w:rsid w:val="00254ED8"/>
    <w:rsid w:val="0025614A"/>
    <w:rsid w:val="00260CAC"/>
    <w:rsid w:val="002646B3"/>
    <w:rsid w:val="00264C29"/>
    <w:rsid w:val="002651E8"/>
    <w:rsid w:val="00266092"/>
    <w:rsid w:val="00267925"/>
    <w:rsid w:val="0027360B"/>
    <w:rsid w:val="002739AE"/>
    <w:rsid w:val="002748BA"/>
    <w:rsid w:val="00275645"/>
    <w:rsid w:val="00275C56"/>
    <w:rsid w:val="002801EB"/>
    <w:rsid w:val="00283394"/>
    <w:rsid w:val="002833FA"/>
    <w:rsid w:val="002869D9"/>
    <w:rsid w:val="00292068"/>
    <w:rsid w:val="00294159"/>
    <w:rsid w:val="002943DF"/>
    <w:rsid w:val="002956A7"/>
    <w:rsid w:val="002A0ABF"/>
    <w:rsid w:val="002A2271"/>
    <w:rsid w:val="002A4454"/>
    <w:rsid w:val="002A5D60"/>
    <w:rsid w:val="002A64A7"/>
    <w:rsid w:val="002B06A3"/>
    <w:rsid w:val="002B1D32"/>
    <w:rsid w:val="002B2B2C"/>
    <w:rsid w:val="002B387B"/>
    <w:rsid w:val="002C0704"/>
    <w:rsid w:val="002C1A8C"/>
    <w:rsid w:val="002C2731"/>
    <w:rsid w:val="002C45BB"/>
    <w:rsid w:val="002C4EB5"/>
    <w:rsid w:val="002C73B1"/>
    <w:rsid w:val="002C74D5"/>
    <w:rsid w:val="002C75CE"/>
    <w:rsid w:val="002C77EC"/>
    <w:rsid w:val="002C7DD4"/>
    <w:rsid w:val="002D111D"/>
    <w:rsid w:val="002D27D5"/>
    <w:rsid w:val="002E037E"/>
    <w:rsid w:val="002E178D"/>
    <w:rsid w:val="002E2676"/>
    <w:rsid w:val="002E33A6"/>
    <w:rsid w:val="002E3587"/>
    <w:rsid w:val="002E3728"/>
    <w:rsid w:val="002E3C29"/>
    <w:rsid w:val="002E41B1"/>
    <w:rsid w:val="002F4AA3"/>
    <w:rsid w:val="002F4AAA"/>
    <w:rsid w:val="002F534D"/>
    <w:rsid w:val="002F650A"/>
    <w:rsid w:val="00301863"/>
    <w:rsid w:val="00303820"/>
    <w:rsid w:val="00304107"/>
    <w:rsid w:val="00305A96"/>
    <w:rsid w:val="00306673"/>
    <w:rsid w:val="00307E7C"/>
    <w:rsid w:val="003113C9"/>
    <w:rsid w:val="003133E6"/>
    <w:rsid w:val="00314DA0"/>
    <w:rsid w:val="003165FE"/>
    <w:rsid w:val="00317F55"/>
    <w:rsid w:val="003205E0"/>
    <w:rsid w:val="00320F4C"/>
    <w:rsid w:val="00326B19"/>
    <w:rsid w:val="00330DB7"/>
    <w:rsid w:val="00331F3F"/>
    <w:rsid w:val="00332ADB"/>
    <w:rsid w:val="003330AD"/>
    <w:rsid w:val="003405D6"/>
    <w:rsid w:val="003435B8"/>
    <w:rsid w:val="00344E09"/>
    <w:rsid w:val="00345133"/>
    <w:rsid w:val="00346878"/>
    <w:rsid w:val="00346DA4"/>
    <w:rsid w:val="00350EB5"/>
    <w:rsid w:val="00351E94"/>
    <w:rsid w:val="0035260C"/>
    <w:rsid w:val="003526D1"/>
    <w:rsid w:val="00352A8C"/>
    <w:rsid w:val="00352C31"/>
    <w:rsid w:val="00353B02"/>
    <w:rsid w:val="00354BC7"/>
    <w:rsid w:val="003634C8"/>
    <w:rsid w:val="003636F3"/>
    <w:rsid w:val="00363B08"/>
    <w:rsid w:val="00363B9E"/>
    <w:rsid w:val="00363F87"/>
    <w:rsid w:val="003645BF"/>
    <w:rsid w:val="0037055B"/>
    <w:rsid w:val="00370D2F"/>
    <w:rsid w:val="00371367"/>
    <w:rsid w:val="00372016"/>
    <w:rsid w:val="0037203A"/>
    <w:rsid w:val="0037212C"/>
    <w:rsid w:val="003731EB"/>
    <w:rsid w:val="003749BF"/>
    <w:rsid w:val="00376086"/>
    <w:rsid w:val="0037640B"/>
    <w:rsid w:val="00381573"/>
    <w:rsid w:val="00384963"/>
    <w:rsid w:val="00384E1B"/>
    <w:rsid w:val="00397BD4"/>
    <w:rsid w:val="003A3D0B"/>
    <w:rsid w:val="003A4B93"/>
    <w:rsid w:val="003A74A9"/>
    <w:rsid w:val="003B0047"/>
    <w:rsid w:val="003B1D2F"/>
    <w:rsid w:val="003B22CF"/>
    <w:rsid w:val="003B453D"/>
    <w:rsid w:val="003B6FF4"/>
    <w:rsid w:val="003B7CAF"/>
    <w:rsid w:val="003C003E"/>
    <w:rsid w:val="003C5328"/>
    <w:rsid w:val="003C553B"/>
    <w:rsid w:val="003D0919"/>
    <w:rsid w:val="003D4179"/>
    <w:rsid w:val="003D41CE"/>
    <w:rsid w:val="003D4743"/>
    <w:rsid w:val="003D660B"/>
    <w:rsid w:val="003E0635"/>
    <w:rsid w:val="003E1C99"/>
    <w:rsid w:val="003E6029"/>
    <w:rsid w:val="003E6E48"/>
    <w:rsid w:val="003E74B6"/>
    <w:rsid w:val="003F07BE"/>
    <w:rsid w:val="003F0E37"/>
    <w:rsid w:val="003F3D83"/>
    <w:rsid w:val="003F786D"/>
    <w:rsid w:val="003F7CF9"/>
    <w:rsid w:val="00403521"/>
    <w:rsid w:val="00403E53"/>
    <w:rsid w:val="00406DB8"/>
    <w:rsid w:val="0040758B"/>
    <w:rsid w:val="004106D5"/>
    <w:rsid w:val="00411B2F"/>
    <w:rsid w:val="00414AEE"/>
    <w:rsid w:val="00414E77"/>
    <w:rsid w:val="00421002"/>
    <w:rsid w:val="00421970"/>
    <w:rsid w:val="00421F9B"/>
    <w:rsid w:val="00423433"/>
    <w:rsid w:val="00423895"/>
    <w:rsid w:val="004244B4"/>
    <w:rsid w:val="004249B7"/>
    <w:rsid w:val="00424F06"/>
    <w:rsid w:val="004260DC"/>
    <w:rsid w:val="004300D2"/>
    <w:rsid w:val="00430348"/>
    <w:rsid w:val="00433C8F"/>
    <w:rsid w:val="00435B25"/>
    <w:rsid w:val="004410B1"/>
    <w:rsid w:val="0044192D"/>
    <w:rsid w:val="00443E18"/>
    <w:rsid w:val="00445831"/>
    <w:rsid w:val="00446DE5"/>
    <w:rsid w:val="00452AAB"/>
    <w:rsid w:val="00455944"/>
    <w:rsid w:val="00455CF5"/>
    <w:rsid w:val="00457943"/>
    <w:rsid w:val="00457E51"/>
    <w:rsid w:val="00457E57"/>
    <w:rsid w:val="004623B8"/>
    <w:rsid w:val="00462EC0"/>
    <w:rsid w:val="00471811"/>
    <w:rsid w:val="00473455"/>
    <w:rsid w:val="00477203"/>
    <w:rsid w:val="0048497F"/>
    <w:rsid w:val="004858FE"/>
    <w:rsid w:val="004870B1"/>
    <w:rsid w:val="004904B9"/>
    <w:rsid w:val="00492A66"/>
    <w:rsid w:val="004934FC"/>
    <w:rsid w:val="00495C4F"/>
    <w:rsid w:val="00496CCD"/>
    <w:rsid w:val="004A134F"/>
    <w:rsid w:val="004A3489"/>
    <w:rsid w:val="004B07DA"/>
    <w:rsid w:val="004B1A3A"/>
    <w:rsid w:val="004B1E8C"/>
    <w:rsid w:val="004B40C8"/>
    <w:rsid w:val="004B54F2"/>
    <w:rsid w:val="004C13EE"/>
    <w:rsid w:val="004C253F"/>
    <w:rsid w:val="004C3BF4"/>
    <w:rsid w:val="004C48BA"/>
    <w:rsid w:val="004C56E0"/>
    <w:rsid w:val="004C728D"/>
    <w:rsid w:val="004C7B9F"/>
    <w:rsid w:val="004C7E1F"/>
    <w:rsid w:val="004D1386"/>
    <w:rsid w:val="004D6300"/>
    <w:rsid w:val="004E3278"/>
    <w:rsid w:val="004E61E3"/>
    <w:rsid w:val="004F0F5F"/>
    <w:rsid w:val="004F1BE7"/>
    <w:rsid w:val="004F1C56"/>
    <w:rsid w:val="004F3A24"/>
    <w:rsid w:val="004F5906"/>
    <w:rsid w:val="00503720"/>
    <w:rsid w:val="00504BEE"/>
    <w:rsid w:val="00505168"/>
    <w:rsid w:val="00511B80"/>
    <w:rsid w:val="00512E04"/>
    <w:rsid w:val="005157EC"/>
    <w:rsid w:val="00520918"/>
    <w:rsid w:val="005233FC"/>
    <w:rsid w:val="00523A76"/>
    <w:rsid w:val="00530CD0"/>
    <w:rsid w:val="00533921"/>
    <w:rsid w:val="00534415"/>
    <w:rsid w:val="00535BC3"/>
    <w:rsid w:val="00536F95"/>
    <w:rsid w:val="005411B9"/>
    <w:rsid w:val="00543403"/>
    <w:rsid w:val="00543DCE"/>
    <w:rsid w:val="00544154"/>
    <w:rsid w:val="00552E4C"/>
    <w:rsid w:val="00553950"/>
    <w:rsid w:val="00555483"/>
    <w:rsid w:val="00555735"/>
    <w:rsid w:val="005562B8"/>
    <w:rsid w:val="005565FC"/>
    <w:rsid w:val="00561A12"/>
    <w:rsid w:val="005624A6"/>
    <w:rsid w:val="00563028"/>
    <w:rsid w:val="005636E9"/>
    <w:rsid w:val="005650A2"/>
    <w:rsid w:val="005656D0"/>
    <w:rsid w:val="005659FD"/>
    <w:rsid w:val="00565C71"/>
    <w:rsid w:val="00565EA5"/>
    <w:rsid w:val="0057223D"/>
    <w:rsid w:val="00572D20"/>
    <w:rsid w:val="00575259"/>
    <w:rsid w:val="005815C7"/>
    <w:rsid w:val="00583E58"/>
    <w:rsid w:val="005867DA"/>
    <w:rsid w:val="005872D8"/>
    <w:rsid w:val="00592BA5"/>
    <w:rsid w:val="00594562"/>
    <w:rsid w:val="00595D73"/>
    <w:rsid w:val="0059794D"/>
    <w:rsid w:val="005A0E60"/>
    <w:rsid w:val="005A533D"/>
    <w:rsid w:val="005A6CFE"/>
    <w:rsid w:val="005A6DD7"/>
    <w:rsid w:val="005B076F"/>
    <w:rsid w:val="005B3624"/>
    <w:rsid w:val="005B417C"/>
    <w:rsid w:val="005B4EE5"/>
    <w:rsid w:val="005B7EBC"/>
    <w:rsid w:val="005C170B"/>
    <w:rsid w:val="005C4407"/>
    <w:rsid w:val="005C5288"/>
    <w:rsid w:val="005C7A38"/>
    <w:rsid w:val="005D254B"/>
    <w:rsid w:val="005D693A"/>
    <w:rsid w:val="005D6AFA"/>
    <w:rsid w:val="005E1E73"/>
    <w:rsid w:val="005E31F2"/>
    <w:rsid w:val="005E3A62"/>
    <w:rsid w:val="005F1FC8"/>
    <w:rsid w:val="005F37DE"/>
    <w:rsid w:val="005F3BB1"/>
    <w:rsid w:val="005F407D"/>
    <w:rsid w:val="00600475"/>
    <w:rsid w:val="00601150"/>
    <w:rsid w:val="00606FB1"/>
    <w:rsid w:val="006077D4"/>
    <w:rsid w:val="00612B45"/>
    <w:rsid w:val="006205FD"/>
    <w:rsid w:val="00620DC8"/>
    <w:rsid w:val="00621583"/>
    <w:rsid w:val="00621763"/>
    <w:rsid w:val="006224AA"/>
    <w:rsid w:val="00624648"/>
    <w:rsid w:val="00624ED2"/>
    <w:rsid w:val="00625530"/>
    <w:rsid w:val="00630C15"/>
    <w:rsid w:val="00631130"/>
    <w:rsid w:val="00634799"/>
    <w:rsid w:val="00642038"/>
    <w:rsid w:val="0064204D"/>
    <w:rsid w:val="00651DBA"/>
    <w:rsid w:val="0065315C"/>
    <w:rsid w:val="006531E3"/>
    <w:rsid w:val="006574D1"/>
    <w:rsid w:val="0066525F"/>
    <w:rsid w:val="006673EF"/>
    <w:rsid w:val="0066778C"/>
    <w:rsid w:val="00670654"/>
    <w:rsid w:val="00670ECA"/>
    <w:rsid w:val="00671208"/>
    <w:rsid w:val="006716FA"/>
    <w:rsid w:val="00675465"/>
    <w:rsid w:val="0067652B"/>
    <w:rsid w:val="00677D1F"/>
    <w:rsid w:val="0068058F"/>
    <w:rsid w:val="00680719"/>
    <w:rsid w:val="00680EB6"/>
    <w:rsid w:val="006823B5"/>
    <w:rsid w:val="006866B4"/>
    <w:rsid w:val="00691284"/>
    <w:rsid w:val="00692349"/>
    <w:rsid w:val="00696899"/>
    <w:rsid w:val="006A1342"/>
    <w:rsid w:val="006A31B7"/>
    <w:rsid w:val="006A3FEC"/>
    <w:rsid w:val="006B2900"/>
    <w:rsid w:val="006B3CE0"/>
    <w:rsid w:val="006B44D6"/>
    <w:rsid w:val="006B61A0"/>
    <w:rsid w:val="006B7B70"/>
    <w:rsid w:val="006C0ABA"/>
    <w:rsid w:val="006C13F3"/>
    <w:rsid w:val="006C15E8"/>
    <w:rsid w:val="006C16FA"/>
    <w:rsid w:val="006C5331"/>
    <w:rsid w:val="006C5F22"/>
    <w:rsid w:val="006D07E7"/>
    <w:rsid w:val="006D2CCB"/>
    <w:rsid w:val="006D616A"/>
    <w:rsid w:val="006E047E"/>
    <w:rsid w:val="006E0812"/>
    <w:rsid w:val="006E5A83"/>
    <w:rsid w:val="006F21F3"/>
    <w:rsid w:val="006F3528"/>
    <w:rsid w:val="006F5837"/>
    <w:rsid w:val="00701287"/>
    <w:rsid w:val="007023B9"/>
    <w:rsid w:val="00710B9C"/>
    <w:rsid w:val="00710BAD"/>
    <w:rsid w:val="00713169"/>
    <w:rsid w:val="007160D2"/>
    <w:rsid w:val="007232B9"/>
    <w:rsid w:val="00723901"/>
    <w:rsid w:val="00724549"/>
    <w:rsid w:val="00725524"/>
    <w:rsid w:val="007255E7"/>
    <w:rsid w:val="00726BE1"/>
    <w:rsid w:val="00727EB4"/>
    <w:rsid w:val="00730742"/>
    <w:rsid w:val="00730A00"/>
    <w:rsid w:val="007350FB"/>
    <w:rsid w:val="00737335"/>
    <w:rsid w:val="00740124"/>
    <w:rsid w:val="00743F93"/>
    <w:rsid w:val="00745879"/>
    <w:rsid w:val="007470E6"/>
    <w:rsid w:val="00747902"/>
    <w:rsid w:val="00750E29"/>
    <w:rsid w:val="00753B20"/>
    <w:rsid w:val="0075499C"/>
    <w:rsid w:val="0075608D"/>
    <w:rsid w:val="0075738E"/>
    <w:rsid w:val="00760522"/>
    <w:rsid w:val="007638F7"/>
    <w:rsid w:val="0076459F"/>
    <w:rsid w:val="007654FA"/>
    <w:rsid w:val="00767026"/>
    <w:rsid w:val="007709C8"/>
    <w:rsid w:val="00771FCD"/>
    <w:rsid w:val="00774BC2"/>
    <w:rsid w:val="007758C0"/>
    <w:rsid w:val="0078020C"/>
    <w:rsid w:val="00780D3B"/>
    <w:rsid w:val="00781883"/>
    <w:rsid w:val="00781D36"/>
    <w:rsid w:val="00783C02"/>
    <w:rsid w:val="007867E9"/>
    <w:rsid w:val="0079085C"/>
    <w:rsid w:val="00791A72"/>
    <w:rsid w:val="00791AF7"/>
    <w:rsid w:val="00792666"/>
    <w:rsid w:val="0079311E"/>
    <w:rsid w:val="00796A9A"/>
    <w:rsid w:val="007A043E"/>
    <w:rsid w:val="007A1940"/>
    <w:rsid w:val="007A1E75"/>
    <w:rsid w:val="007A4B59"/>
    <w:rsid w:val="007B00C5"/>
    <w:rsid w:val="007B2915"/>
    <w:rsid w:val="007B32D7"/>
    <w:rsid w:val="007B38F5"/>
    <w:rsid w:val="007B3F79"/>
    <w:rsid w:val="007B51EA"/>
    <w:rsid w:val="007B67A3"/>
    <w:rsid w:val="007C07BD"/>
    <w:rsid w:val="007C0C03"/>
    <w:rsid w:val="007C1732"/>
    <w:rsid w:val="007C62FE"/>
    <w:rsid w:val="007C65CF"/>
    <w:rsid w:val="007C67B0"/>
    <w:rsid w:val="007C7362"/>
    <w:rsid w:val="007D09D2"/>
    <w:rsid w:val="007D1658"/>
    <w:rsid w:val="007D2251"/>
    <w:rsid w:val="007E1BCF"/>
    <w:rsid w:val="007E54B2"/>
    <w:rsid w:val="007F41D9"/>
    <w:rsid w:val="007F45E0"/>
    <w:rsid w:val="00804C57"/>
    <w:rsid w:val="008062BA"/>
    <w:rsid w:val="008070F1"/>
    <w:rsid w:val="00811C08"/>
    <w:rsid w:val="00811D94"/>
    <w:rsid w:val="00822E0A"/>
    <w:rsid w:val="00830CC9"/>
    <w:rsid w:val="0083647A"/>
    <w:rsid w:val="00837927"/>
    <w:rsid w:val="008436F8"/>
    <w:rsid w:val="00844E48"/>
    <w:rsid w:val="00847591"/>
    <w:rsid w:val="00847BCE"/>
    <w:rsid w:val="00850657"/>
    <w:rsid w:val="00851D6D"/>
    <w:rsid w:val="008530A6"/>
    <w:rsid w:val="00854F47"/>
    <w:rsid w:val="00854FAB"/>
    <w:rsid w:val="00855588"/>
    <w:rsid w:val="00855688"/>
    <w:rsid w:val="008571DC"/>
    <w:rsid w:val="00861F7B"/>
    <w:rsid w:val="0086290E"/>
    <w:rsid w:val="00863790"/>
    <w:rsid w:val="00864210"/>
    <w:rsid w:val="00870BBB"/>
    <w:rsid w:val="00870FE8"/>
    <w:rsid w:val="00873068"/>
    <w:rsid w:val="008807D0"/>
    <w:rsid w:val="0088171C"/>
    <w:rsid w:val="008851AB"/>
    <w:rsid w:val="0088777F"/>
    <w:rsid w:val="00890147"/>
    <w:rsid w:val="00891332"/>
    <w:rsid w:val="00891B80"/>
    <w:rsid w:val="008942F1"/>
    <w:rsid w:val="00894A11"/>
    <w:rsid w:val="00896649"/>
    <w:rsid w:val="008A132E"/>
    <w:rsid w:val="008A3DFC"/>
    <w:rsid w:val="008A5240"/>
    <w:rsid w:val="008B4C8F"/>
    <w:rsid w:val="008B6473"/>
    <w:rsid w:val="008C16AA"/>
    <w:rsid w:val="008D2E71"/>
    <w:rsid w:val="008D4805"/>
    <w:rsid w:val="008D7CAB"/>
    <w:rsid w:val="008DF2A8"/>
    <w:rsid w:val="008E1899"/>
    <w:rsid w:val="008E19ED"/>
    <w:rsid w:val="008E29B4"/>
    <w:rsid w:val="008E39EB"/>
    <w:rsid w:val="008E7383"/>
    <w:rsid w:val="008F29A4"/>
    <w:rsid w:val="008F39D5"/>
    <w:rsid w:val="008F537F"/>
    <w:rsid w:val="008F5D21"/>
    <w:rsid w:val="008F7487"/>
    <w:rsid w:val="008F7AD1"/>
    <w:rsid w:val="00900FDB"/>
    <w:rsid w:val="0090180F"/>
    <w:rsid w:val="00902502"/>
    <w:rsid w:val="009026C4"/>
    <w:rsid w:val="00902BBB"/>
    <w:rsid w:val="00910BF4"/>
    <w:rsid w:val="00917A4F"/>
    <w:rsid w:val="00923D63"/>
    <w:rsid w:val="009252FC"/>
    <w:rsid w:val="00937F01"/>
    <w:rsid w:val="009418C5"/>
    <w:rsid w:val="00943D9E"/>
    <w:rsid w:val="009444FA"/>
    <w:rsid w:val="00945B66"/>
    <w:rsid w:val="00947650"/>
    <w:rsid w:val="00954101"/>
    <w:rsid w:val="0095562A"/>
    <w:rsid w:val="00962798"/>
    <w:rsid w:val="009642DB"/>
    <w:rsid w:val="00965FEF"/>
    <w:rsid w:val="00971A5D"/>
    <w:rsid w:val="009720CB"/>
    <w:rsid w:val="009721F0"/>
    <w:rsid w:val="00972AE0"/>
    <w:rsid w:val="00974214"/>
    <w:rsid w:val="0098093B"/>
    <w:rsid w:val="00981537"/>
    <w:rsid w:val="0098202E"/>
    <w:rsid w:val="00982672"/>
    <w:rsid w:val="009900FF"/>
    <w:rsid w:val="0099355A"/>
    <w:rsid w:val="00994037"/>
    <w:rsid w:val="0099527C"/>
    <w:rsid w:val="009963E5"/>
    <w:rsid w:val="0099645B"/>
    <w:rsid w:val="009A0B0B"/>
    <w:rsid w:val="009A5959"/>
    <w:rsid w:val="009A5C1B"/>
    <w:rsid w:val="009A6ABD"/>
    <w:rsid w:val="009B0A6E"/>
    <w:rsid w:val="009B300D"/>
    <w:rsid w:val="009B32A1"/>
    <w:rsid w:val="009B54C5"/>
    <w:rsid w:val="009B5E06"/>
    <w:rsid w:val="009B642B"/>
    <w:rsid w:val="009B6CC9"/>
    <w:rsid w:val="009C36CD"/>
    <w:rsid w:val="009C3D31"/>
    <w:rsid w:val="009C6EFD"/>
    <w:rsid w:val="009D0D91"/>
    <w:rsid w:val="009D161C"/>
    <w:rsid w:val="009D1853"/>
    <w:rsid w:val="009D3402"/>
    <w:rsid w:val="009D3FEB"/>
    <w:rsid w:val="009D7885"/>
    <w:rsid w:val="009E092B"/>
    <w:rsid w:val="009E5FED"/>
    <w:rsid w:val="009E65BF"/>
    <w:rsid w:val="009E7A95"/>
    <w:rsid w:val="009F1970"/>
    <w:rsid w:val="009F23C0"/>
    <w:rsid w:val="009F3768"/>
    <w:rsid w:val="009F3CFA"/>
    <w:rsid w:val="009F7228"/>
    <w:rsid w:val="00A03D1D"/>
    <w:rsid w:val="00A03D2C"/>
    <w:rsid w:val="00A03E2E"/>
    <w:rsid w:val="00A04F74"/>
    <w:rsid w:val="00A10325"/>
    <w:rsid w:val="00A10FF7"/>
    <w:rsid w:val="00A1163C"/>
    <w:rsid w:val="00A11BDD"/>
    <w:rsid w:val="00A13546"/>
    <w:rsid w:val="00A15569"/>
    <w:rsid w:val="00A17BFE"/>
    <w:rsid w:val="00A20BF6"/>
    <w:rsid w:val="00A25D82"/>
    <w:rsid w:val="00A26FBE"/>
    <w:rsid w:val="00A271F2"/>
    <w:rsid w:val="00A27EA5"/>
    <w:rsid w:val="00A31C51"/>
    <w:rsid w:val="00A31D60"/>
    <w:rsid w:val="00A34BDB"/>
    <w:rsid w:val="00A36998"/>
    <w:rsid w:val="00A37301"/>
    <w:rsid w:val="00A37378"/>
    <w:rsid w:val="00A40C94"/>
    <w:rsid w:val="00A41478"/>
    <w:rsid w:val="00A4205A"/>
    <w:rsid w:val="00A44A27"/>
    <w:rsid w:val="00A44B1B"/>
    <w:rsid w:val="00A4622E"/>
    <w:rsid w:val="00A56F59"/>
    <w:rsid w:val="00A62E68"/>
    <w:rsid w:val="00A64151"/>
    <w:rsid w:val="00A64B61"/>
    <w:rsid w:val="00A658D0"/>
    <w:rsid w:val="00A67183"/>
    <w:rsid w:val="00A70618"/>
    <w:rsid w:val="00A74D52"/>
    <w:rsid w:val="00A74E2B"/>
    <w:rsid w:val="00A804E9"/>
    <w:rsid w:val="00A836B3"/>
    <w:rsid w:val="00A836DD"/>
    <w:rsid w:val="00A844B8"/>
    <w:rsid w:val="00A87C41"/>
    <w:rsid w:val="00A9445C"/>
    <w:rsid w:val="00A97C44"/>
    <w:rsid w:val="00AA0D29"/>
    <w:rsid w:val="00AA0F1A"/>
    <w:rsid w:val="00AA2E4A"/>
    <w:rsid w:val="00AA3750"/>
    <w:rsid w:val="00AA7FAA"/>
    <w:rsid w:val="00AB1DC2"/>
    <w:rsid w:val="00AB32D1"/>
    <w:rsid w:val="00AB382A"/>
    <w:rsid w:val="00AB3EF8"/>
    <w:rsid w:val="00AC3222"/>
    <w:rsid w:val="00AC6708"/>
    <w:rsid w:val="00AC68F4"/>
    <w:rsid w:val="00AC7A84"/>
    <w:rsid w:val="00AC7EDF"/>
    <w:rsid w:val="00AD085D"/>
    <w:rsid w:val="00AD1A0C"/>
    <w:rsid w:val="00AD4C8B"/>
    <w:rsid w:val="00AD6754"/>
    <w:rsid w:val="00AD79F3"/>
    <w:rsid w:val="00AE0FEC"/>
    <w:rsid w:val="00AE182F"/>
    <w:rsid w:val="00AE43CD"/>
    <w:rsid w:val="00AE563E"/>
    <w:rsid w:val="00AE5BFA"/>
    <w:rsid w:val="00AE5E23"/>
    <w:rsid w:val="00AE7AC3"/>
    <w:rsid w:val="00AF2454"/>
    <w:rsid w:val="00AF3134"/>
    <w:rsid w:val="00AF31E9"/>
    <w:rsid w:val="00B03972"/>
    <w:rsid w:val="00B05E89"/>
    <w:rsid w:val="00B064D0"/>
    <w:rsid w:val="00B076DD"/>
    <w:rsid w:val="00B1115C"/>
    <w:rsid w:val="00B11413"/>
    <w:rsid w:val="00B11D12"/>
    <w:rsid w:val="00B14D67"/>
    <w:rsid w:val="00B16E16"/>
    <w:rsid w:val="00B21A48"/>
    <w:rsid w:val="00B21E02"/>
    <w:rsid w:val="00B2422F"/>
    <w:rsid w:val="00B26462"/>
    <w:rsid w:val="00B273AC"/>
    <w:rsid w:val="00B273CF"/>
    <w:rsid w:val="00B3240B"/>
    <w:rsid w:val="00B33C67"/>
    <w:rsid w:val="00B341F1"/>
    <w:rsid w:val="00B358D7"/>
    <w:rsid w:val="00B426A2"/>
    <w:rsid w:val="00B43BC6"/>
    <w:rsid w:val="00B445AC"/>
    <w:rsid w:val="00B502AA"/>
    <w:rsid w:val="00B51184"/>
    <w:rsid w:val="00B51629"/>
    <w:rsid w:val="00B608EF"/>
    <w:rsid w:val="00B60B75"/>
    <w:rsid w:val="00B61B2C"/>
    <w:rsid w:val="00B63FA3"/>
    <w:rsid w:val="00B71B72"/>
    <w:rsid w:val="00B77291"/>
    <w:rsid w:val="00B77998"/>
    <w:rsid w:val="00B80010"/>
    <w:rsid w:val="00B80113"/>
    <w:rsid w:val="00B83DB5"/>
    <w:rsid w:val="00B842BC"/>
    <w:rsid w:val="00B85382"/>
    <w:rsid w:val="00B85450"/>
    <w:rsid w:val="00B87EEA"/>
    <w:rsid w:val="00B94B40"/>
    <w:rsid w:val="00B94F02"/>
    <w:rsid w:val="00B96056"/>
    <w:rsid w:val="00BA3B7A"/>
    <w:rsid w:val="00BA56CC"/>
    <w:rsid w:val="00BB0E12"/>
    <w:rsid w:val="00BB413C"/>
    <w:rsid w:val="00BB4E12"/>
    <w:rsid w:val="00BB5DA3"/>
    <w:rsid w:val="00BB5DFE"/>
    <w:rsid w:val="00BB6514"/>
    <w:rsid w:val="00BC6D86"/>
    <w:rsid w:val="00BC7CE9"/>
    <w:rsid w:val="00BD0BDA"/>
    <w:rsid w:val="00BD2336"/>
    <w:rsid w:val="00BD3A99"/>
    <w:rsid w:val="00BD7CF2"/>
    <w:rsid w:val="00BE0735"/>
    <w:rsid w:val="00BE3999"/>
    <w:rsid w:val="00BE4542"/>
    <w:rsid w:val="00BE75C5"/>
    <w:rsid w:val="00BE7666"/>
    <w:rsid w:val="00BE79AD"/>
    <w:rsid w:val="00BE7BAD"/>
    <w:rsid w:val="00BF04B2"/>
    <w:rsid w:val="00BF31C8"/>
    <w:rsid w:val="00BF3342"/>
    <w:rsid w:val="00BF38F9"/>
    <w:rsid w:val="00C02200"/>
    <w:rsid w:val="00C026BF"/>
    <w:rsid w:val="00C03036"/>
    <w:rsid w:val="00C0486D"/>
    <w:rsid w:val="00C05DF8"/>
    <w:rsid w:val="00C06942"/>
    <w:rsid w:val="00C07451"/>
    <w:rsid w:val="00C07692"/>
    <w:rsid w:val="00C11141"/>
    <w:rsid w:val="00C14CE8"/>
    <w:rsid w:val="00C2248E"/>
    <w:rsid w:val="00C231D5"/>
    <w:rsid w:val="00C24A3D"/>
    <w:rsid w:val="00C263EB"/>
    <w:rsid w:val="00C27B65"/>
    <w:rsid w:val="00C3694F"/>
    <w:rsid w:val="00C40696"/>
    <w:rsid w:val="00C40C66"/>
    <w:rsid w:val="00C45E6D"/>
    <w:rsid w:val="00C46AD1"/>
    <w:rsid w:val="00C46F78"/>
    <w:rsid w:val="00C52952"/>
    <w:rsid w:val="00C52AFF"/>
    <w:rsid w:val="00C54F72"/>
    <w:rsid w:val="00C55535"/>
    <w:rsid w:val="00C604A8"/>
    <w:rsid w:val="00C60EB1"/>
    <w:rsid w:val="00C659AD"/>
    <w:rsid w:val="00C667BE"/>
    <w:rsid w:val="00C73F16"/>
    <w:rsid w:val="00C76392"/>
    <w:rsid w:val="00C80446"/>
    <w:rsid w:val="00C82137"/>
    <w:rsid w:val="00C82720"/>
    <w:rsid w:val="00C82921"/>
    <w:rsid w:val="00C83B4B"/>
    <w:rsid w:val="00C84962"/>
    <w:rsid w:val="00C90CA1"/>
    <w:rsid w:val="00C96945"/>
    <w:rsid w:val="00CA0B34"/>
    <w:rsid w:val="00CA1FCD"/>
    <w:rsid w:val="00CA5967"/>
    <w:rsid w:val="00CA697A"/>
    <w:rsid w:val="00CA7B0D"/>
    <w:rsid w:val="00CB02C1"/>
    <w:rsid w:val="00CB1D15"/>
    <w:rsid w:val="00CB538D"/>
    <w:rsid w:val="00CB57C1"/>
    <w:rsid w:val="00CB6307"/>
    <w:rsid w:val="00CB6FCE"/>
    <w:rsid w:val="00CB778E"/>
    <w:rsid w:val="00CC4FE1"/>
    <w:rsid w:val="00CC56B6"/>
    <w:rsid w:val="00CC6CE3"/>
    <w:rsid w:val="00CC7AA9"/>
    <w:rsid w:val="00CD2A82"/>
    <w:rsid w:val="00CD353B"/>
    <w:rsid w:val="00CD4BFB"/>
    <w:rsid w:val="00CD51A4"/>
    <w:rsid w:val="00CD63DD"/>
    <w:rsid w:val="00CE1428"/>
    <w:rsid w:val="00CE1F04"/>
    <w:rsid w:val="00CE3870"/>
    <w:rsid w:val="00CE577F"/>
    <w:rsid w:val="00CE5C4C"/>
    <w:rsid w:val="00CF0564"/>
    <w:rsid w:val="00CF29BD"/>
    <w:rsid w:val="00CF3BE8"/>
    <w:rsid w:val="00CF77B0"/>
    <w:rsid w:val="00D0092F"/>
    <w:rsid w:val="00D0439E"/>
    <w:rsid w:val="00D06A65"/>
    <w:rsid w:val="00D1045C"/>
    <w:rsid w:val="00D126AD"/>
    <w:rsid w:val="00D13FDC"/>
    <w:rsid w:val="00D16992"/>
    <w:rsid w:val="00D20E9B"/>
    <w:rsid w:val="00D2155F"/>
    <w:rsid w:val="00D21994"/>
    <w:rsid w:val="00D244D5"/>
    <w:rsid w:val="00D252EC"/>
    <w:rsid w:val="00D25925"/>
    <w:rsid w:val="00D3002C"/>
    <w:rsid w:val="00D31FBE"/>
    <w:rsid w:val="00D32D6D"/>
    <w:rsid w:val="00D32EF8"/>
    <w:rsid w:val="00D35E53"/>
    <w:rsid w:val="00D41F8E"/>
    <w:rsid w:val="00D449EC"/>
    <w:rsid w:val="00D44A13"/>
    <w:rsid w:val="00D501CB"/>
    <w:rsid w:val="00D52CF0"/>
    <w:rsid w:val="00D55BA7"/>
    <w:rsid w:val="00D60303"/>
    <w:rsid w:val="00D60AC4"/>
    <w:rsid w:val="00D60FF8"/>
    <w:rsid w:val="00D65210"/>
    <w:rsid w:val="00D66393"/>
    <w:rsid w:val="00D66FA7"/>
    <w:rsid w:val="00D67094"/>
    <w:rsid w:val="00D7167D"/>
    <w:rsid w:val="00D7434C"/>
    <w:rsid w:val="00D7467E"/>
    <w:rsid w:val="00D75B96"/>
    <w:rsid w:val="00D76335"/>
    <w:rsid w:val="00D84998"/>
    <w:rsid w:val="00D85E9E"/>
    <w:rsid w:val="00D91107"/>
    <w:rsid w:val="00D91814"/>
    <w:rsid w:val="00D92ABA"/>
    <w:rsid w:val="00D92F84"/>
    <w:rsid w:val="00D93FFA"/>
    <w:rsid w:val="00D97FDE"/>
    <w:rsid w:val="00DA12B2"/>
    <w:rsid w:val="00DA5F72"/>
    <w:rsid w:val="00DA6A4D"/>
    <w:rsid w:val="00DB0097"/>
    <w:rsid w:val="00DB16EE"/>
    <w:rsid w:val="00DB1BDA"/>
    <w:rsid w:val="00DB3A8F"/>
    <w:rsid w:val="00DB437A"/>
    <w:rsid w:val="00DC0E43"/>
    <w:rsid w:val="00DC3771"/>
    <w:rsid w:val="00DD1452"/>
    <w:rsid w:val="00DD33BA"/>
    <w:rsid w:val="00DE062B"/>
    <w:rsid w:val="00DE4C46"/>
    <w:rsid w:val="00DE4E88"/>
    <w:rsid w:val="00DE75B7"/>
    <w:rsid w:val="00DE7FC6"/>
    <w:rsid w:val="00DF0C2A"/>
    <w:rsid w:val="00DF1700"/>
    <w:rsid w:val="00DF36E5"/>
    <w:rsid w:val="00E00C78"/>
    <w:rsid w:val="00E046BB"/>
    <w:rsid w:val="00E05552"/>
    <w:rsid w:val="00E0572D"/>
    <w:rsid w:val="00E05DB8"/>
    <w:rsid w:val="00E06D9A"/>
    <w:rsid w:val="00E079D3"/>
    <w:rsid w:val="00E1015C"/>
    <w:rsid w:val="00E138CF"/>
    <w:rsid w:val="00E13F55"/>
    <w:rsid w:val="00E150C0"/>
    <w:rsid w:val="00E1559F"/>
    <w:rsid w:val="00E15E4A"/>
    <w:rsid w:val="00E1711A"/>
    <w:rsid w:val="00E20236"/>
    <w:rsid w:val="00E20403"/>
    <w:rsid w:val="00E26041"/>
    <w:rsid w:val="00E3191F"/>
    <w:rsid w:val="00E373D4"/>
    <w:rsid w:val="00E401A0"/>
    <w:rsid w:val="00E407EB"/>
    <w:rsid w:val="00E412FF"/>
    <w:rsid w:val="00E413FB"/>
    <w:rsid w:val="00E41FDE"/>
    <w:rsid w:val="00E44BBD"/>
    <w:rsid w:val="00E451C8"/>
    <w:rsid w:val="00E456F9"/>
    <w:rsid w:val="00E45AA2"/>
    <w:rsid w:val="00E4636E"/>
    <w:rsid w:val="00E53320"/>
    <w:rsid w:val="00E56B31"/>
    <w:rsid w:val="00E62D54"/>
    <w:rsid w:val="00E668EB"/>
    <w:rsid w:val="00E714F5"/>
    <w:rsid w:val="00E74A96"/>
    <w:rsid w:val="00E90C9C"/>
    <w:rsid w:val="00E92A3F"/>
    <w:rsid w:val="00E93434"/>
    <w:rsid w:val="00E9409A"/>
    <w:rsid w:val="00E9456F"/>
    <w:rsid w:val="00E95AB5"/>
    <w:rsid w:val="00EA1E9B"/>
    <w:rsid w:val="00EA2F02"/>
    <w:rsid w:val="00EA3A4E"/>
    <w:rsid w:val="00EA3C12"/>
    <w:rsid w:val="00EA5566"/>
    <w:rsid w:val="00EB3B17"/>
    <w:rsid w:val="00EB43A7"/>
    <w:rsid w:val="00EB5576"/>
    <w:rsid w:val="00EB6646"/>
    <w:rsid w:val="00EB7523"/>
    <w:rsid w:val="00EC617C"/>
    <w:rsid w:val="00ED0509"/>
    <w:rsid w:val="00ED09B5"/>
    <w:rsid w:val="00ED0FA2"/>
    <w:rsid w:val="00ED3309"/>
    <w:rsid w:val="00ED44A3"/>
    <w:rsid w:val="00ED71E6"/>
    <w:rsid w:val="00EE0686"/>
    <w:rsid w:val="00EE1768"/>
    <w:rsid w:val="00EE3D47"/>
    <w:rsid w:val="00EE4E2E"/>
    <w:rsid w:val="00EF03AC"/>
    <w:rsid w:val="00EF05BF"/>
    <w:rsid w:val="00EF4D32"/>
    <w:rsid w:val="00EF6E63"/>
    <w:rsid w:val="00F011C2"/>
    <w:rsid w:val="00F047D1"/>
    <w:rsid w:val="00F0596F"/>
    <w:rsid w:val="00F05CCE"/>
    <w:rsid w:val="00F14602"/>
    <w:rsid w:val="00F150D4"/>
    <w:rsid w:val="00F16BD4"/>
    <w:rsid w:val="00F21484"/>
    <w:rsid w:val="00F22CA2"/>
    <w:rsid w:val="00F247EF"/>
    <w:rsid w:val="00F24E4E"/>
    <w:rsid w:val="00F26054"/>
    <w:rsid w:val="00F31261"/>
    <w:rsid w:val="00F31B59"/>
    <w:rsid w:val="00F3306D"/>
    <w:rsid w:val="00F35682"/>
    <w:rsid w:val="00F41B72"/>
    <w:rsid w:val="00F479F4"/>
    <w:rsid w:val="00F5140A"/>
    <w:rsid w:val="00F536CC"/>
    <w:rsid w:val="00F56114"/>
    <w:rsid w:val="00F565B6"/>
    <w:rsid w:val="00F57790"/>
    <w:rsid w:val="00F605FA"/>
    <w:rsid w:val="00F65663"/>
    <w:rsid w:val="00F65B67"/>
    <w:rsid w:val="00F678BC"/>
    <w:rsid w:val="00F70E06"/>
    <w:rsid w:val="00F7173B"/>
    <w:rsid w:val="00F737B5"/>
    <w:rsid w:val="00F74532"/>
    <w:rsid w:val="00F83106"/>
    <w:rsid w:val="00F8372C"/>
    <w:rsid w:val="00F839E0"/>
    <w:rsid w:val="00F83F43"/>
    <w:rsid w:val="00F84234"/>
    <w:rsid w:val="00F87A1B"/>
    <w:rsid w:val="00F94642"/>
    <w:rsid w:val="00F94C05"/>
    <w:rsid w:val="00F95550"/>
    <w:rsid w:val="00FA2227"/>
    <w:rsid w:val="00FA3CFD"/>
    <w:rsid w:val="00FA5533"/>
    <w:rsid w:val="00FB2F6F"/>
    <w:rsid w:val="00FB764B"/>
    <w:rsid w:val="00FC1107"/>
    <w:rsid w:val="00FC27FE"/>
    <w:rsid w:val="00FC4793"/>
    <w:rsid w:val="00FC4C98"/>
    <w:rsid w:val="00FC6897"/>
    <w:rsid w:val="00FC6F27"/>
    <w:rsid w:val="00FD0323"/>
    <w:rsid w:val="00FD078A"/>
    <w:rsid w:val="00FD392B"/>
    <w:rsid w:val="00FD6484"/>
    <w:rsid w:val="00FD774E"/>
    <w:rsid w:val="00FD7AAB"/>
    <w:rsid w:val="00FE19A4"/>
    <w:rsid w:val="00FE5373"/>
    <w:rsid w:val="00FE7E7A"/>
    <w:rsid w:val="00FE7FB3"/>
    <w:rsid w:val="00FF091D"/>
    <w:rsid w:val="00FF0940"/>
    <w:rsid w:val="00FF0B5E"/>
    <w:rsid w:val="00FF1630"/>
    <w:rsid w:val="00FF25C6"/>
    <w:rsid w:val="00FF2BA5"/>
    <w:rsid w:val="00FF30C2"/>
    <w:rsid w:val="00FF63B5"/>
    <w:rsid w:val="00FF63FE"/>
    <w:rsid w:val="03AE7A28"/>
    <w:rsid w:val="065AFE65"/>
    <w:rsid w:val="147757C1"/>
    <w:rsid w:val="17203CAF"/>
    <w:rsid w:val="1AD9CDC8"/>
    <w:rsid w:val="1E53C767"/>
    <w:rsid w:val="21F63C0F"/>
    <w:rsid w:val="2361019A"/>
    <w:rsid w:val="3808FF49"/>
    <w:rsid w:val="3F2730B4"/>
    <w:rsid w:val="41F3A98E"/>
    <w:rsid w:val="66A0AE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1C462E"/>
  <w15:docId w15:val="{059DD6E5-D80C-4132-B782-A3E13B6E6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1" w:unhideWhenUsed="1" w:qFormat="1"/>
    <w:lsdException w:name="toc 5" w:semiHidden="1" w:uiPriority="1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53B2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2E3587"/>
    <w:pPr>
      <w:ind w:left="2840" w:right="2852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2E3587"/>
    <w:pPr>
      <w:ind w:left="1128"/>
      <w:jc w:val="both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D6D"/>
    <w:pPr>
      <w:keepNext/>
      <w:keepLines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32D1"/>
    <w:pPr>
      <w:keepNext/>
      <w:keepLines/>
      <w:outlineLvl w:val="3"/>
    </w:pPr>
    <w:rPr>
      <w:rFonts w:eastAsiaTheme="majorEastAsia" w:cstheme="majorBidi"/>
      <w:b/>
      <w:bCs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358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E3587"/>
    <w:pPr>
      <w:spacing w:line="218" w:lineRule="exact"/>
      <w:jc w:val="center"/>
    </w:pPr>
  </w:style>
  <w:style w:type="character" w:customStyle="1" w:styleId="Heading1Char">
    <w:name w:val="Heading 1 Char"/>
    <w:basedOn w:val="DefaultParagraphFont"/>
    <w:link w:val="Heading1"/>
    <w:uiPriority w:val="1"/>
    <w:rsid w:val="002E3587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2E358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358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OC1">
    <w:name w:val="toc 1"/>
    <w:basedOn w:val="Normal"/>
    <w:uiPriority w:val="39"/>
    <w:qFormat/>
    <w:rsid w:val="002E3587"/>
    <w:pPr>
      <w:spacing w:before="256"/>
      <w:ind w:right="17"/>
      <w:jc w:val="center"/>
    </w:pPr>
    <w:rPr>
      <w:b/>
      <w:bCs/>
      <w:sz w:val="24"/>
      <w:szCs w:val="24"/>
    </w:rPr>
  </w:style>
  <w:style w:type="paragraph" w:styleId="TOC2">
    <w:name w:val="toc 2"/>
    <w:basedOn w:val="Normal"/>
    <w:uiPriority w:val="39"/>
    <w:qFormat/>
    <w:rsid w:val="002E3587"/>
    <w:pPr>
      <w:spacing w:before="260"/>
      <w:ind w:left="220"/>
    </w:pPr>
    <w:rPr>
      <w:b/>
      <w:bCs/>
      <w:sz w:val="24"/>
      <w:szCs w:val="24"/>
    </w:rPr>
  </w:style>
  <w:style w:type="paragraph" w:styleId="TOC3">
    <w:name w:val="toc 3"/>
    <w:basedOn w:val="Normal"/>
    <w:uiPriority w:val="39"/>
    <w:qFormat/>
    <w:rsid w:val="002E3587"/>
    <w:pPr>
      <w:spacing w:before="256"/>
      <w:ind w:left="1101" w:hanging="661"/>
    </w:pPr>
    <w:rPr>
      <w:sz w:val="24"/>
      <w:szCs w:val="24"/>
    </w:rPr>
  </w:style>
  <w:style w:type="paragraph" w:styleId="TOC4">
    <w:name w:val="toc 4"/>
    <w:basedOn w:val="Normal"/>
    <w:uiPriority w:val="1"/>
    <w:qFormat/>
    <w:rsid w:val="002E3587"/>
    <w:pPr>
      <w:spacing w:before="140"/>
      <w:ind w:left="1321" w:hanging="661"/>
    </w:pPr>
    <w:rPr>
      <w:sz w:val="24"/>
      <w:szCs w:val="24"/>
    </w:rPr>
  </w:style>
  <w:style w:type="paragraph" w:styleId="TOC5">
    <w:name w:val="toc 5"/>
    <w:basedOn w:val="Normal"/>
    <w:uiPriority w:val="1"/>
    <w:qFormat/>
    <w:rsid w:val="002E3587"/>
    <w:pPr>
      <w:spacing w:before="20"/>
      <w:ind w:left="2838" w:right="2852"/>
      <w:jc w:val="center"/>
    </w:pPr>
  </w:style>
  <w:style w:type="paragraph" w:styleId="BodyText">
    <w:name w:val="Body Text"/>
    <w:basedOn w:val="Normal"/>
    <w:link w:val="BodyTextChar"/>
    <w:uiPriority w:val="1"/>
    <w:qFormat/>
    <w:rsid w:val="002E358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E3587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2E3587"/>
    <w:rPr>
      <w:i/>
      <w:iCs/>
    </w:rPr>
  </w:style>
  <w:style w:type="paragraph" w:styleId="NoSpacing">
    <w:name w:val="No Spacing"/>
    <w:link w:val="NoSpacingChar"/>
    <w:uiPriority w:val="1"/>
    <w:qFormat/>
    <w:rsid w:val="002E358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2E3587"/>
    <w:rPr>
      <w:rFonts w:ascii="Calibri" w:eastAsia="Calibri" w:hAnsi="Calibri" w:cs="Times New Roman"/>
    </w:rPr>
  </w:style>
  <w:style w:type="paragraph" w:styleId="ListParagraph">
    <w:name w:val="List Paragraph"/>
    <w:aliases w:val="Judul Kecil,Body of text,List Paragraph1"/>
    <w:basedOn w:val="Normal"/>
    <w:link w:val="ListParagraphChar"/>
    <w:uiPriority w:val="1"/>
    <w:qFormat/>
    <w:rsid w:val="002E3587"/>
    <w:pPr>
      <w:ind w:left="1073" w:hanging="661"/>
      <w:jc w:val="both"/>
    </w:pPr>
  </w:style>
  <w:style w:type="character" w:customStyle="1" w:styleId="personname">
    <w:name w:val="person_name"/>
    <w:basedOn w:val="DefaultParagraphFont"/>
    <w:rsid w:val="00CB1D15"/>
  </w:style>
  <w:style w:type="paragraph" w:customStyle="1" w:styleId="Default">
    <w:name w:val="Default"/>
    <w:rsid w:val="00CB1D1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id-ID"/>
    </w:rPr>
  </w:style>
  <w:style w:type="character" w:customStyle="1" w:styleId="highlight">
    <w:name w:val="highlight"/>
    <w:basedOn w:val="DefaultParagraphFont"/>
    <w:rsid w:val="00CB1D15"/>
  </w:style>
  <w:style w:type="character" w:customStyle="1" w:styleId="e24kjd">
    <w:name w:val="e24kjd"/>
    <w:basedOn w:val="DefaultParagraphFont"/>
    <w:rsid w:val="00FA5533"/>
  </w:style>
  <w:style w:type="table" w:styleId="TableGrid">
    <w:name w:val="Table Grid"/>
    <w:basedOn w:val="TableNormal"/>
    <w:uiPriority w:val="59"/>
    <w:rsid w:val="00FA5533"/>
    <w:pPr>
      <w:spacing w:after="0" w:line="240" w:lineRule="auto"/>
    </w:pPr>
    <w:rPr>
      <w:rFonts w:ascii="Calibri" w:eastAsia="Calibri" w:hAnsi="Calibri" w:cs="Times New Roman"/>
      <w:sz w:val="20"/>
      <w:szCs w:val="20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aliases w:val="Judul Kecil Char,Body of text Char,List Paragraph1 Char"/>
    <w:link w:val="ListParagraph"/>
    <w:qFormat/>
    <w:rsid w:val="00B43BC6"/>
    <w:rPr>
      <w:rFonts w:ascii="Times New Roman" w:eastAsia="Times New Roman" w:hAnsi="Times New Roman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9963E5"/>
    <w:pPr>
      <w:spacing w:after="200"/>
    </w:pPr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D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DCE"/>
    <w:rPr>
      <w:rFonts w:ascii="Tahoma" w:eastAsia="Times New Roman" w:hAnsi="Tahoma" w:cs="Tahoma"/>
      <w:sz w:val="16"/>
      <w:szCs w:val="16"/>
    </w:rPr>
  </w:style>
  <w:style w:type="character" w:customStyle="1" w:styleId="a">
    <w:name w:val="a"/>
    <w:basedOn w:val="DefaultParagraphFont"/>
    <w:rsid w:val="00EA3C12"/>
  </w:style>
  <w:style w:type="character" w:styleId="Hyperlink">
    <w:name w:val="Hyperlink"/>
    <w:uiPriority w:val="99"/>
    <w:unhideWhenUsed/>
    <w:rsid w:val="00791AF7"/>
    <w:rPr>
      <w:color w:val="0000FF"/>
      <w:u w:val="single"/>
    </w:rPr>
  </w:style>
  <w:style w:type="character" w:styleId="FootnoteReference">
    <w:name w:val="footnote reference"/>
    <w:uiPriority w:val="99"/>
    <w:semiHidden/>
    <w:unhideWhenUsed/>
    <w:rsid w:val="00F536CC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74BC2"/>
    <w:rPr>
      <w:color w:val="808080"/>
    </w:rPr>
  </w:style>
  <w:style w:type="paragraph" w:styleId="NormalWeb">
    <w:name w:val="Normal (Web)"/>
    <w:basedOn w:val="Normal"/>
    <w:uiPriority w:val="99"/>
    <w:unhideWhenUsed/>
    <w:rsid w:val="00F65663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11D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D1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1D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D12"/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D32D6D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B32D1"/>
    <w:rPr>
      <w:rFonts w:ascii="Times New Roman" w:eastAsiaTheme="majorEastAsia" w:hAnsi="Times New Roman" w:cstheme="majorBidi"/>
      <w:b/>
      <w:bCs/>
      <w:iCs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B5DA3"/>
    <w:pPr>
      <w:keepNext/>
      <w:keepLines/>
      <w:widowControl/>
      <w:autoSpaceDE/>
      <w:autoSpaceDN/>
      <w:spacing w:before="480" w:line="276" w:lineRule="auto"/>
      <w:ind w:left="0" w:righ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ableofFigures">
    <w:name w:val="table of figures"/>
    <w:basedOn w:val="Normal"/>
    <w:next w:val="Normal"/>
    <w:uiPriority w:val="99"/>
    <w:unhideWhenUsed/>
    <w:rsid w:val="00855588"/>
  </w:style>
  <w:style w:type="character" w:styleId="CommentReference">
    <w:name w:val="annotation reference"/>
    <w:basedOn w:val="DefaultParagraphFont"/>
    <w:uiPriority w:val="99"/>
    <w:semiHidden/>
    <w:unhideWhenUsed/>
    <w:rsid w:val="00811C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C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C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C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C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651DB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04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F537F"/>
    <w:rPr>
      <w:b/>
      <w:bCs/>
    </w:rPr>
  </w:style>
  <w:style w:type="paragraph" w:customStyle="1" w:styleId="Headling1">
    <w:name w:val="Headling 1"/>
    <w:basedOn w:val="Heading1"/>
    <w:link w:val="Headling1Char"/>
    <w:qFormat/>
    <w:rsid w:val="00830CC9"/>
    <w:pPr>
      <w:widowControl/>
      <w:tabs>
        <w:tab w:val="left" w:pos="1005"/>
        <w:tab w:val="left" w:pos="6210"/>
      </w:tabs>
      <w:autoSpaceDE/>
      <w:autoSpaceDN/>
      <w:spacing w:line="360" w:lineRule="auto"/>
      <w:ind w:left="0" w:right="0"/>
    </w:pPr>
    <w:rPr>
      <w:kern w:val="32"/>
      <w:lang w:eastAsia="id-ID"/>
    </w:rPr>
  </w:style>
  <w:style w:type="character" w:customStyle="1" w:styleId="Headling1Char">
    <w:name w:val="Headling 1 Char"/>
    <w:link w:val="Headling1"/>
    <w:rsid w:val="00830CC9"/>
    <w:rPr>
      <w:rFonts w:ascii="Times New Roman" w:eastAsia="Times New Roman" w:hAnsi="Times New Roman" w:cs="Times New Roman"/>
      <w:b/>
      <w:bCs/>
      <w:kern w:val="32"/>
      <w:sz w:val="28"/>
      <w:szCs w:val="28"/>
      <w:lang w:eastAsia="id-I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362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1413"/>
    <w:rPr>
      <w:color w:val="800080" w:themeColor="followedHyperlink"/>
      <w:u w:val="single"/>
    </w:rPr>
  </w:style>
  <w:style w:type="paragraph" w:customStyle="1" w:styleId="xl63">
    <w:name w:val="xl63"/>
    <w:basedOn w:val="Normal"/>
    <w:rsid w:val="004D1386"/>
    <w:pPr>
      <w:widowControl/>
      <w:shd w:val="clear" w:color="000000" w:fill="FFFFFF"/>
      <w:autoSpaceDE/>
      <w:autoSpaceDN/>
      <w:spacing w:before="100" w:beforeAutospacing="1" w:after="100" w:afterAutospacing="1"/>
    </w:pPr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C53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3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Ell17</b:Tag>
    <b:SourceType>JournalArticle</b:SourceType>
    <b:Guid>{C144BAF9-9BD4-411F-9BB2-415BAD5FE860}</b:Guid>
    <b:Author>
      <b:Author>
        <b:NameList>
          <b:Person>
            <b:Last>Ellyusman</b:Last>
            <b:First>Sylvi</b:First>
          </b:Person>
          <b:Person>
            <b:Last>Hutami</b:Last>
            <b:First>Rieka</b:First>
            <b:Middle>F</b:Middle>
          </b:Person>
        </b:NameList>
      </b:Author>
    </b:Author>
    <b:Title>Analisis Kualitas Sistem Informasi Akademik Menggunakan Metode Importance Performance Analysis (IPA)</b:Title>
    <b:Year>2017</b:Year>
    <b:JournalName>Jurnal Kajian Informasi dan Perpustakaan</b:JournalName>
    <b:Pages>49-62</b:Pages>
    <b:Volume>V</b:Volume>
    <b:Issue>1</b:Issue>
    <b:RefOrder>1</b:RefOrder>
  </b:Source>
  <b:Source>
    <b:Tag>Kam20</b:Tag>
    <b:SourceType>JournalArticle</b:SourceType>
    <b:Guid>{B46A66D5-A0C7-48B5-B5F4-44FDEAAB669F}</b:Guid>
    <b:Author>
      <b:Author>
        <b:NameList>
          <b:Person>
            <b:Last>Kamal</b:Last>
            <b:First>Muhammad</b:First>
            <b:Middle>Rikzam</b:Middle>
          </b:Person>
          <b:Person>
            <b:Last>Dyatmika</b:Last>
            <b:First>Teddy</b:First>
          </b:Person>
          <b:Person>
            <b:Last>Bakhri</b:Last>
            <b:First>Syamsul</b:First>
          </b:Person>
        </b:NameList>
      </b:Author>
    </b:Author>
    <b:Title>Penerapan Metode End-User Computing Satisfaction Untuk Analisis Kepuasan Pengguna E-Learning</b:Title>
    <b:JournalName>IC-Tech</b:JournalName>
    <b:Year>2020</b:Year>
    <b:Pages>7-14</b:Pages>
    <b:Volume>XV</b:Volume>
    <b:Issue>1</b:Issue>
    <b:RefOrder>2</b:RefOrder>
  </b:Source>
  <b:Source>
    <b:Tag>Mau20</b:Tag>
    <b:SourceType>JournalArticle</b:SourceType>
    <b:Guid>{28F609EF-A19B-42DE-86B5-E380D1106B2A}</b:Guid>
    <b:Author>
      <b:Author>
        <b:NameList>
          <b:Person>
            <b:Last>Maulana</b:Last>
            <b:First>Indra</b:First>
          </b:Person>
        </b:NameList>
      </b:Author>
    </b:Author>
    <b:Title>Pengukuran Tingkat Kepuasan Pengguna E-Learning Menggunakan Metode End User Computing Satisfaction</b:Title>
    <b:JournalName>Jurnal Media Aplikom</b:JournalName>
    <b:Year>2020</b:Year>
    <b:Pages>7-17</b:Pages>
    <b:Volume>XII</b:Volume>
    <b:Issue>2</b:Issue>
    <b:RefOrder>4</b:RefOrder>
  </b:Source>
  <b:Source>
    <b:Tag>Baw19</b:Tag>
    <b:SourceType>JournalArticle</b:SourceType>
    <b:Guid>{F4706DBC-B38D-4BB6-8ACD-605F86DD5835}</b:Guid>
    <b:Author>
      <b:Author>
        <b:NameList>
          <b:Person>
            <b:Last>Bawardi</b:Last>
            <b:First>Fifi</b:First>
            <b:Middle>Syammariyah</b:Middle>
          </b:Person>
          <b:Person>
            <b:Last>Rachmadi</b:Last>
            <b:First>Aditya</b:First>
          </b:Person>
          <b:Person>
            <b:Last>Wardani</b:Last>
            <b:First>Niken</b:First>
            <b:Middle>Hendrakusma</b:Middle>
          </b:Person>
        </b:NameList>
      </b:Author>
    </b:Author>
    <b:Title>Analisis Kepuasan Pengguna Aplikasi Driver Ojek Online Menggunakan Metode End User Computing Satisfaction (EUCS) (Studi Kasus: PT. XYZ) </b:Title>
    <b:JournalName>Jurnal Pengembangan Teknologi Informasi dan Komputer</b:JournalName>
    <b:Year>2019</b:Year>
    <b:Pages>7694-7700</b:Pages>
    <b:Volume>III</b:Volume>
    <b:Issue>8</b:Issue>
    <b:RefOrder>3</b:RefOrder>
  </b:Source>
  <b:Source>
    <b:Tag>Nov21</b:Tag>
    <b:SourceType>JournalArticle</b:SourceType>
    <b:Guid>{F9FE3993-5266-47F1-AF03-B92EFCEA9DD4}</b:Guid>
    <b:Author>
      <b:Author>
        <b:NameList>
          <b:Person>
            <b:Last>Novita</b:Last>
            <b:First>Dien</b:First>
          </b:Person>
          <b:Person>
            <b:Last>Helena</b:Last>
            <b:First>Fareza</b:First>
          </b:Person>
        </b:NameList>
      </b:Author>
    </b:Author>
    <b:Title>Analisis Kepuasan Pengguna Aplikasi Traveloka Menggunakan Metode Technology Acceptance Model (TAM) Dan End-User Computing Satisfaction (EUCS)</b:Title>
    <b:Year>2021</b:Year>
    <b:JournalName>JTSI</b:JournalName>
    <b:Pages>22-37</b:Pages>
    <b:Volume>II</b:Volume>
    <b:Issue>1</b:Issue>
    <b:RefOrder>5</b:RefOrder>
  </b:Source>
  <b:Source>
    <b:Tag>Put19</b:Tag>
    <b:SourceType>JournalArticle</b:SourceType>
    <b:Guid>{48F417AD-73EB-49A0-B9FF-8DD03C3B49E0}</b:Guid>
    <b:Author>
      <b:Author>
        <b:NameList>
          <b:Person>
            <b:Last>Putri</b:Last>
            <b:First>Wilda</b:First>
            <b:Middle>Kurnia</b:Middle>
          </b:Person>
          <b:Person>
            <b:Last>Pujani</b:Last>
            <b:First>Vera</b:First>
          </b:Person>
        </b:NameList>
      </b:Author>
    </b:Author>
    <b:Title>The influence of system quality, information quality, e-service quality and perceived value on Shopee consumer loyalty in Padang City</b:Title>
    <b:JournalName>The International Technology Management Review</b:JournalName>
    <b:Year>2019</b:Year>
    <b:Pages>10-15</b:Pages>
    <b:Volume>VIII</b:Volume>
    <b:Issue>1</b:Issue>
    <b:RefOrder>10</b:RefOrder>
  </b:Source>
  <b:Source>
    <b:Tag>Kam201</b:Tag>
    <b:SourceType>JournalArticle</b:SourceType>
    <b:Guid>{2DBCD420-E51B-4072-ADE2-4740BDC3CFC3}</b:Guid>
    <b:Author>
      <b:Author>
        <b:NameList>
          <b:Person>
            <b:Last>Kamal</b:Last>
            <b:First>Muhammad</b:First>
            <b:Middle>Rikzam</b:Middle>
          </b:Person>
          <b:Person>
            <b:Last>Dyatmika</b:Last>
            <b:First>Teddy</b:First>
          </b:Person>
          <b:Person>
            <b:Last>Bakhri</b:Last>
            <b:First>Syamsul</b:First>
          </b:Person>
        </b:NameList>
      </b:Author>
    </b:Author>
    <b:Title>Penerapan Metode End-User Computing Satisfaction Untuk Analisis Kepuasan Pengguna E-Learning</b:Title>
    <b:JournalName>Jurnal IC-Tech</b:JournalName>
    <b:Year>2020</b:Year>
    <b:Pages>7-14</b:Pages>
    <b:Volume>XV</b:Volume>
    <b:Issue>1</b:Issue>
    <b:RefOrder>8</b:RefOrder>
  </b:Source>
  <b:Source>
    <b:Tag>Uma04</b:Tag>
    <b:SourceType>Book</b:SourceType>
    <b:Guid>{2819C88C-ADDA-49A2-8CBE-5E5219E932E6}</b:Guid>
    <b:Author>
      <b:Author>
        <b:NameList>
          <b:Person>
            <b:Last>Umar</b:Last>
            <b:First>Husein</b:First>
          </b:Person>
        </b:NameList>
      </b:Author>
    </b:Author>
    <b:Title>Metode Penelitian untuk Skripsi dan Tesis Bisnis</b:Title>
    <b:Year>2004</b:Year>
    <b:Publisher>Gramedia Pustaka Utama</b:Publisher>
    <b:City>Jakarta</b:City>
    <b:RefOrder>13</b:RefOrder>
  </b:Source>
  <b:Source>
    <b:Tag>Put14</b:Tag>
    <b:SourceType>ConferenceProceedings</b:SourceType>
    <b:Guid>{5ED1550B-2E2C-48B3-81E9-4166105A4CF9}</b:Guid>
    <b:Author>
      <b:Author>
        <b:NameList>
          <b:Person>
            <b:Last>Putra</b:Last>
            <b:First>Jefri</b:First>
            <b:Middle>Krisna</b:Middle>
          </b:Person>
        </b:NameList>
      </b:Author>
    </b:Author>
    <b:Title>Student Satisfaction Analysis Of Siater Using End User Computing Satisfaction (EUCS) (Case Study: Bandar Lampung University)</b:Title>
    <b:Year>2014</b:Year>
    <b:ConferenceName>3rd International Conference on Engineering &amp; Technology Development</b:ConferenceName>
    <b:City>Bandar Lampung</b:City>
    <b:RefOrder>9</b:RefOrder>
  </b:Source>
  <b:Source>
    <b:Tag>Bad18</b:Tag>
    <b:SourceType>Book</b:SourceType>
    <b:Guid>{DC565AD7-4D9A-4CE2-B8C1-AF10554F0647}</b:Guid>
    <b:Author>
      <b:Author>
        <b:NameList>
          <b:Person>
            <b:Last>Badiyanto</b:Last>
          </b:Person>
          <b:Person>
            <b:Last>Murya</b:Last>
            <b:First>Yosef</b:First>
          </b:Person>
        </b:NameList>
      </b:Author>
    </b:Author>
    <b:Title>Project PHP: Membangun Sistem Informasi Akademik Dengan Framework Codeigniter</b:Title>
    <b:Year>2018</b:Year>
    <b:City>Yogyakarta</b:City>
    <b:Publisher>Langit Inspirasi</b:Publisher>
    <b:RefOrder>6</b:RefOrder>
  </b:Source>
  <b:Source>
    <b:Tag>Dol88</b:Tag>
    <b:SourceType>JournalArticle</b:SourceType>
    <b:Guid>{A2131AAF-C39D-4302-8235-4176ED3FC1BD}</b:Guid>
    <b:Author>
      <b:Author>
        <b:NameList>
          <b:Person>
            <b:Last>Doll</b:Last>
            <b:First>William</b:First>
            <b:Middle>J.</b:Middle>
          </b:Person>
          <b:Person>
            <b:Last>Torkzadeh</b:Last>
            <b:First>Gholamreza</b:First>
          </b:Person>
        </b:NameList>
      </b:Author>
    </b:Author>
    <b:Title>The Measurement of End-User Computing Satisfaction</b:Title>
    <b:Year>1988</b:Year>
    <b:JournalName>MIS</b:JournalName>
    <b:Pages>259-274</b:Pages>
    <b:Volume>XII</b:Volume>
    <b:Issue>2</b:Issue>
    <b:RefOrder>14</b:RefOrder>
  </b:Source>
  <b:Source>
    <b:Tag>Ive83</b:Tag>
    <b:SourceType>JournalArticle</b:SourceType>
    <b:Guid>{F337968C-D03B-405F-BDD9-2E5BC22EF0E2}</b:Guid>
    <b:Author>
      <b:Author>
        <b:NameList>
          <b:Person>
            <b:Last>Ives</b:Last>
            <b:First>Blake</b:First>
          </b:Person>
          <b:Person>
            <b:Last>Olson</b:Last>
            <b:First>Margrethe</b:First>
            <b:Middle>H.</b:Middle>
          </b:Person>
          <b:Person>
            <b:Last>Baroudi</b:Last>
            <b:First>Jack</b:First>
            <b:Middle>J.</b:Middle>
          </b:Person>
        </b:NameList>
      </b:Author>
    </b:Author>
    <b:Title>The measurement of user information satisfaction</b:Title>
    <b:JournalName>Commun. ACM</b:JournalName>
    <b:Year>1983</b:Year>
    <b:Pages>785–793</b:Pages>
    <b:Volume>XXVI</b:Volume>
    <b:Issue>10</b:Issue>
    <b:RefOrder>15</b:RefOrder>
  </b:Source>
  <b:Source>
    <b:Tag>Dol04</b:Tag>
    <b:SourceType>JournalArticle</b:SourceType>
    <b:Guid>{D0C3A31F-8F69-48F6-8179-0BBA54A33655}</b:Guid>
    <b:Author>
      <b:Author>
        <b:NameList>
          <b:Person>
            <b:Last>Doll</b:Last>
            <b:First>William</b:First>
            <b:Middle>J.</b:Middle>
          </b:Person>
          <b:Person>
            <b:Last>Nathan</b:Last>
            <b:First>T.</b:First>
            <b:Middle>S. Ragu</b:Middle>
          </b:Person>
          <b:Person>
            <b:Last>Deng</b:Last>
            <b:First>Xiaodong</b:First>
          </b:Person>
          <b:Person>
            <b:Last>Xia</b:Last>
            <b:First>Weidong</b:First>
          </b:Person>
        </b:NameList>
      </b:Author>
    </b:Author>
    <b:Title>The Meaning and Measurement of User Satisfaction: A Multigroup Invariance Analysis of the End-User Computing Satisfaction Instrument</b:Title>
    <b:JournalName>Journal of Management Information Systems</b:JournalName>
    <b:Year>2004</b:Year>
    <b:Pages>227-262</b:Pages>
    <b:Volume>XXI</b:Volume>
    <b:Issue>1</b:Issue>
    <b:RefOrder>16</b:RefOrder>
  </b:Source>
  <b:Source>
    <b:Tag>Sug17</b:Tag>
    <b:SourceType>Book</b:SourceType>
    <b:Guid>{EE18DBF7-9167-4298-8BC9-ADD530B98D23}</b:Guid>
    <b:Author>
      <b:Author>
        <b:NameList>
          <b:Person>
            <b:Last>Sugiyono</b:Last>
          </b:Person>
        </b:NameList>
      </b:Author>
    </b:Author>
    <b:Title>Metode Penelitian Kuantitatif, Kualitatif, dan R&amp;D</b:Title>
    <b:Year>2017</b:Year>
    <b:City>Bandung</b:City>
    <b:Publisher>CV. Alfabeta</b:Publisher>
    <b:RefOrder>11</b:RefOrder>
  </b:Source>
  <b:Source>
    <b:Tag>Mur19</b:Tag>
    <b:SourceType>JournalArticle</b:SourceType>
    <b:Guid>{E80886AA-3D3E-4639-B68C-4E21CB5CB3CB}</b:Guid>
    <b:LCID>0</b:LCID>
    <b:Author>
      <b:Author>
        <b:NameList>
          <b:Person>
            <b:Last>Murdiaty</b:Last>
          </b:Person>
          <b:Person>
            <b:Last>Angela</b:Last>
          </b:Person>
          <b:Person>
            <b:Last>Sylvia</b:Last>
            <b:First>Chatrine</b:First>
          </b:Person>
        </b:NameList>
      </b:Author>
    </b:Author>
    <b:Title>Evaluasi Desain Antarmuka Portal Akademik Menggunakan Metode Heuristic Evaluation</b:Title>
    <b:JournalName>Jurnal Media Informatika Budidarma</b:JournalName>
    <b:Year>2019</b:Year>
    <b:Pages>391-399</b:Pages>
    <b:Volume>III</b:Volume>
    <b:Issue>4</b:Issue>
    <b:RefOrder>7</b:RefOrder>
  </b:Source>
  <b:Source>
    <b:Tag>Har20</b:Tag>
    <b:SourceType>Book</b:SourceType>
    <b:Guid>{D019484D-DFB7-4C35-A3E7-871AA1790A73}</b:Guid>
    <b:LCID>0</b:LCID>
    <b:Author>
      <b:Author>
        <b:NameList>
          <b:Person>
            <b:Last>Hardani</b:Last>
          </b:Person>
          <b:Person>
            <b:Last>Auliya</b:Last>
            <b:First>Nur</b:First>
            <b:Middle>Hikmatul</b:Middle>
          </b:Person>
          <b:Person>
            <b:Last>Andriani</b:Last>
            <b:First>Helmina</b:First>
          </b:Person>
          <b:Person>
            <b:Last>Fardani</b:Last>
            <b:First>Roushandy</b:First>
            <b:Middle>Asri</b:Middle>
          </b:Person>
          <b:Person>
            <b:Last>Ustiawaty</b:Last>
            <b:First>Jumari</b:First>
          </b:Person>
          <b:Person>
            <b:Last>Utami</b:Last>
            <b:First>Evi</b:First>
            <b:Middle>Fatmi</b:Middle>
          </b:Person>
          <b:Person>
            <b:Last>Sukmana</b:Last>
            <b:First>Dhika</b:First>
            <b:Middle>Juliana</b:Middle>
          </b:Person>
          <b:Person>
            <b:Last>Istiqomah</b:Last>
            <b:First>Ria</b:First>
            <b:Middle>Rahmatul</b:Middle>
          </b:Person>
        </b:NameList>
      </b:Author>
    </b:Author>
    <b:Title>Metode Penelitian Kualitatif dan Kuantitatif</b:Title>
    <b:Year>2020</b:Year>
    <b:City>Yogyakarta</b:City>
    <b:Publisher>Pustaka Ilmu</b:Publisher>
    <b:RefOrder>12</b:RefOrder>
  </b:Source>
  <b:Source>
    <b:Tag>Suj15</b:Tag>
    <b:SourceType>Book</b:SourceType>
    <b:Guid>{05B0FE4B-A10F-4915-8ECF-622453C65DD0}</b:Guid>
    <b:Author>
      <b:Author>
        <b:NameList>
          <b:Person>
            <b:Last>Sujarweni</b:Last>
            <b:First>Wiratna</b:First>
          </b:Person>
        </b:NameList>
      </b:Author>
    </b:Author>
    <b:Title>Metode Penelitian Bisnis dan Ekonomi</b:Title>
    <b:Year>2015</b:Year>
    <b:Publisher>Pustaka Baru Press</b:Publisher>
    <b:City>Yogyakarta</b:City>
    <b:RefOrder>19</b:RefOrder>
  </b:Source>
  <b:Source>
    <b:Tag>Agn</b:Tag>
    <b:SourceType>ConferenceProceedings</b:SourceType>
    <b:Guid>{273DBB0E-1B09-44FB-9DF5-E2C524B8D984}</b:Guid>
    <b:Author>
      <b:Author>
        <b:NameList>
          <b:Person>
            <b:Last>Agnes</b:Last>
            <b:First>Manik</b:First>
          </b:Person>
          <b:Person>
            <b:Last>Salamah</b:Last>
            <b:First>Irma</b:First>
          </b:Person>
          <b:Person>
            <b:Last>Susanti</b:Last>
            <b:First>Eka</b:First>
          </b:Person>
        </b:NameList>
      </b:Author>
    </b:Author>
    <b:Title>Metode Webqual 4.0 Untuk Evaluasi Kualitas Website Politeknik Negeri Sriwijaya</b:Title>
    <b:Year>2017</b:Year>
    <b:City>Jawa Tengah</b:City>
    <b:Publisher>Prosiding SNATIF</b:Publisher>
    <b:RefOrder>17</b:RefOrder>
  </b:Source>
  <b:Source>
    <b:Tag>Mul17</b:Tag>
    <b:SourceType>Book</b:SourceType>
    <b:Guid>{490AFAD5-F149-4935-BC46-5CE220312D78}</b:Guid>
    <b:Author>
      <b:Author>
        <b:NameList>
          <b:Person>
            <b:Last>Mulyani</b:Last>
            <b:First>Sri</b:First>
          </b:Person>
        </b:NameList>
      </b:Author>
    </b:Author>
    <b:Title>Statistika untuk Ekonomi dan Bisnis</b:Title>
    <b:Year>2017</b:Year>
    <b:City>Jakarta</b:City>
    <b:Publisher>Mitra Wacana Media</b:Publisher>
    <b:Edition>4th</b:Edition>
    <b:RefOrder>18</b:RefOrder>
  </b:Source>
  <b:Source>
    <b:Tag>Wij17</b:Tag>
    <b:SourceType>ConferenceProceedings</b:SourceType>
    <b:Guid>{8A7AADCB-151B-4379-A07B-861E91C3AA03}</b:Guid>
    <b:LCID>0</b:LCID>
    <b:Author>
      <b:Author>
        <b:NameList>
          <b:Person>
            <b:Last>Wijaya</b:Last>
            <b:First>I</b:First>
            <b:Middle>Gusti Ngurah Satria</b:Middle>
          </b:Person>
          <b:Person>
            <b:Last>Suwastika</b:Last>
            <b:First>I</b:First>
            <b:Middle>Wayan Kayun</b:Middle>
          </b:Person>
        </b:NameList>
      </b:Author>
    </b:Author>
    <b:Title>Analisis Kepuasan Pengguna Elearning Menggunakan Metode End-User Computing Satisfaction</b:Title>
    <b:Year>2017</b:Year>
    <b:ConferenceName>Konferensi Nasional Sistem &amp; Informatika</b:ConferenceName>
    <b:City>Bali</b:City>
    <b:RefOrder>20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14337FE831B242893293B68292F1BB" ma:contentTypeVersion="4" ma:contentTypeDescription="Create a new document." ma:contentTypeScope="" ma:versionID="466d733f0794960adcc8f77b7e1248ae">
  <xsd:schema xmlns:xsd="http://www.w3.org/2001/XMLSchema" xmlns:xs="http://www.w3.org/2001/XMLSchema" xmlns:p="http://schemas.microsoft.com/office/2006/metadata/properties" xmlns:ns2="c740b37f-491f-4d5f-9a84-fd72f5c062eb" targetNamespace="http://schemas.microsoft.com/office/2006/metadata/properties" ma:root="true" ma:fieldsID="2caf3c2b6e9cb08f532dbaba04d20aac" ns2:_="">
    <xsd:import namespace="c740b37f-491f-4d5f-9a84-fd72f5c062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40b37f-491f-4d5f-9a84-fd72f5c062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D8261-B921-4956-B027-9792AE289C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003412-0FC6-49C1-A3AB-C75B0CA8D4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F7E140-8391-474E-B4ED-7D5A32E09B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40b37f-491f-4d5f-9a84-fd72f5c06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5BFB0B-A524-4737-A53F-1AE681BC1A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1264</Words>
  <Characters>721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AS</cp:lastModifiedBy>
  <cp:revision>3</cp:revision>
  <cp:lastPrinted>2021-07-29T06:17:00Z</cp:lastPrinted>
  <dcterms:created xsi:type="dcterms:W3CDTF">2021-08-25T07:51:00Z</dcterms:created>
  <dcterms:modified xsi:type="dcterms:W3CDTF">2021-08-25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14337FE831B242893293B68292F1BB</vt:lpwstr>
  </property>
</Properties>
</file>